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2F3DF0" w14:textId="4A7CAD5D" w:rsidR="00DD1B60" w:rsidRDefault="002000E8" w:rsidP="002000E8">
      <w:pPr>
        <w:rPr>
          <w:lang w:val="en-GB"/>
        </w:rPr>
      </w:pPr>
      <w:r>
        <w:rPr>
          <w:lang w:val="en-GB"/>
        </w:rPr>
        <w:t xml:space="preserve">                          </w:t>
      </w:r>
    </w:p>
    <w:p w14:paraId="2C139A89" w14:textId="77777777" w:rsidR="002000E8" w:rsidRDefault="002000E8" w:rsidP="00D4733C">
      <w:pPr>
        <w:jc w:val="center"/>
        <w:rPr>
          <w:lang w:val="en-GB"/>
        </w:rPr>
      </w:pPr>
    </w:p>
    <w:p w14:paraId="071C33C5" w14:textId="77777777" w:rsidR="002000E8" w:rsidRDefault="002000E8" w:rsidP="002000E8">
      <w:pPr>
        <w:rPr>
          <w:lang w:val="en-GB"/>
        </w:rPr>
      </w:pPr>
    </w:p>
    <w:p w14:paraId="5FFAB04E" w14:textId="77777777" w:rsidR="002000E8" w:rsidRDefault="002000E8" w:rsidP="002000E8">
      <w:pPr>
        <w:rPr>
          <w:lang w:val="en-GB"/>
        </w:rPr>
      </w:pPr>
    </w:p>
    <w:p w14:paraId="4EB2EE81" w14:textId="77777777" w:rsidR="006D5D31" w:rsidRDefault="006D5D31" w:rsidP="00F13273">
      <w:pPr>
        <w:jc w:val="center"/>
      </w:pPr>
    </w:p>
    <w:p w14:paraId="2F4A92D4" w14:textId="03EDA3D6" w:rsidR="002000E8" w:rsidRDefault="00F13273" w:rsidP="00F13273">
      <w:pPr>
        <w:jc w:val="center"/>
      </w:pPr>
      <w:r>
        <w:t>Thomas Oshoko</w:t>
      </w:r>
    </w:p>
    <w:p w14:paraId="61CFBBD5" w14:textId="40414041" w:rsidR="00F13273" w:rsidRPr="004B40AD" w:rsidRDefault="00F13273" w:rsidP="00F13273">
      <w:pPr>
        <w:jc w:val="center"/>
      </w:pPr>
      <w:r>
        <w:t>Strayer University</w:t>
      </w:r>
    </w:p>
    <w:p w14:paraId="60723106" w14:textId="4E36DCF7" w:rsidR="00DD1B60" w:rsidRDefault="00687A7E" w:rsidP="00F13273">
      <w:pPr>
        <w:jc w:val="center"/>
      </w:pPr>
      <w:r>
        <w:t>Project Delive</w:t>
      </w:r>
      <w:r w:rsidR="00F13273">
        <w:t>rable 4</w:t>
      </w:r>
      <w:r w:rsidR="006D5D31" w:rsidRPr="006D5D31">
        <w:rPr>
          <w:rFonts w:ascii="Arial" w:hAnsi="Arial" w:cs="Arial"/>
        </w:rPr>
        <w:t xml:space="preserve"> </w:t>
      </w:r>
      <w:r w:rsidR="006D5D31" w:rsidRPr="00A816CA">
        <w:t>Analytics, Interfaces, and Cloud Technology</w:t>
      </w:r>
    </w:p>
    <w:p w14:paraId="2A32E618" w14:textId="259FF102" w:rsidR="00F13273" w:rsidRPr="00F13273" w:rsidRDefault="006D5D31" w:rsidP="00F13273">
      <w:pPr>
        <w:jc w:val="center"/>
      </w:pPr>
      <w:r>
        <w:t>Information Systems Capstone</w:t>
      </w:r>
    </w:p>
    <w:p w14:paraId="17CFA765" w14:textId="77777777" w:rsidR="00DD1B60" w:rsidRDefault="00DD1B60" w:rsidP="001C73AB">
      <w:pPr>
        <w:jc w:val="center"/>
      </w:pPr>
    </w:p>
    <w:p w14:paraId="4ACB94AA" w14:textId="77777777" w:rsidR="00DD1B60" w:rsidRDefault="00DD1B60" w:rsidP="00DD1B60"/>
    <w:p w14:paraId="3AC02694" w14:textId="77777777" w:rsidR="00936B1D" w:rsidRDefault="00936B1D" w:rsidP="00DD1B60"/>
    <w:p w14:paraId="7894C711" w14:textId="77777777" w:rsidR="00936B1D" w:rsidRDefault="00936B1D" w:rsidP="00DD1B60"/>
    <w:p w14:paraId="7EA5C611" w14:textId="77777777" w:rsidR="00936B1D" w:rsidRDefault="00936B1D" w:rsidP="00DD1B60"/>
    <w:p w14:paraId="7F132DC6" w14:textId="77777777" w:rsidR="00DD1B60" w:rsidRDefault="00DD1B60" w:rsidP="00DD1B60"/>
    <w:p w14:paraId="1DCFF3FA" w14:textId="77777777" w:rsidR="00DD1B60" w:rsidRDefault="00DD1B60" w:rsidP="00DD1B60"/>
    <w:p w14:paraId="4DCF78CA" w14:textId="77777777" w:rsidR="00DD1B60" w:rsidRDefault="00DD1B60" w:rsidP="00DD1B60"/>
    <w:p w14:paraId="2B59B55A" w14:textId="77777777" w:rsidR="00146A84" w:rsidRDefault="00146A84" w:rsidP="00DD1B60"/>
    <w:p w14:paraId="2B8EFA9D" w14:textId="77777777" w:rsidR="00DD1B60" w:rsidRDefault="00DD1B60" w:rsidP="00BB1A74">
      <w:pPr>
        <w:jc w:val="center"/>
      </w:pPr>
    </w:p>
    <w:p w14:paraId="2731265D" w14:textId="178AB480" w:rsidR="00DD1B60" w:rsidRDefault="006D5D31" w:rsidP="006D5D31">
      <w:pPr>
        <w:jc w:val="center"/>
      </w:pPr>
      <w:r>
        <w:t>DR Reddy Urimindi</w:t>
      </w:r>
    </w:p>
    <w:p w14:paraId="3F3B5DE1" w14:textId="7E6B9A3E" w:rsidR="006D5D31" w:rsidRDefault="006D5D31" w:rsidP="006D5D31">
      <w:pPr>
        <w:jc w:val="center"/>
      </w:pPr>
      <w:r>
        <w:t>November 18, 2019</w:t>
      </w:r>
    </w:p>
    <w:p w14:paraId="239982A5" w14:textId="77777777" w:rsidR="00DD1B60" w:rsidRDefault="00DD1B60" w:rsidP="00DD1B60">
      <w:pPr>
        <w:jc w:val="center"/>
        <w:rPr>
          <w:rFonts w:ascii="Arial" w:hAnsi="Arial" w:cs="Arial"/>
          <w:color w:val="333333"/>
          <w:sz w:val="21"/>
          <w:szCs w:val="21"/>
          <w:shd w:val="clear" w:color="auto" w:fill="FFFFFF"/>
        </w:rPr>
      </w:pPr>
    </w:p>
    <w:p w14:paraId="5A93BB81" w14:textId="77777777" w:rsidR="006D5D31" w:rsidRDefault="006D5D31" w:rsidP="00687A7E">
      <w:pPr>
        <w:jc w:val="center"/>
      </w:pPr>
    </w:p>
    <w:p w14:paraId="748D936C" w14:textId="77777777" w:rsidR="006D5D31" w:rsidRDefault="006D5D31" w:rsidP="00687A7E">
      <w:pPr>
        <w:jc w:val="center"/>
      </w:pPr>
    </w:p>
    <w:p w14:paraId="2EA65878" w14:textId="708D3740" w:rsidR="00687A7E" w:rsidRDefault="00687A7E" w:rsidP="00687A7E">
      <w:pPr>
        <w:jc w:val="center"/>
      </w:pPr>
      <w:r>
        <w:lastRenderedPageBreak/>
        <w:t>Project Deliverable 4</w:t>
      </w:r>
    </w:p>
    <w:p w14:paraId="2025E602" w14:textId="0DF681AE" w:rsidR="00406D15" w:rsidRDefault="00303A40" w:rsidP="00C1032F">
      <w:pPr>
        <w:jc w:val="center"/>
      </w:pPr>
      <w:r>
        <w:rPr>
          <w:b/>
        </w:rPr>
        <w:t xml:space="preserve">Introduction </w:t>
      </w:r>
      <w:r w:rsidR="001D387A">
        <w:rPr>
          <w:b/>
        </w:rPr>
        <w:t xml:space="preserve"> </w:t>
      </w:r>
    </w:p>
    <w:p w14:paraId="44D9A470" w14:textId="6B763944" w:rsidR="002E3760" w:rsidRDefault="00406D15" w:rsidP="00CB3566">
      <w:pPr>
        <w:ind w:firstLine="720"/>
      </w:pPr>
      <w:r>
        <w:t xml:space="preserve">For long, data analytics have been </w:t>
      </w:r>
      <w:r w:rsidR="00CB3566">
        <w:t>used</w:t>
      </w:r>
      <w:r>
        <w:t xml:space="preserve"> in directing business strategies and maximizing the levels of business profits. Fundamentally, data analytics remains</w:t>
      </w:r>
      <w:r w:rsidR="00B31856">
        <w:t xml:space="preserve"> essential</w:t>
      </w:r>
      <w:r>
        <w:t xml:space="preserve"> in removing the much guesswork that is often involved in attempting to understand customers. In essence, it is utilized to analytically track data patterns and trends to better construct business approaches and operations in efforts to reduce the level of uncertainty that might occur. </w:t>
      </w:r>
      <w:r w:rsidR="00CB3566">
        <w:t xml:space="preserve">Apart from establishing what might attract new customers into a business, data analytics </w:t>
      </w:r>
      <w:r w:rsidR="003009C1">
        <w:t xml:space="preserve">also identifies the prevailing trends in data to assist in serving the </w:t>
      </w:r>
      <w:r w:rsidR="006D61D7">
        <w:t>existing customers</w:t>
      </w:r>
      <w:r w:rsidR="003009C1">
        <w:t xml:space="preserve"> in the best ways. </w:t>
      </w:r>
      <w:r w:rsidR="006D61D7">
        <w:t>It is, thus, apparent that using data analytics is much cost</w:t>
      </w:r>
      <w:r w:rsidR="006136BC">
        <w:t>-</w:t>
      </w:r>
      <w:r w:rsidR="006D61D7">
        <w:t xml:space="preserve">effective than creating a new business. </w:t>
      </w:r>
      <w:r w:rsidR="00CE142E">
        <w:t>With today’s ever-changing world, where anything can happen, data analytics offers organizations an advantage in distinguishing changing variants to take suitable actions in staying competitive</w:t>
      </w:r>
      <w:r w:rsidR="00F677B4">
        <w:t xml:space="preserve"> and profitable</w:t>
      </w:r>
      <w:r w:rsidR="005D7438">
        <w:t xml:space="preserve"> (</w:t>
      </w:r>
      <w:r w:rsidR="005D7438">
        <w:rPr>
          <w:shd w:val="clear" w:color="auto" w:fill="FFFFFF"/>
        </w:rPr>
        <w:t>Talia, 2013)</w:t>
      </w:r>
      <w:r w:rsidR="00CE142E">
        <w:t xml:space="preserve"> </w:t>
      </w:r>
      <w:r w:rsidR="00F677B4">
        <w:t xml:space="preserve">Moreover, alongside analytics, </w:t>
      </w:r>
      <w:r w:rsidR="009C33C0">
        <w:t xml:space="preserve">another concept </w:t>
      </w:r>
      <w:r w:rsidR="006136BC">
        <w:t xml:space="preserve">is </w:t>
      </w:r>
      <w:r w:rsidR="009C33C0">
        <w:t xml:space="preserve">known as ‘cloud computing’ plays </w:t>
      </w:r>
      <w:r w:rsidR="00B31856">
        <w:t>vital</w:t>
      </w:r>
      <w:r w:rsidR="009C33C0">
        <w:t xml:space="preserve"> roles in </w:t>
      </w:r>
      <w:r w:rsidR="00AC35A3">
        <w:t xml:space="preserve">driving business success. In particular, cloud computing enables businesses to become more efficient. Equally, the amalgamation of both data analytics and cloud computing helps firms to gather, </w:t>
      </w:r>
      <w:r w:rsidR="00266A58">
        <w:t>pile</w:t>
      </w:r>
      <w:r w:rsidR="00AC35A3">
        <w:t xml:space="preserve">, </w:t>
      </w:r>
      <w:r w:rsidR="00266A58">
        <w:t>understand</w:t>
      </w:r>
      <w:r w:rsidR="00AC35A3">
        <w:t xml:space="preserve">, as well as process their different kinds of data to </w:t>
      </w:r>
      <w:r w:rsidR="00266A58">
        <w:t>draw</w:t>
      </w:r>
      <w:r w:rsidR="00AC35A3">
        <w:t xml:space="preserve"> </w:t>
      </w:r>
      <w:r w:rsidR="00266A58">
        <w:t>vital</w:t>
      </w:r>
      <w:r w:rsidR="00AC35A3">
        <w:t xml:space="preserve"> insights while meeting their customers’ needs. </w:t>
      </w:r>
    </w:p>
    <w:p w14:paraId="492C6444" w14:textId="6C3704A1" w:rsidR="00AB1EA0" w:rsidRDefault="00AB1EA0" w:rsidP="00AB1EA0">
      <w:pPr>
        <w:jc w:val="center"/>
      </w:pPr>
      <w:r>
        <w:rPr>
          <w:b/>
        </w:rPr>
        <w:t>Need for the use of Analytics and Cloud Computing</w:t>
      </w:r>
    </w:p>
    <w:p w14:paraId="1A3D9FE9" w14:textId="63EC9900" w:rsidR="00AB1EA0" w:rsidRDefault="00AB1EA0" w:rsidP="00CB3566">
      <w:pPr>
        <w:ind w:firstLine="720"/>
      </w:pPr>
      <w:r>
        <w:t xml:space="preserve">These two concepts are important because they help in opening more doors for the business, and thus, enabling the ability of the firm to process </w:t>
      </w:r>
      <w:r w:rsidR="00B31856">
        <w:t>vast</w:t>
      </w:r>
      <w:r>
        <w:t xml:space="preserve"> amount</w:t>
      </w:r>
      <w:r w:rsidR="006136BC">
        <w:t>s</w:t>
      </w:r>
      <w:r>
        <w:t xml:space="preserve"> of data. They also provide the company with a myriad means of addressing its </w:t>
      </w:r>
      <w:r w:rsidR="004179CA">
        <w:t>technology versatility. One</w:t>
      </w:r>
      <w:r w:rsidR="00822180">
        <w:t xml:space="preserve"> primary</w:t>
      </w:r>
      <w:r w:rsidR="004179CA">
        <w:t xml:space="preserve"> need for these two concepts in a business is for scaling the business’ infrastructure. </w:t>
      </w:r>
      <w:r w:rsidR="00830F0A">
        <w:t xml:space="preserve">In essence, scaling the company’s cloud infrastructure would mark its growing application of computing </w:t>
      </w:r>
      <w:r w:rsidR="00830F0A">
        <w:lastRenderedPageBreak/>
        <w:t xml:space="preserve">abilities. With scaling, the company’s systems can also automatically start even when the host server is overloaded. </w:t>
      </w:r>
      <w:r w:rsidR="00FB095B">
        <w:t xml:space="preserve">To a greater degree, the company’s data infrastructure would become more efficient, cost-effective, as well as </w:t>
      </w:r>
      <w:r w:rsidR="00975F0E">
        <w:t>receptive</w:t>
      </w:r>
      <w:r w:rsidR="00FB095B">
        <w:t xml:space="preserve"> to different customers’ demands.  </w:t>
      </w:r>
      <w:r w:rsidR="00975F0E">
        <w:t xml:space="preserve">Moreover, by only paying for the server load, the business need, including its costs for data control, would scale with </w:t>
      </w:r>
      <w:r w:rsidR="006136BC">
        <w:t>usage</w:t>
      </w:r>
      <w:r w:rsidR="00975F0E">
        <w:t xml:space="preserve"> and provide the most economical solutions for its business</w:t>
      </w:r>
      <w:r w:rsidR="005D7438">
        <w:t xml:space="preserve"> (</w:t>
      </w:r>
      <w:r w:rsidR="005D7438">
        <w:rPr>
          <w:shd w:val="clear" w:color="auto" w:fill="FFFFFF"/>
        </w:rPr>
        <w:t>Gupta, Gupta, &amp; Mohania, 2012)</w:t>
      </w:r>
      <w:r w:rsidR="00975F0E">
        <w:t xml:space="preserve">. </w:t>
      </w:r>
    </w:p>
    <w:p w14:paraId="3EBF8620" w14:textId="7AFCF531" w:rsidR="00643F11" w:rsidRDefault="00643F11" w:rsidP="00CB3566">
      <w:pPr>
        <w:ind w:firstLine="720"/>
      </w:pPr>
      <w:r>
        <w:t xml:space="preserve">The </w:t>
      </w:r>
      <w:r w:rsidR="00822180">
        <w:t>other</w:t>
      </w:r>
      <w:r>
        <w:t xml:space="preserve"> business need is cloud-based offices. Nearly each business today is striving and seeking collaborative work systems or environments. As such, cloud-based technologies will offer the company better support for its group-based tasks and projects as compared to the use of traditional </w:t>
      </w:r>
      <w:r w:rsidR="00822180">
        <w:t>methods</w:t>
      </w:r>
      <w:r>
        <w:t xml:space="preserve">. In this way, such cloud-based systems will further allow many users to collaborate </w:t>
      </w:r>
      <w:r w:rsidR="00417E8C">
        <w:t xml:space="preserve">and work concurrently, with all changes seen in real-time across different device tools. </w:t>
      </w:r>
      <w:r w:rsidR="00380F62">
        <w:t>The third need</w:t>
      </w:r>
      <w:r w:rsidR="00822180">
        <w:t xml:space="preserve"> to </w:t>
      </w:r>
      <w:r w:rsidR="00380F62">
        <w:t xml:space="preserve">regards remote workplaces. </w:t>
      </w:r>
      <w:r w:rsidR="00EF2B50">
        <w:t>In particul</w:t>
      </w:r>
      <w:r w:rsidR="00C759A2">
        <w:t xml:space="preserve">ar, cloud-based systems would also allow </w:t>
      </w:r>
      <w:r w:rsidR="00EF2B50">
        <w:t>the company</w:t>
      </w:r>
      <w:r w:rsidR="00C759A2">
        <w:t xml:space="preserve"> to drive its</w:t>
      </w:r>
      <w:r w:rsidR="00EF2B50">
        <w:t xml:space="preserve"> location-independent office settings. </w:t>
      </w:r>
      <w:r w:rsidR="00C759A2">
        <w:t xml:space="preserve">Thus, the capacity to team up over the cloud-computing </w:t>
      </w:r>
      <w:r w:rsidR="00822180">
        <w:t>networks</w:t>
      </w:r>
      <w:r w:rsidR="00C759A2">
        <w:t xml:space="preserve"> would also give the company’s workers the flexibility and support they require to work remotely while completing different projects or tasks when on conferences or trips. </w:t>
      </w:r>
      <w:r w:rsidR="00626570">
        <w:t xml:space="preserve">Other cloud-based services, including Skype, usually helps in keeping communication lines open for groups to collaborate and work together efficiently. </w:t>
      </w:r>
    </w:p>
    <w:p w14:paraId="07AA1285" w14:textId="151218ED" w:rsidR="00E26A66" w:rsidRDefault="00B84810" w:rsidP="0020586F">
      <w:pPr>
        <w:ind w:firstLine="720"/>
      </w:pPr>
      <w:r>
        <w:t>Within the next decade, it is expected that almost three-quarters of the workforce in the world will work remotely, significantly</w:t>
      </w:r>
      <w:r w:rsidR="00455E23">
        <w:t xml:space="preserve"> changing the business’s infrastructure. </w:t>
      </w:r>
      <w:r w:rsidR="00DB6A88">
        <w:t xml:space="preserve">By adopting the remote workstations, the business will be able to move ahead and compete with its rivals on the same playground. </w:t>
      </w:r>
      <w:r w:rsidR="003D2437">
        <w:t xml:space="preserve">Additionally, services such as telecommunication will help the company to circumvent different costs that are related to the traditional systems. </w:t>
      </w:r>
      <w:r w:rsidR="00405454">
        <w:t>In this way, it is paramount to note that cloud</w:t>
      </w:r>
      <w:r w:rsidR="006136BC">
        <w:t xml:space="preserve"> </w:t>
      </w:r>
      <w:r w:rsidR="00527875">
        <w:t xml:space="preserve">computing will play </w:t>
      </w:r>
      <w:r w:rsidR="00A816CA">
        <w:t>a</w:t>
      </w:r>
      <w:r w:rsidR="00527875">
        <w:t xml:space="preserve"> </w:t>
      </w:r>
      <w:r w:rsidR="00822180">
        <w:t>vital</w:t>
      </w:r>
      <w:r w:rsidR="00527875">
        <w:t xml:space="preserve"> function in breaking down any social barrier that </w:t>
      </w:r>
      <w:r w:rsidR="00527875">
        <w:lastRenderedPageBreak/>
        <w:t xml:space="preserve">might confront the firm. </w:t>
      </w:r>
      <w:r w:rsidR="002947D0">
        <w:t xml:space="preserve"> The fourth need </w:t>
      </w:r>
      <w:r w:rsidR="00661F41">
        <w:t xml:space="preserve">regards the use of big data based on the business’ data analytics. </w:t>
      </w:r>
      <w:r w:rsidR="00331CF5">
        <w:t xml:space="preserve">Today, nearly all business uses big data to gain </w:t>
      </w:r>
      <w:r w:rsidR="00822180">
        <w:t>valuable</w:t>
      </w:r>
      <w:r w:rsidR="00331CF5">
        <w:t xml:space="preserve"> insights </w:t>
      </w:r>
      <w:r w:rsidR="006136BC">
        <w:t>in</w:t>
      </w:r>
      <w:r w:rsidR="00331CF5">
        <w:t xml:space="preserve">to consumers’ purchasing trends and </w:t>
      </w:r>
      <w:r w:rsidR="00253F8F">
        <w:t>patterns</w:t>
      </w:r>
      <w:r w:rsidR="00331CF5">
        <w:t xml:space="preserve">. </w:t>
      </w:r>
      <w:r w:rsidR="00405454">
        <w:t xml:space="preserve"> </w:t>
      </w:r>
      <w:r w:rsidR="00253F8F">
        <w:t xml:space="preserve">Hence, analytics will give the company the power to make </w:t>
      </w:r>
      <w:r w:rsidR="00822180">
        <w:t>crucial</w:t>
      </w:r>
      <w:r w:rsidR="00253F8F">
        <w:t xml:space="preserve"> decisions based on </w:t>
      </w:r>
      <w:r w:rsidR="007B2865">
        <w:t>in-</w:t>
      </w:r>
      <w:r w:rsidR="00253F8F">
        <w:t xml:space="preserve">deep customer data analysis. Also, analytics will provide the company with more relevant information from its customer base. </w:t>
      </w:r>
      <w:r w:rsidR="00A7788E">
        <w:t xml:space="preserve">With analytics, the business will also have the ability to track its products efficiently. </w:t>
      </w:r>
      <w:r w:rsidR="00C67FAE">
        <w:t xml:space="preserve">Data analytics is known as the king of efficiency and prudence. It is why </w:t>
      </w:r>
      <w:r w:rsidR="007B2865">
        <w:t>large</w:t>
      </w:r>
      <w:r w:rsidR="00C67FAE">
        <w:t xml:space="preserve"> and successive companies such as Amazon </w:t>
      </w:r>
      <w:r w:rsidR="00A56A1C">
        <w:t>have</w:t>
      </w:r>
      <w:r w:rsidR="00C67FAE">
        <w:t xml:space="preserve"> been able to gain massive achievements due to their use of analytics to track their goods across different places and warehouses irrespective of customers’ location. </w:t>
      </w:r>
      <w:r w:rsidR="00FA24A8">
        <w:t xml:space="preserve">The other important use of analytics in this company will be keeping track of its records. </w:t>
      </w:r>
      <w:r w:rsidR="00A21D4B">
        <w:t xml:space="preserve">Consequently, the information stored </w:t>
      </w:r>
      <w:r w:rsidR="006136BC">
        <w:t>in</w:t>
      </w:r>
      <w:r w:rsidR="00A21D4B">
        <w:t xml:space="preserve"> clouds will enable the company to have a better understand</w:t>
      </w:r>
      <w:r w:rsidR="006136BC">
        <w:t>ing</w:t>
      </w:r>
      <w:r w:rsidR="00A21D4B">
        <w:t xml:space="preserve"> of their clients’ buying behaviors. </w:t>
      </w:r>
      <w:r w:rsidR="007B2865">
        <w:t>Therefore</w:t>
      </w:r>
      <w:r w:rsidR="00663A2B">
        <w:t>, a</w:t>
      </w:r>
      <w:r w:rsidR="00E26A66">
        <w:t xml:space="preserve">s clouds and analytics become more dependable, safe, and cost-efficient, the utilization of analytics in computing will also double. </w:t>
      </w:r>
      <w:r w:rsidR="00E6331B">
        <w:t xml:space="preserve">It is soon possible that companies’ information can be stored on clouds and </w:t>
      </w:r>
      <w:r w:rsidR="0020586F">
        <w:t>retrieved</w:t>
      </w:r>
      <w:r w:rsidR="00E6331B">
        <w:t xml:space="preserve"> from anywhere by its different users. </w:t>
      </w:r>
    </w:p>
    <w:p w14:paraId="0FC04665" w14:textId="77777777" w:rsidR="003D34D8" w:rsidRDefault="003D34D8" w:rsidP="0020586F">
      <w:pPr>
        <w:ind w:firstLine="720"/>
        <w:rPr>
          <w:b/>
        </w:rPr>
      </w:pPr>
    </w:p>
    <w:p w14:paraId="5E595BEB" w14:textId="77777777" w:rsidR="003D34D8" w:rsidRDefault="003D34D8" w:rsidP="0020586F">
      <w:pPr>
        <w:ind w:firstLine="720"/>
        <w:rPr>
          <w:b/>
        </w:rPr>
      </w:pPr>
    </w:p>
    <w:p w14:paraId="25282E4C" w14:textId="77777777" w:rsidR="003D34D8" w:rsidRDefault="003D34D8" w:rsidP="0020586F">
      <w:pPr>
        <w:ind w:firstLine="720"/>
        <w:rPr>
          <w:b/>
        </w:rPr>
      </w:pPr>
    </w:p>
    <w:p w14:paraId="1184F0FB" w14:textId="77777777" w:rsidR="003D34D8" w:rsidRDefault="003D34D8" w:rsidP="0020586F">
      <w:pPr>
        <w:ind w:firstLine="720"/>
        <w:rPr>
          <w:b/>
        </w:rPr>
      </w:pPr>
    </w:p>
    <w:p w14:paraId="341D78B8" w14:textId="77777777" w:rsidR="003D34D8" w:rsidRDefault="003D34D8" w:rsidP="0020586F">
      <w:pPr>
        <w:ind w:firstLine="720"/>
        <w:rPr>
          <w:b/>
        </w:rPr>
      </w:pPr>
    </w:p>
    <w:p w14:paraId="69ACF2C6" w14:textId="77777777" w:rsidR="003D34D8" w:rsidRDefault="003D34D8" w:rsidP="0020586F">
      <w:pPr>
        <w:ind w:firstLine="720"/>
        <w:rPr>
          <w:b/>
        </w:rPr>
      </w:pPr>
    </w:p>
    <w:p w14:paraId="2AEA7E28" w14:textId="77777777" w:rsidR="003D34D8" w:rsidRDefault="003D34D8" w:rsidP="0020586F">
      <w:pPr>
        <w:ind w:firstLine="720"/>
        <w:rPr>
          <w:b/>
        </w:rPr>
      </w:pPr>
    </w:p>
    <w:p w14:paraId="00F69169" w14:textId="77777777" w:rsidR="003D34D8" w:rsidRDefault="003D34D8" w:rsidP="0020586F">
      <w:pPr>
        <w:ind w:firstLine="720"/>
        <w:rPr>
          <w:b/>
        </w:rPr>
      </w:pPr>
    </w:p>
    <w:p w14:paraId="4B7C4056" w14:textId="77777777" w:rsidR="00F13273" w:rsidRDefault="00F13273" w:rsidP="003D34D8">
      <w:pPr>
        <w:ind w:firstLine="720"/>
        <w:jc w:val="center"/>
        <w:rPr>
          <w:b/>
        </w:rPr>
      </w:pPr>
    </w:p>
    <w:p w14:paraId="773B4074" w14:textId="34BCD676" w:rsidR="003D3BD2" w:rsidRDefault="00AE6953" w:rsidP="003D34D8">
      <w:pPr>
        <w:ind w:firstLine="720"/>
        <w:jc w:val="center"/>
      </w:pPr>
      <w:r>
        <w:rPr>
          <w:b/>
        </w:rPr>
        <w:lastRenderedPageBreak/>
        <w:t>A Work-Flow Diagram</w:t>
      </w:r>
    </w:p>
    <w:tbl>
      <w:tblPr>
        <w:tblStyle w:val="TableGrid"/>
        <w:tblW w:w="9612" w:type="dxa"/>
        <w:tblLook w:val="04A0" w:firstRow="1" w:lastRow="0" w:firstColumn="1" w:lastColumn="0" w:noHBand="0" w:noVBand="1"/>
      </w:tblPr>
      <w:tblGrid>
        <w:gridCol w:w="3204"/>
        <w:gridCol w:w="3204"/>
        <w:gridCol w:w="3204"/>
      </w:tblGrid>
      <w:tr w:rsidR="003D3BD2" w14:paraId="4F04B6FF" w14:textId="77777777" w:rsidTr="008E045A">
        <w:trPr>
          <w:trHeight w:val="570"/>
        </w:trPr>
        <w:tc>
          <w:tcPr>
            <w:tcW w:w="3204" w:type="dxa"/>
          </w:tcPr>
          <w:p w14:paraId="7E6A0D79" w14:textId="1C225760" w:rsidR="003D3BD2" w:rsidRPr="003D3BD2" w:rsidRDefault="003D3BD2" w:rsidP="003D3BD2">
            <w:pPr>
              <w:tabs>
                <w:tab w:val="left" w:pos="5369"/>
              </w:tabs>
              <w:rPr>
                <w:b/>
              </w:rPr>
            </w:pPr>
            <w:r w:rsidRPr="003D3BD2">
              <w:rPr>
                <w:b/>
              </w:rPr>
              <w:t xml:space="preserve">Customer </w:t>
            </w:r>
          </w:p>
        </w:tc>
        <w:tc>
          <w:tcPr>
            <w:tcW w:w="3204" w:type="dxa"/>
          </w:tcPr>
          <w:p w14:paraId="4593D444" w14:textId="5394994C" w:rsidR="003D3BD2" w:rsidRPr="003D3BD2" w:rsidRDefault="003D3BD2" w:rsidP="003D3BD2">
            <w:pPr>
              <w:tabs>
                <w:tab w:val="left" w:pos="5369"/>
              </w:tabs>
              <w:rPr>
                <w:b/>
              </w:rPr>
            </w:pPr>
            <w:r w:rsidRPr="003D3BD2">
              <w:rPr>
                <w:b/>
              </w:rPr>
              <w:t xml:space="preserve">Order Clerk </w:t>
            </w:r>
          </w:p>
        </w:tc>
        <w:tc>
          <w:tcPr>
            <w:tcW w:w="3204" w:type="dxa"/>
          </w:tcPr>
          <w:p w14:paraId="5343118A" w14:textId="244B9870" w:rsidR="003D3BD2" w:rsidRPr="003D3BD2" w:rsidRDefault="003D3BD2" w:rsidP="003D3BD2">
            <w:pPr>
              <w:tabs>
                <w:tab w:val="left" w:pos="5369"/>
              </w:tabs>
              <w:rPr>
                <w:b/>
              </w:rPr>
            </w:pPr>
            <w:r w:rsidRPr="003D3BD2">
              <w:rPr>
                <w:b/>
              </w:rPr>
              <w:t xml:space="preserve">Company’s system </w:t>
            </w:r>
          </w:p>
        </w:tc>
      </w:tr>
      <w:tr w:rsidR="003D3BD2" w14:paraId="2E930AF3" w14:textId="77777777" w:rsidTr="008E045A">
        <w:trPr>
          <w:trHeight w:val="11392"/>
        </w:trPr>
        <w:tc>
          <w:tcPr>
            <w:tcW w:w="3204" w:type="dxa"/>
          </w:tcPr>
          <w:p w14:paraId="02ED22A4" w14:textId="335974D8" w:rsidR="003D3BD2" w:rsidRDefault="0010048B" w:rsidP="003D3BD2">
            <w:pPr>
              <w:tabs>
                <w:tab w:val="left" w:pos="5369"/>
              </w:tabs>
            </w:pPr>
            <w:r>
              <w:rPr>
                <w:noProof/>
              </w:rPr>
              <mc:AlternateContent>
                <mc:Choice Requires="wpg">
                  <w:drawing>
                    <wp:anchor distT="0" distB="0" distL="114300" distR="114300" simplePos="0" relativeHeight="251750400" behindDoc="0" locked="0" layoutInCell="1" allowOverlap="1" wp14:anchorId="09E448AE" wp14:editId="5B935CD5">
                      <wp:simplePos x="0" y="0"/>
                      <wp:positionH relativeFrom="column">
                        <wp:posOffset>56444</wp:posOffset>
                      </wp:positionH>
                      <wp:positionV relativeFrom="paragraph">
                        <wp:posOffset>189230</wp:posOffset>
                      </wp:positionV>
                      <wp:extent cx="5824997" cy="6852144"/>
                      <wp:effectExtent l="0" t="0" r="23495" b="25400"/>
                      <wp:wrapNone/>
                      <wp:docPr id="54" name="Group 54"/>
                      <wp:cNvGraphicFramePr/>
                      <a:graphic xmlns:a="http://schemas.openxmlformats.org/drawingml/2006/main">
                        <a:graphicData uri="http://schemas.microsoft.com/office/word/2010/wordprocessingGroup">
                          <wpg:wgp>
                            <wpg:cNvGrpSpPr/>
                            <wpg:grpSpPr>
                              <a:xfrm>
                                <a:off x="0" y="0"/>
                                <a:ext cx="5824997" cy="6852144"/>
                                <a:chOff x="0" y="0"/>
                                <a:chExt cx="5824997" cy="6852144"/>
                              </a:xfrm>
                            </wpg:grpSpPr>
                            <wps:wsp>
                              <wps:cNvPr id="18" name="Text Box 18"/>
                              <wps:cNvSpPr txBox="1"/>
                              <wps:spPr>
                                <a:xfrm>
                                  <a:off x="5102578" y="1614311"/>
                                  <a:ext cx="496288" cy="28222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866242B" w14:textId="3AD164F1" w:rsidR="00AA3E21" w:rsidRPr="0065760E" w:rsidRDefault="00AA3E21" w:rsidP="0065760E">
                                    <w:pPr>
                                      <w:jc w:val="center"/>
                                      <w:rPr>
                                        <w:lang w:val="en-GB"/>
                                      </w:rPr>
                                    </w:pPr>
                                    <w:r>
                                      <w:rPr>
                                        <w:lang w:val="en-GB"/>
                                      </w:rP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53" name="Group 53"/>
                              <wpg:cNvGrpSpPr/>
                              <wpg:grpSpPr>
                                <a:xfrm>
                                  <a:off x="0" y="0"/>
                                  <a:ext cx="5824997" cy="6852144"/>
                                  <a:chOff x="0" y="0"/>
                                  <a:chExt cx="5824997" cy="6852144"/>
                                </a:xfrm>
                              </wpg:grpSpPr>
                              <wps:wsp>
                                <wps:cNvPr id="16" name="Text Box 16"/>
                                <wps:cNvSpPr txBox="1"/>
                                <wps:spPr>
                                  <a:xfrm>
                                    <a:off x="3307645" y="959556"/>
                                    <a:ext cx="496288" cy="28222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BCDA19D" w14:textId="13526A9F" w:rsidR="00AA3E21" w:rsidRPr="0065760E" w:rsidRDefault="00AA3E21" w:rsidP="0065760E">
                                      <w:pPr>
                                        <w:jc w:val="center"/>
                                        <w:rPr>
                                          <w:lang w:val="en-GB"/>
                                        </w:rPr>
                                      </w:pPr>
                                      <w:r>
                                        <w:rPr>
                                          <w:lang w:val="en-GB"/>
                                        </w:rP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51" name="Group 51"/>
                                <wpg:cNvGrpSpPr/>
                                <wpg:grpSpPr>
                                  <a:xfrm>
                                    <a:off x="0" y="0"/>
                                    <a:ext cx="5824997" cy="6852144"/>
                                    <a:chOff x="0" y="0"/>
                                    <a:chExt cx="5824997" cy="6852144"/>
                                  </a:xfrm>
                                </wpg:grpSpPr>
                                <wps:wsp>
                                  <wps:cNvPr id="4" name="Oval 4"/>
                                  <wps:cNvSpPr/>
                                  <wps:spPr>
                                    <a:xfrm>
                                      <a:off x="654756" y="0"/>
                                      <a:ext cx="248356" cy="191911"/>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Straight Arrow Connector 5"/>
                                  <wps:cNvCnPr/>
                                  <wps:spPr>
                                    <a:xfrm>
                                      <a:off x="790223" y="191911"/>
                                      <a:ext cx="0" cy="28236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6" name="Text Box 6"/>
                                  <wps:cNvSpPr txBox="1"/>
                                  <wps:spPr>
                                    <a:xfrm>
                                      <a:off x="0" y="474133"/>
                                      <a:ext cx="1670756" cy="28222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0247910" w14:textId="2C0851AA" w:rsidR="0065760E" w:rsidRPr="0065760E" w:rsidRDefault="0065760E" w:rsidP="0065760E">
                                        <w:pPr>
                                          <w:jc w:val="center"/>
                                          <w:rPr>
                                            <w:lang w:val="en-GB"/>
                                          </w:rPr>
                                        </w:pPr>
                                        <w:r>
                                          <w:rPr>
                                            <w:lang w:val="en-GB"/>
                                          </w:rPr>
                                          <w:t>Request plac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 name="Text Box 7"/>
                                  <wps:cNvSpPr txBox="1"/>
                                  <wps:spPr>
                                    <a:xfrm>
                                      <a:off x="2122312" y="462844"/>
                                      <a:ext cx="1670756" cy="28222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14D6A24" w14:textId="058EB3D1" w:rsidR="0065760E" w:rsidRPr="0065760E" w:rsidRDefault="0065760E" w:rsidP="0065760E">
                                        <w:pPr>
                                          <w:jc w:val="center"/>
                                          <w:rPr>
                                            <w:lang w:val="en-GB"/>
                                          </w:rPr>
                                        </w:pPr>
                                        <w:r>
                                          <w:rPr>
                                            <w:lang w:val="en-GB"/>
                                          </w:rPr>
                                          <w:t>Customer data ente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 Box 9"/>
                                  <wps:cNvSpPr txBox="1"/>
                                  <wps:spPr>
                                    <a:xfrm>
                                      <a:off x="4109156" y="1072444"/>
                                      <a:ext cx="1670685" cy="47371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C298978" w14:textId="51637B98" w:rsidR="008035CD" w:rsidRPr="0065760E" w:rsidRDefault="008035CD" w:rsidP="00AA3E21">
                                        <w:pPr>
                                          <w:spacing w:line="240" w:lineRule="auto"/>
                                          <w:jc w:val="center"/>
                                          <w:rPr>
                                            <w:lang w:val="en-GB"/>
                                          </w:rPr>
                                        </w:pPr>
                                        <w:r>
                                          <w:rPr>
                                            <w:lang w:val="en-GB"/>
                                          </w:rPr>
                                          <w:t xml:space="preserve">Customer data </w:t>
                                        </w:r>
                                        <w:r w:rsidR="00AA3E21">
                                          <w:rPr>
                                            <w:lang w:val="en-GB"/>
                                          </w:rPr>
                                          <w:t>found/display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Straight Arrow Connector 10"/>
                                  <wps:cNvCnPr/>
                                  <wps:spPr>
                                    <a:xfrm>
                                      <a:off x="3804356" y="587022"/>
                                      <a:ext cx="1207911"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1" name="Straight Arrow Connector 11"/>
                                  <wps:cNvCnPr/>
                                  <wps:spPr>
                                    <a:xfrm>
                                      <a:off x="5012267" y="587022"/>
                                      <a:ext cx="0" cy="48542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2" name="Text Box 12"/>
                                  <wps:cNvSpPr txBox="1"/>
                                  <wps:spPr>
                                    <a:xfrm>
                                      <a:off x="2077156" y="1964267"/>
                                      <a:ext cx="1670685" cy="47371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B2F9F6D" w14:textId="2CE79055" w:rsidR="00AA3E21" w:rsidRPr="0065760E" w:rsidRDefault="00AA3E21" w:rsidP="00AA3E21">
                                        <w:pPr>
                                          <w:spacing w:line="240" w:lineRule="auto"/>
                                          <w:jc w:val="center"/>
                                          <w:rPr>
                                            <w:lang w:val="en-GB"/>
                                          </w:rPr>
                                        </w:pPr>
                                        <w:r>
                                          <w:rPr>
                                            <w:lang w:val="en-GB"/>
                                          </w:rPr>
                                          <w:t>Verify Infor/corr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 name="Text Box 13"/>
                                  <wps:cNvSpPr txBox="1"/>
                                  <wps:spPr>
                                    <a:xfrm>
                                      <a:off x="4109156" y="1952978"/>
                                      <a:ext cx="1670685" cy="47371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13C2597" w14:textId="239F377B" w:rsidR="00AA3E21" w:rsidRPr="0065760E" w:rsidRDefault="00AA3E21" w:rsidP="00AA3E21">
                                        <w:pPr>
                                          <w:spacing w:line="240" w:lineRule="auto"/>
                                          <w:jc w:val="center"/>
                                          <w:rPr>
                                            <w:lang w:val="en-GB"/>
                                          </w:rPr>
                                        </w:pPr>
                                        <w:r>
                                          <w:rPr>
                                            <w:lang w:val="en-GB"/>
                                          </w:rPr>
                                          <w:t>Save custom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Straight Arrow Connector 17"/>
                                  <wps:cNvCnPr/>
                                  <wps:spPr>
                                    <a:xfrm>
                                      <a:off x="5034845" y="1546578"/>
                                      <a:ext cx="0" cy="4064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9" name="Text Box 19"/>
                                  <wps:cNvSpPr txBox="1"/>
                                  <wps:spPr>
                                    <a:xfrm>
                                      <a:off x="2144889" y="2754489"/>
                                      <a:ext cx="1670685" cy="47371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72DC0B6" w14:textId="7CF00D6A" w:rsidR="006C1505" w:rsidRPr="0065760E" w:rsidRDefault="006C1505" w:rsidP="00AA3E21">
                                        <w:pPr>
                                          <w:spacing w:line="240" w:lineRule="auto"/>
                                          <w:jc w:val="center"/>
                                          <w:rPr>
                                            <w:lang w:val="en-GB"/>
                                          </w:rPr>
                                        </w:pPr>
                                        <w:r>
                                          <w:rPr>
                                            <w:lang w:val="en-GB"/>
                                          </w:rPr>
                                          <w:t>Begin order process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Straight Arrow Connector 21"/>
                                  <wps:cNvCnPr/>
                                  <wps:spPr>
                                    <a:xfrm>
                                      <a:off x="3804356" y="2980267"/>
                                      <a:ext cx="1207911"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2" name="Straight Arrow Connector 22"/>
                                  <wps:cNvCnPr/>
                                  <wps:spPr>
                                    <a:xfrm>
                                      <a:off x="5023556" y="2980267"/>
                                      <a:ext cx="0" cy="48542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3" name="Text Box 23"/>
                                  <wps:cNvSpPr txBox="1"/>
                                  <wps:spPr>
                                    <a:xfrm>
                                      <a:off x="4154312" y="3443111"/>
                                      <a:ext cx="1670685" cy="47371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1A069C1" w14:textId="0DA08CA2" w:rsidR="006C1505" w:rsidRPr="0065760E" w:rsidRDefault="006C1505" w:rsidP="00AA3E21">
                                        <w:pPr>
                                          <w:spacing w:line="240" w:lineRule="auto"/>
                                          <w:jc w:val="center"/>
                                          <w:rPr>
                                            <w:lang w:val="en-GB"/>
                                          </w:rPr>
                                        </w:pPr>
                                        <w:r>
                                          <w:rPr>
                                            <w:lang w:val="en-GB"/>
                                          </w:rPr>
                                          <w:t>Create new or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Straight Arrow Connector 24"/>
                                  <wps:cNvCnPr/>
                                  <wps:spPr>
                                    <a:xfrm flipH="1">
                                      <a:off x="790223" y="3668889"/>
                                      <a:ext cx="3318440"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6" name="Rounded Rectangle 26"/>
                                  <wps:cNvSpPr/>
                                  <wps:spPr>
                                    <a:xfrm>
                                      <a:off x="406400" y="3928533"/>
                                      <a:ext cx="812800" cy="45719"/>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Arrow Connector 27"/>
                                  <wps:cNvCnPr/>
                                  <wps:spPr>
                                    <a:xfrm>
                                      <a:off x="824089" y="3973689"/>
                                      <a:ext cx="0" cy="24793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8" name="Text Box 28"/>
                                  <wps:cNvSpPr txBox="1"/>
                                  <wps:spPr>
                                    <a:xfrm>
                                      <a:off x="56445" y="4233333"/>
                                      <a:ext cx="1670685" cy="33866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4270714" w14:textId="6BDCD766" w:rsidR="005169E7" w:rsidRPr="0065760E" w:rsidRDefault="005169E7" w:rsidP="00AA3E21">
                                        <w:pPr>
                                          <w:spacing w:line="240" w:lineRule="auto"/>
                                          <w:jc w:val="center"/>
                                          <w:rPr>
                                            <w:lang w:val="en-GB"/>
                                          </w:rPr>
                                        </w:pPr>
                                        <w:r>
                                          <w:rPr>
                                            <w:lang w:val="en-GB"/>
                                          </w:rPr>
                                          <w:t>Ticket package reque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Text Box 29"/>
                                  <wps:cNvSpPr txBox="1"/>
                                  <wps:spPr>
                                    <a:xfrm>
                                      <a:off x="2032000" y="4244622"/>
                                      <a:ext cx="1670685" cy="33866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A1ADEA9" w14:textId="565793D6" w:rsidR="005169E7" w:rsidRPr="0065760E" w:rsidRDefault="005169E7" w:rsidP="00AA3E21">
                                        <w:pPr>
                                          <w:spacing w:line="240" w:lineRule="auto"/>
                                          <w:jc w:val="center"/>
                                          <w:rPr>
                                            <w:lang w:val="en-GB"/>
                                          </w:rPr>
                                        </w:pPr>
                                        <w:r>
                                          <w:rPr>
                                            <w:lang w:val="en-GB"/>
                                          </w:rPr>
                                          <w:t>Package addi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 name="Text Box 30"/>
                                  <wps:cNvSpPr txBox="1"/>
                                  <wps:spPr>
                                    <a:xfrm>
                                      <a:off x="4120445" y="4233333"/>
                                      <a:ext cx="1670685" cy="41768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42D98C1" w14:textId="4870B9B5" w:rsidR="005169E7" w:rsidRPr="0065760E" w:rsidRDefault="005169E7" w:rsidP="00AA3E21">
                                        <w:pPr>
                                          <w:spacing w:line="240" w:lineRule="auto"/>
                                          <w:jc w:val="center"/>
                                          <w:rPr>
                                            <w:lang w:val="en-GB"/>
                                          </w:rPr>
                                        </w:pPr>
                                        <w:r>
                                          <w:rPr>
                                            <w:lang w:val="en-GB"/>
                                          </w:rPr>
                                          <w:t>Adding package to or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 name="Straight Arrow Connector 31"/>
                                  <wps:cNvCnPr/>
                                  <wps:spPr>
                                    <a:xfrm>
                                      <a:off x="1727200" y="4380089"/>
                                      <a:ext cx="270933"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2" name="Straight Arrow Connector 32"/>
                                  <wps:cNvCnPr/>
                                  <wps:spPr>
                                    <a:xfrm>
                                      <a:off x="3691467" y="4436533"/>
                                      <a:ext cx="395111"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3" name="Straight Arrow Connector 33"/>
                                  <wps:cNvCnPr/>
                                  <wps:spPr>
                                    <a:xfrm>
                                      <a:off x="5012267" y="4651022"/>
                                      <a:ext cx="0" cy="28222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4" name="Straight Arrow Connector 34"/>
                                  <wps:cNvCnPr/>
                                  <wps:spPr>
                                    <a:xfrm flipH="1">
                                      <a:off x="824089" y="4921956"/>
                                      <a:ext cx="4210685" cy="1079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6" name="Rounded Rectangle 36"/>
                                  <wps:cNvSpPr/>
                                  <wps:spPr>
                                    <a:xfrm>
                                      <a:off x="395112" y="5147733"/>
                                      <a:ext cx="812800" cy="45719"/>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Straight Arrow Connector 37"/>
                                  <wps:cNvCnPr/>
                                  <wps:spPr>
                                    <a:xfrm>
                                      <a:off x="857956" y="5159022"/>
                                      <a:ext cx="0" cy="2254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8" name="Text Box 38"/>
                                  <wps:cNvSpPr txBox="1"/>
                                  <wps:spPr>
                                    <a:xfrm>
                                      <a:off x="56445" y="5384800"/>
                                      <a:ext cx="1670685" cy="33866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10498A6" w14:textId="06F84823" w:rsidR="00A1725D" w:rsidRPr="0065760E" w:rsidRDefault="00A1725D" w:rsidP="00AA3E21">
                                        <w:pPr>
                                          <w:spacing w:line="240" w:lineRule="auto"/>
                                          <w:jc w:val="center"/>
                                          <w:rPr>
                                            <w:lang w:val="en-GB"/>
                                          </w:rPr>
                                        </w:pPr>
                                        <w:r>
                                          <w:rPr>
                                            <w:lang w:val="en-GB"/>
                                          </w:rPr>
                                          <w:t>End or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9" name="Text Box 39"/>
                                  <wps:cNvSpPr txBox="1"/>
                                  <wps:spPr>
                                    <a:xfrm>
                                      <a:off x="2032000" y="5384800"/>
                                      <a:ext cx="1670685" cy="33866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FC28F80" w14:textId="77777777" w:rsidR="00A1725D" w:rsidRPr="0065760E" w:rsidRDefault="00A1725D" w:rsidP="00AA3E21">
                                        <w:pPr>
                                          <w:spacing w:line="240" w:lineRule="auto"/>
                                          <w:jc w:val="center"/>
                                          <w:rPr>
                                            <w:lang w:val="en-GB"/>
                                          </w:rPr>
                                        </w:pPr>
                                        <w:r>
                                          <w:rPr>
                                            <w:lang w:val="en-GB"/>
                                          </w:rPr>
                                          <w:t>End or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 name="Text Box 40"/>
                                  <wps:cNvSpPr txBox="1"/>
                                  <wps:spPr>
                                    <a:xfrm>
                                      <a:off x="4154312" y="5802489"/>
                                      <a:ext cx="1670685" cy="33866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78EA368" w14:textId="119DD241" w:rsidR="00A1725D" w:rsidRPr="0065760E" w:rsidRDefault="00745D3E" w:rsidP="00AA3E21">
                                        <w:pPr>
                                          <w:spacing w:line="240" w:lineRule="auto"/>
                                          <w:jc w:val="center"/>
                                          <w:rPr>
                                            <w:lang w:val="en-GB"/>
                                          </w:rPr>
                                        </w:pPr>
                                        <w:r>
                                          <w:rPr>
                                            <w:lang w:val="en-GB"/>
                                          </w:rPr>
                                          <w:t xml:space="preserve">Compute total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 name="Straight Arrow Connector 41"/>
                                  <wps:cNvCnPr/>
                                  <wps:spPr>
                                    <a:xfrm>
                                      <a:off x="1727200" y="5576711"/>
                                      <a:ext cx="304377"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42" name="Straight Arrow Connector 42"/>
                                  <wps:cNvCnPr/>
                                  <wps:spPr>
                                    <a:xfrm>
                                      <a:off x="3714045" y="5542844"/>
                                      <a:ext cx="1298081"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43" name="Straight Arrow Connector 43"/>
                                  <wps:cNvCnPr/>
                                  <wps:spPr>
                                    <a:xfrm flipH="1">
                                      <a:off x="4955823" y="5542844"/>
                                      <a:ext cx="1553" cy="25844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44" name="Straight Arrow Connector 44"/>
                                  <wps:cNvCnPr/>
                                  <wps:spPr>
                                    <a:xfrm flipH="1">
                                      <a:off x="790223" y="5949244"/>
                                      <a:ext cx="3364019" cy="1079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45" name="Straight Arrow Connector 45"/>
                                  <wps:cNvCnPr/>
                                  <wps:spPr>
                                    <a:xfrm>
                                      <a:off x="824089" y="5949244"/>
                                      <a:ext cx="0" cy="5524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46" name="Text Box 46"/>
                                  <wps:cNvSpPr txBox="1"/>
                                  <wps:spPr>
                                    <a:xfrm>
                                      <a:off x="56445" y="6502400"/>
                                      <a:ext cx="1670685" cy="3384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86B8ABE" w14:textId="1D7A5738" w:rsidR="008E045A" w:rsidRPr="0065760E" w:rsidRDefault="008E045A" w:rsidP="00AA3E21">
                                        <w:pPr>
                                          <w:spacing w:line="240" w:lineRule="auto"/>
                                          <w:jc w:val="center"/>
                                          <w:rPr>
                                            <w:lang w:val="en-GB"/>
                                          </w:rPr>
                                        </w:pPr>
                                        <w:r>
                                          <w:rPr>
                                            <w:lang w:val="en-GB"/>
                                          </w:rPr>
                                          <w:t>Provide pay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7" name="Text Box 47"/>
                                  <wps:cNvSpPr txBox="1"/>
                                  <wps:spPr>
                                    <a:xfrm>
                                      <a:off x="2054578" y="6491111"/>
                                      <a:ext cx="1670685" cy="3384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1D6A662" w14:textId="6019EED2" w:rsidR="008E045A" w:rsidRPr="0065760E" w:rsidRDefault="008E045A" w:rsidP="00AA3E21">
                                        <w:pPr>
                                          <w:spacing w:line="240" w:lineRule="auto"/>
                                          <w:jc w:val="center"/>
                                          <w:rPr>
                                            <w:lang w:val="en-GB"/>
                                          </w:rPr>
                                        </w:pPr>
                                        <w:r>
                                          <w:rPr>
                                            <w:lang w:val="en-GB"/>
                                          </w:rPr>
                                          <w:t>End pay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 name="Straight Arrow Connector 48"/>
                                  <wps:cNvCnPr/>
                                  <wps:spPr>
                                    <a:xfrm>
                                      <a:off x="1738489" y="6671733"/>
                                      <a:ext cx="304377"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49" name="Text Box 49"/>
                                  <wps:cNvSpPr txBox="1"/>
                                  <wps:spPr>
                                    <a:xfrm>
                                      <a:off x="4120445" y="6513689"/>
                                      <a:ext cx="1670685" cy="3384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BDF93A0" w14:textId="0F07654B" w:rsidR="008E045A" w:rsidRPr="0065760E" w:rsidRDefault="008E045A" w:rsidP="00AA3E21">
                                        <w:pPr>
                                          <w:spacing w:line="240" w:lineRule="auto"/>
                                          <w:jc w:val="center"/>
                                          <w:rPr>
                                            <w:lang w:val="en-GB"/>
                                          </w:rPr>
                                        </w:pPr>
                                        <w:r>
                                          <w:rPr>
                                            <w:lang w:val="en-GB"/>
                                          </w:rPr>
                                          <w:t xml:space="preserve">Verify/Finaliz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0" name="Straight Arrow Connector 50"/>
                                  <wps:cNvCnPr/>
                                  <wps:spPr>
                                    <a:xfrm flipV="1">
                                      <a:off x="3747912" y="6671733"/>
                                      <a:ext cx="359904" cy="7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g:grpSp>
                          </wpg:wgp>
                        </a:graphicData>
                      </a:graphic>
                    </wp:anchor>
                  </w:drawing>
                </mc:Choice>
                <mc:Fallback>
                  <w:pict>
                    <v:group w14:anchorId="09E448AE" id="Group 54" o:spid="_x0000_s1026" style="position:absolute;margin-left:4.45pt;margin-top:14.9pt;width:458.65pt;height:539.55pt;z-index:251750400" coordsize="58249,685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wywoAAPeMAAAOAAAAZHJzL2Uyb0RvYy54bWzsXdtynEgSfd+I/Qei39eCoopLh+UJrTz2&#10;boRj7LC8O8+Ipi8xNLCA3NJ+/Z66UND0hW7NWKOlyxOhaaAooMjKPHkys3j70+M6tb4nZbXKs+uJ&#10;88aeWEkW57NVtrie/Ovbh78FE6uqo2wWpXmWXE+ekmry07u//uXtppgmJF/m6SwpLXSSVdNNcT1Z&#10;1nUxvbqq4mWyjqo3eZFkODjPy3VUY7NcXM3KaIPe1+kVsW3vapOXs6LM46SqsPe9PDh5J/qfz5O4&#10;/jyfV0ltpdcT3Fst/pbi7z3/e/XubTRdlFGxXMXqNqJn3MU6WmW4qO7qfVRH1kO52ulqvYrLvMrn&#10;9Zs4X1/l8/kqTsQz4Gkcu/c0H8v8oRDPsphuFoUeJgxtb5ye3W38y/cvpbWaXU8YnVhZtMY7Epe1&#10;sI3B2RSLKdp8LIu74kupdizkFn/ex3m55v/Hk1iPYlif9LAmj7UVYycLCA1Df2LFOOYFjDhU9B1N&#10;4yXezs558fLngTOvmgtf8fvTt7MpIERVO07V7xunu2VUJGL4Kz4GapwcSLQcp2/8Af+eP1rYJUZG&#10;NOPjZNWP2I/50OyvsHPPcDHHJsxHhxgYx3Oo64gzomkzdDT0SIDjfORIQPCP96gfP5oWZVV/TPK1&#10;xX9cT0oIvJDD6PunqpZNmyb8+lWermYfVmkqNvgkS27T0voeYXqktbg4Ot9qlWbWBq/NZbboOMv5&#10;6bLnNOPdJGKaqcvxVyAfVvyqn9KEt0mzr8kcYiZEZM+1ozhOMn190Zq3muNS55yo2rd3dc7J8jlw&#10;hrhyntX65PUqy0vx9EIvtUM2+60Zsrlsj3fTeW7+s368f1TCcZ/PniAbZS61UFXEH1Z4a5+iqv4S&#10;lVA7UFBQpfVn/JmnOUY9V78m1jIv/7tvP28PKcfRibWBGrueVP95iMpkYqX/zCD/IeYa13tigzKf&#10;YKPsHrnvHske1rc5RMGB0i5i8ZO3r9Pm57zM179C497wq+JQlMW49vWkbn7e1lK5QmPHyc2NaARN&#10;V0T1p+yuiHnXfHi5TH57/DUqCyW4NST+l7yZcdG0J7+yLT8zy28e6ny+EsLNB1iOqhp4zH6ps4RO&#10;0OqrUXFuM3WVinPl/DQqjg9kR8V5zTi1Ks5rVBmanaPiXNf2PcqEigtZyJjoyGi4Rs+MQ8MJBKGt&#10;nVF0f7aigwLfwnLq1RhFt63oNOT9DARkKcCrUZwy2wewm8eoD2XGoZtyIxrQRmjg8iMctDkh/mtA&#10;QgOWG0SmbF+Spqui4khzx+5xaNdgCgEh+f1Xe1AV2QdPGlTFO66W0SyRQI/Z+KdwpAY0AlXuB17S&#10;ZOuWspOmb4kEXxp4tVj1IPAasRKK6/J14a0XcLuAIKRGu6vLaLVY1tZNWeYb6zbPMjg9eWmxDkK5&#10;zZSz2ngjjcOoPVU/tAkBHtyaoy0sAbZVPpfrCZR42Oeq1A3pO5HzpYdg5UzmnhCfjXW0Sn/OZlb9&#10;VMDhjviTqAnJj0sf4uh8P2FO7p/M0ot7VZO5fmwU5MBk5rqGK0CF8l9A6naB8HNxMAQKokZ96rhC&#10;nlpRczzfFpbk9Tj5WwQAt1aaJLhPo/i3xna0ZAJmhyEDTiMDBFQWNA4X5RFbqVfGCbyAtgDF2WMG&#10;/Y5NOsdrJg6Mk0OkzgAF2BCmDcQ0OuOoBfu/MX0nEohCZyiyyuiMl+MRX0BnhDs6I3ymzqCOHTrK&#10;I3Vsn9B9SgPhF4lsqe/6TuMFHnBMf3w0wQCNHxd1EEpDcxoGaLwUJ/cCSgMTd8gblnNb0V3D7rAb&#10;2FSQVnBSWODDN+ZaqOOkENvnRJbwigfUhnGIu8HMZ0zwV+wQcxEY4GEk3Xmy5DEbWNcDdD4geYqJ&#10;oQGj4Gsk3XjAXhnBG7HgwRnqOVfwjyAOStDO8q5s39dIKfQoF79tbQdKxiClTm7INts/SvdK08cG&#10;KY0JKemUjzaVQTvSZ6YybDlYISMhMreM2rjctC7hYOl4gFEbY1Ibmso9GG50utzusIPFbJcGKg/K&#10;YdTjaZ9byqPBubZHdXTe4NwTwpUjc7B2CUHnuYwgT7QOAnQI14r4DBuip45Xb3Dudg70BeBcrbaM&#10;wRqRwSLDvAyatO7ysMHqMoIkDOxdJ9lQgqJUQNsf4MHT6hv0GZxhVTkv8uSDlQavmBIEVTxECUo2&#10;+QxKkLg8UVzYrX2i12Alwwki9U2XqVwcVuL5ez1OUFLEz+AEKUB5k3HhUl6JJdSlwUon6rRRcoK6&#10;rs9gpTFhJZ32f9C5JzpuDo7wAFay5kjb/0dT0aYKYDtpxa7nBdz72vLyXddBMpeyXyaOekZR6MhA&#10;k84s/po/ZLNkZn2FKY+yRZpYRHOKiqBWsP1AIQqVjBEHS25IAtbPLw4cEoBREpF7VIBKNuFwOjtq&#10;zrMZvxlTj3I6PDf1KKoU+PZV1P++QAoOGWaI0eQchxurJNiKrHND3/X6pkNNYUL90B1YBsAkQow3&#10;EYLsrj+BXa2gnZMIwTyqQhLIreH/tsEKzzLXaRCuG3gyT+KI7ThqNnoLS/QyuFsVupUU2lt+YuuY&#10;qUw5jTw6J8tcxxqMyzMml2c3qkT0mz4zDYLYLlZegjUC4KTIMvd2ckWN2ri4qFKbbmz0xoj0hotp&#10;3mNYset5YIM6xD4dblDHVwjYwA2MtyiwHeOaMTooafTGmPTGcDja1W/+MMXKCRhFrDo+weJlCnUg&#10;Ns1dZcyLNj5DfDuEA2MKVPiil5cbEwQ1MhSNluzJydFo18MieqpABYFBb4dgdUPGo4VG8i5c8nQ0&#10;+mBYSRIsJ0tetzQKGaNYLLRXlddQgnxlUFMbdbHBJHc4oIkmLWo/J6DZYaVpSJwQaTlbZpcSp+UI&#10;UXYeijqaw5jdUNPjpabdI0FNHGsFkHPUautAUFPYVLn+CXOo7/epaRPU/PEor2XkB9blGuWSxvEF&#10;LrLnDgc10aSdxwcMScdtCxgsgszkZA7ja+5tm48GwRBUdxvLcbkIZjeo6f7+oCZzA8pTX7YAiwlq&#10;9gKvF1Dz0q4UYFjGMbGMu1FN94+Iahq9wS24yOg+uaZllPnfjl4qwOiNEekNnn/di2piVwtrz0mh&#10;6taNMFTJHa+xNUlUWO161N/6EYtCOJptM3pjTHpjOKpJnx/VZMz3/H7VmYtl+Xx45XxtcFMucrH+&#10;MR2OaqJJa8GGiRms/kptlfzLQL7sLjHNi74DE9bUdUcnQ2F9BkfRp2XovuLybjoc1kSTQdHbWy1H&#10;8T2wgFfxQrvtF0LGVEoHYZBQwxBergYcjnHK9a6PR9f3imGnaJOFiHL2F852XazJhLo5YYVNjPPH&#10;R55eszoc/hCRVFPH5bAbImnrvvZKnwqRMEYovsEKRWuC65e4zArVwXW9kiV2tXb3HNKirfvyGCiL&#10;oRAJZQOG13wogHtnfE4fja289Ffyzqn7csQr5krLUBZjoix0RL/VGt0I/jlag9gM6wfIr5V7FF8D&#10;6JMV/dCq0RsXQHVqG2T0xpj0hk7IOJjMTLsJGsOEk+PzbAy5GCkKybHZqzY3VKdZTnCGkuLdoD52&#10;PQ/ndksOkT+/u6aGsVhHAes4g/oa/xiLNSKLBW5kqPBL0ifHiRlBEP67t6qb62PRHfU5zv22i4Wh&#10;DYaSh+l8Q9K8RpYaX45eTBdlcVeIr0hv/94s+N4Ix6NiuYrfR3XU3RZnTBOSL/N0lpTv/gcAAP//&#10;AwBQSwMEFAAGAAgAAAAhAOLfXbHeAAAACQEAAA8AAABkcnMvZG93bnJldi54bWxMj0FLw0AQhe+C&#10;/2EZwZvdJGJpYjalFPVUBFtBvE2TaRKanQ3ZbZL+e8eTHof38eZ7+Xq2nRpp8K1jA/EiAkVcuqrl&#10;2sDn4fVhBcoH5Ao7x2TgSh7Wxe1NjlnlJv6gcR9qJSXsMzTQhNBnWvuyIYt+4XpiyU5usBjkHGpd&#10;DThJue10EkVLbbFl+dBgT9uGyvP+Yg28TThtHuOXcXc+ba/fh6f3r11MxtzfzZtnUIHm8AfDr76o&#10;QyFOR3fhyqvOwCoV0ECSygCJ02SZgDoKF0cS6SLX/xcUPwAAAP//AwBQSwECLQAUAAYACAAAACEA&#10;toM4kv4AAADhAQAAEwAAAAAAAAAAAAAAAAAAAAAAW0NvbnRlbnRfVHlwZXNdLnhtbFBLAQItABQA&#10;BgAIAAAAIQA4/SH/1gAAAJQBAAALAAAAAAAAAAAAAAAAAC8BAABfcmVscy8ucmVsc1BLAQItABQA&#10;BgAIAAAAIQB+xh+wywoAAPeMAAAOAAAAAAAAAAAAAAAAAC4CAABkcnMvZTJvRG9jLnhtbFBLAQIt&#10;ABQABgAIAAAAIQDi312x3gAAAAkBAAAPAAAAAAAAAAAAAAAAACUNAABkcnMvZG93bnJldi54bWxQ&#10;SwUGAAAAAAQABADzAAAAMA4AAAAA&#10;">
                      <v:shapetype id="_x0000_t202" coordsize="21600,21600" o:spt="202" path="m,l,21600r21600,l21600,xe">
                        <v:stroke joinstyle="miter"/>
                        <v:path gradientshapeok="t" o:connecttype="rect"/>
                      </v:shapetype>
                      <v:shape id="Text Box 18" o:spid="_x0000_s1027" type="#_x0000_t202" style="position:absolute;left:51025;top:16143;width:4963;height:28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UvexgAAANsAAAAPAAAAZHJzL2Rvd25yZXYueG1sRI9Pa8JA&#10;EMXvgt9hGcFLqZsqbSV1lSL2D73V1JbehuyYBLOzIbtN4rd3DgVvM7w37/1mtRlcrTpqQ+XZwN0s&#10;AUWce1txYeAre7ldggoR2WLtmQycKcBmPR6tMLW+50/q9rFQEsIhRQNljE2qdchLchhmviEW7ehb&#10;h1HWttC2xV7CXa3nSfKgHVYsDSU2tC0pP+3/nIHfm+LnIwyvh35xv2h2b132+G0zY6aT4fkJVKQh&#10;Xs3/1+9W8AVWfpEB9PoCAAD//wMAUEsBAi0AFAAGAAgAAAAhANvh9svuAAAAhQEAABMAAAAAAAAA&#10;AAAAAAAAAAAAAFtDb250ZW50X1R5cGVzXS54bWxQSwECLQAUAAYACAAAACEAWvQsW78AAAAVAQAA&#10;CwAAAAAAAAAAAAAAAAAfAQAAX3JlbHMvLnJlbHNQSwECLQAUAAYACAAAACEAMJVL3sYAAADbAAAA&#10;DwAAAAAAAAAAAAAAAAAHAgAAZHJzL2Rvd25yZXYueG1sUEsFBgAAAAADAAMAtwAAAPoCAAAAAA==&#10;" fillcolor="white [3201]" stroked="f" strokeweight=".5pt">
                        <v:textbox>
                          <w:txbxContent>
                            <w:p w14:paraId="1866242B" w14:textId="3AD164F1" w:rsidR="00AA3E21" w:rsidRPr="0065760E" w:rsidRDefault="00AA3E21" w:rsidP="0065760E">
                              <w:pPr>
                                <w:jc w:val="center"/>
                                <w:rPr>
                                  <w:lang w:val="en-GB"/>
                                </w:rPr>
                              </w:pPr>
                              <w:r>
                                <w:rPr>
                                  <w:lang w:val="en-GB"/>
                                </w:rPr>
                                <w:t>No</w:t>
                              </w:r>
                            </w:p>
                          </w:txbxContent>
                        </v:textbox>
                      </v:shape>
                      <v:group id="Group 53" o:spid="_x0000_s1028" style="position:absolute;width:58249;height:68521" coordsize="58249,68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 id="Text Box 16" o:spid="_x0000_s1029" type="#_x0000_t202" style="position:absolute;left:33076;top:9595;width:4963;height:28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3BCDA19D" w14:textId="13526A9F" w:rsidR="00AA3E21" w:rsidRPr="0065760E" w:rsidRDefault="00AA3E21" w:rsidP="0065760E">
                                <w:pPr>
                                  <w:jc w:val="center"/>
                                  <w:rPr>
                                    <w:lang w:val="en-GB"/>
                                  </w:rPr>
                                </w:pPr>
                                <w:r>
                                  <w:rPr>
                                    <w:lang w:val="en-GB"/>
                                  </w:rPr>
                                  <w:t>Yes</w:t>
                                </w:r>
                              </w:p>
                            </w:txbxContent>
                          </v:textbox>
                        </v:shape>
                        <v:group id="Group 51" o:spid="_x0000_s1030" style="position:absolute;width:58249;height:68521" coordsize="58249,68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oval id="Oval 4" o:spid="_x0000_s1031" style="position:absolute;left:6547;width:2484;height:1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9Oa8xQAAANoAAAAPAAAAZHJzL2Rvd25yZXYueG1sRI9Pa8JA&#10;FMTvhX6H5RV6KbppkSDRTVDBUqiH+g/19sg+k2D2bZrdauyndwtCj8PM/IYZZ52pxZlaV1lW8NqP&#10;QBDnVldcKNis570hCOeRNdaWScGVHGTp48MYE20vvKTzyhciQNglqKD0vkmkdHlJBl3fNsTBO9rW&#10;oA+yLaRu8RLgppZvURRLgxWHhRIbmpWUn1Y/RsEhnk85/vp84UXj8un2HX/3u2+lnp+6yQiEp87/&#10;h+/tD61gAH9Xwg2Q6Q0AAP//AwBQSwECLQAUAAYACAAAACEA2+H2y+4AAACFAQAAEwAAAAAAAAAA&#10;AAAAAAAAAAAAW0NvbnRlbnRfVHlwZXNdLnhtbFBLAQItABQABgAIAAAAIQBa9CxbvwAAABUBAAAL&#10;AAAAAAAAAAAAAAAAAB8BAABfcmVscy8ucmVsc1BLAQItABQABgAIAAAAIQDY9Oa8xQAAANoAAAAP&#10;AAAAAAAAAAAAAAAAAAcCAABkcnMvZG93bnJldi54bWxQSwUGAAAAAAMAAwC3AAAA+QIAAAAA&#10;" fillcolor="#4f81bd [3204]" strokecolor="#243f60 [1604]" strokeweight="2pt"/>
                          <v:shapetype id="_x0000_t32" coordsize="21600,21600" o:spt="32" o:oned="t" path="m,l21600,21600e" filled="f">
                            <v:path arrowok="t" fillok="f" o:connecttype="none"/>
                            <o:lock v:ext="edit" shapetype="t"/>
                          </v:shapetype>
                          <v:shape id="Straight Arrow Connector 5" o:spid="_x0000_s1032" type="#_x0000_t32" style="position:absolute;left:7902;top:1919;width:0;height:282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45GkwQAAANoAAAAPAAAAZHJzL2Rvd25yZXYueG1sRI9Pi8Iw&#10;FMTvwn6H8Bb2ZlNXKqVrFBHKevUf6O1t82yLzUtpUu1+eyMIHoeZ+Q0zXw6mETfqXG1ZwSSKQRAX&#10;VtdcKjjs83EKwnlkjY1lUvBPDpaLj9EcM23vvKXbzpciQNhlqKDyvs2kdEVFBl1kW+LgXWxn0AfZ&#10;lVJ3eA9w08jvOJ5JgzWHhQpbWldUXHe9UTC9/A2/qV/JND/Zdd8nSXLMz0p9fQ6rHxCeBv8Ov9ob&#10;rSCB55VwA+TiAQAA//8DAFBLAQItABQABgAIAAAAIQDb4fbL7gAAAIUBAAATAAAAAAAAAAAAAAAA&#10;AAAAAABbQ29udGVudF9UeXBlc10ueG1sUEsBAi0AFAAGAAgAAAAhAFr0LFu/AAAAFQEAAAsAAAAA&#10;AAAAAAAAAAAAHwEAAF9yZWxzLy5yZWxzUEsBAi0AFAAGAAgAAAAhAInjkaTBAAAA2gAAAA8AAAAA&#10;AAAAAAAAAAAABwIAAGRycy9kb3ducmV2LnhtbFBLBQYAAAAAAwADALcAAAD1AgAAAAA=&#10;" strokecolor="#4579b8 [3044]">
                            <v:stroke endarrow="open"/>
                          </v:shape>
                          <v:shape id="Text Box 6" o:spid="_x0000_s1033" type="#_x0000_t202" style="position:absolute;top:4741;width:16707;height:28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77xwAAAANoAAAAPAAAAZHJzL2Rvd25yZXYueG1sRI9BawIx&#10;FITvhf6H8ARvNWsPsl2NosWWQk/V0vNj80yCm5clSdf13zcFweMwM98wq83oOzFQTC6wgvmsAkHc&#10;Bu3YKPg+vj3VIFJG1tgFJgVXSrBZPz6ssNHhwl80HLIRBcKpQQU2576RMrWWPKZZ6ImLdwrRYy4y&#10;GqkjXgrcd/K5qhbSo+OyYLGnV0vt+fDrFex35sW0NUa7r7Vzw/hz+jTvSk0n43YJItOY7+Fb+0Mr&#10;WMD/lXID5PoPAAD//wMAUEsBAi0AFAAGAAgAAAAhANvh9svuAAAAhQEAABMAAAAAAAAAAAAAAAAA&#10;AAAAAFtDb250ZW50X1R5cGVzXS54bWxQSwECLQAUAAYACAAAACEAWvQsW78AAAAVAQAACwAAAAAA&#10;AAAAAAAAAAAfAQAAX3JlbHMvLnJlbHNQSwECLQAUAAYACAAAACEAhSO+8cAAAADaAAAADwAAAAAA&#10;AAAAAAAAAAAHAgAAZHJzL2Rvd25yZXYueG1sUEsFBgAAAAADAAMAtwAAAPQCAAAAAA==&#10;" fillcolor="white [3201]" strokeweight=".5pt">
                            <v:textbox>
                              <w:txbxContent>
                                <w:p w14:paraId="00247910" w14:textId="2C0851AA" w:rsidR="0065760E" w:rsidRPr="0065760E" w:rsidRDefault="0065760E" w:rsidP="0065760E">
                                  <w:pPr>
                                    <w:jc w:val="center"/>
                                    <w:rPr>
                                      <w:lang w:val="en-GB"/>
                                    </w:rPr>
                                  </w:pPr>
                                  <w:r>
                                    <w:rPr>
                                      <w:lang w:val="en-GB"/>
                                    </w:rPr>
                                    <w:t>Request placed</w:t>
                                  </w:r>
                                </w:p>
                              </w:txbxContent>
                            </v:textbox>
                          </v:shape>
                          <v:shape id="Text Box 7" o:spid="_x0000_s1034" type="#_x0000_t202" style="position:absolute;left:21223;top:4628;width:16707;height:28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214D6A24" w14:textId="058EB3D1" w:rsidR="0065760E" w:rsidRPr="0065760E" w:rsidRDefault="0065760E" w:rsidP="0065760E">
                                  <w:pPr>
                                    <w:jc w:val="center"/>
                                    <w:rPr>
                                      <w:lang w:val="en-GB"/>
                                    </w:rPr>
                                  </w:pPr>
                                  <w:r>
                                    <w:rPr>
                                      <w:lang w:val="en-GB"/>
                                    </w:rPr>
                                    <w:t>Customer data entered</w:t>
                                  </w:r>
                                </w:p>
                              </w:txbxContent>
                            </v:textbox>
                          </v:shape>
                          <v:shape id="Text Box 9" o:spid="_x0000_s1035" type="#_x0000_t202" style="position:absolute;left:41091;top:10724;width:16707;height:47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CqDwAAAANoAAAAPAAAAZHJzL2Rvd25yZXYueG1sRI9BawIx&#10;FITvhf6H8ARvNWsPsq5G0WJLoSe19PzYPJPg5mVJ0nX775tCweMwM98w6+3oOzFQTC6wgvmsAkHc&#10;Bu3YKPg8vz7VIFJG1tgFJgU/lGC7eXxYY6PDjY80nLIRBcKpQQU2576RMrWWPKZZ6ImLdwnRYy4y&#10;Gqkj3grcd/K5qhbSo+OyYLGnF0vt9fTtFRz2ZmnaGqM91Nq5Yfy6fJg3paaTcbcCkWnM9/B/+10r&#10;WMLflXID5OYXAAD//wMAUEsBAi0AFAAGAAgAAAAhANvh9svuAAAAhQEAABMAAAAAAAAAAAAAAAAA&#10;AAAAAFtDb250ZW50X1R5cGVzXS54bWxQSwECLQAUAAYACAAAACEAWvQsW78AAAAVAQAACwAAAAAA&#10;AAAAAAAAAAAfAQAAX3JlbHMvLnJlbHNQSwECLQAUAAYACAAAACEA9Lwqg8AAAADaAAAADwAAAAAA&#10;AAAAAAAAAAAHAgAAZHJzL2Rvd25yZXYueG1sUEsFBgAAAAADAAMAtwAAAPQCAAAAAA==&#10;" fillcolor="white [3201]" strokeweight=".5pt">
                            <v:textbox>
                              <w:txbxContent>
                                <w:p w14:paraId="5C298978" w14:textId="51637B98" w:rsidR="008035CD" w:rsidRPr="0065760E" w:rsidRDefault="008035CD" w:rsidP="00AA3E21">
                                  <w:pPr>
                                    <w:spacing w:line="240" w:lineRule="auto"/>
                                    <w:jc w:val="center"/>
                                    <w:rPr>
                                      <w:lang w:val="en-GB"/>
                                    </w:rPr>
                                  </w:pPr>
                                  <w:r>
                                    <w:rPr>
                                      <w:lang w:val="en-GB"/>
                                    </w:rPr>
                                    <w:t xml:space="preserve">Customer data </w:t>
                                  </w:r>
                                  <w:r w:rsidR="00AA3E21">
                                    <w:rPr>
                                      <w:lang w:val="en-GB"/>
                                    </w:rPr>
                                    <w:t>found/displayed</w:t>
                                  </w:r>
                                </w:p>
                              </w:txbxContent>
                            </v:textbox>
                          </v:shape>
                          <v:shape id="Straight Arrow Connector 10" o:spid="_x0000_s1036" type="#_x0000_t32" style="position:absolute;left:38043;top:5870;width:1207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ELWwwAAANsAAAAPAAAAZHJzL2Rvd25yZXYueG1sRI9Pa8JA&#10;EMXvBb/DMgVvdVMlJaSuIkJor/4DvY3ZMQnNzobsRuO37xwKvc3w3rz3m+V6dK26Ux8azwbeZwko&#10;4tLbhisDx0PxloEKEdli65kMPCnAejV5WWJu/YN3dN/HSkkIhxwN1DF2udahrMlhmPmOWLSb7x1G&#10;WftK2x4fEu5aPU+SD+2wYWmosaNtTeXPfnAGFrfr+JXFjc6Ks98OQ5qmp+JizPR13HyCijTGf/Pf&#10;9bcVfKGXX2QAvfoFAAD//wMAUEsBAi0AFAAGAAgAAAAhANvh9svuAAAAhQEAABMAAAAAAAAAAAAA&#10;AAAAAAAAAFtDb250ZW50X1R5cGVzXS54bWxQSwECLQAUAAYACAAAACEAWvQsW78AAAAVAQAACwAA&#10;AAAAAAAAAAAAAAAfAQAAX3JlbHMvLnJlbHNQSwECLQAUAAYACAAAACEAQlhC1sMAAADbAAAADwAA&#10;AAAAAAAAAAAAAAAHAgAAZHJzL2Rvd25yZXYueG1sUEsFBgAAAAADAAMAtwAAAPcCAAAAAA==&#10;" strokecolor="#4579b8 [3044]">
                            <v:stroke endarrow="open"/>
                          </v:shape>
                          <v:shape id="Straight Arrow Connector 11" o:spid="_x0000_s1037" type="#_x0000_t32" style="position:absolute;left:50122;top:5870;width:0;height:48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OdNwAAAANsAAAAPAAAAZHJzL2Rvd25yZXYueG1sRE9Li8Iw&#10;EL4L+x/CLOzNpq5USjWKCGW9+gL3NtuMbbGZlCbV7r83guBtPr7nLFaDacSNOldbVjCJYhDEhdU1&#10;lwqOh3ycgnAeWWNjmRT8k4PV8mO0wEzbO+/otvelCCHsMlRQed9mUrqiIoMusi1x4C62M+gD7Eqp&#10;O7yHcNPI7zieSYM1h4YKW9pUVFz3vVEwvfwNP6lfyzQ/203fJ0lyyn+V+voc1nMQngb/Fr/cWx3m&#10;T+D5SzhALh8AAAD//wMAUEsBAi0AFAAGAAgAAAAhANvh9svuAAAAhQEAABMAAAAAAAAAAAAAAAAA&#10;AAAAAFtDb250ZW50X1R5cGVzXS54bWxQSwECLQAUAAYACAAAACEAWvQsW78AAAAVAQAACwAAAAAA&#10;AAAAAAAAAAAfAQAAX3JlbHMvLnJlbHNQSwECLQAUAAYACAAAACEALRTnTcAAAADbAAAADwAAAAAA&#10;AAAAAAAAAAAHAgAAZHJzL2Rvd25yZXYueG1sUEsFBgAAAAADAAMAtwAAAPQCAAAAAA==&#10;" strokecolor="#4579b8 [3044]">
                            <v:stroke endarrow="open"/>
                          </v:shape>
                          <v:shape id="Text Box 12" o:spid="_x0000_s1038" type="#_x0000_t202" style="position:absolute;left:20771;top:19642;width:16707;height:47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VCOvwAAANsAAAAPAAAAZHJzL2Rvd25yZXYueG1sRE9NawIx&#10;EL0X+h/CCL3VrB7KdjWKFluEnqql52EzJsHNZEnSdfvvTUHwNo/3Ocv16DsxUEwusILZtAJB3Abt&#10;2Cj4Pr4/1yBSRtbYBSYFf5RgvXp8WGKjw4W/aDhkI0oIpwYV2Jz7RsrUWvKYpqEnLtwpRI+5wGik&#10;jngp4b6T86p6kR4dlwaLPb1Zas+HX69gtzWvpq0x2l2tnRvGn9On+VDqaTJuFiAyjfkuvrn3usyf&#10;w/8v5QC5ugIAAP//AwBQSwECLQAUAAYACAAAACEA2+H2y+4AAACFAQAAEwAAAAAAAAAAAAAAAAAA&#10;AAAAW0NvbnRlbnRfVHlwZXNdLnhtbFBLAQItABQABgAIAAAAIQBa9CxbvwAAABUBAAALAAAAAAAA&#10;AAAAAAAAAB8BAABfcmVscy8ucmVsc1BLAQItABQABgAIAAAAIQD4yVCOvwAAANsAAAAPAAAAAAAA&#10;AAAAAAAAAAcCAABkcnMvZG93bnJldi54bWxQSwUGAAAAAAMAAwC3AAAA8wIAAAAA&#10;" fillcolor="white [3201]" strokeweight=".5pt">
                            <v:textbox>
                              <w:txbxContent>
                                <w:p w14:paraId="0B2F9F6D" w14:textId="2CE79055" w:rsidR="00AA3E21" w:rsidRPr="0065760E" w:rsidRDefault="00AA3E21" w:rsidP="00AA3E21">
                                  <w:pPr>
                                    <w:spacing w:line="240" w:lineRule="auto"/>
                                    <w:jc w:val="center"/>
                                    <w:rPr>
                                      <w:lang w:val="en-GB"/>
                                    </w:rPr>
                                  </w:pPr>
                                  <w:r>
                                    <w:rPr>
                                      <w:lang w:val="en-GB"/>
                                    </w:rPr>
                                    <w:t>Verify Infor/correct</w:t>
                                  </w:r>
                                </w:p>
                              </w:txbxContent>
                            </v:textbox>
                          </v:shape>
                          <v:shape id="Text Box 13" o:spid="_x0000_s1039" type="#_x0000_t202" style="position:absolute;left:41091;top:19529;width:16707;height:47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fUVvwAAANsAAAAPAAAAZHJzL2Rvd25yZXYueG1sRE9NawIx&#10;EL0X+h/CFHqr2bYg62oUW2wpeKqK52EzJsHNZEnSdfvvG0HobR7vcxar0XdioJhcYAXPkwoEcRu0&#10;Y6PgsP94qkGkjKyxC0wKfinBanl/t8BGhwt/07DLRpQQTg0qsDn3jZSpteQxTUJPXLhTiB5zgdFI&#10;HfFSwn0nX6pqKj06Lg0We3q31J53P17B5s3MTFtjtJtaOzeMx9PWfCr1+DCu5yAyjflffHN/6TL/&#10;Fa6/lAPk8g8AAP//AwBQSwECLQAUAAYACAAAACEA2+H2y+4AAACFAQAAEwAAAAAAAAAAAAAAAAAA&#10;AAAAW0NvbnRlbnRfVHlwZXNdLnhtbFBLAQItABQABgAIAAAAIQBa9CxbvwAAABUBAAALAAAAAAAA&#10;AAAAAAAAAB8BAABfcmVscy8ucmVsc1BLAQItABQABgAIAAAAIQCXhfUVvwAAANsAAAAPAAAAAAAA&#10;AAAAAAAAAAcCAABkcnMvZG93bnJldi54bWxQSwUGAAAAAAMAAwC3AAAA8wIAAAAA&#10;" fillcolor="white [3201]" strokeweight=".5pt">
                            <v:textbox>
                              <w:txbxContent>
                                <w:p w14:paraId="413C2597" w14:textId="239F377B" w:rsidR="00AA3E21" w:rsidRPr="0065760E" w:rsidRDefault="00AA3E21" w:rsidP="00AA3E21">
                                  <w:pPr>
                                    <w:spacing w:line="240" w:lineRule="auto"/>
                                    <w:jc w:val="center"/>
                                    <w:rPr>
                                      <w:lang w:val="en-GB"/>
                                    </w:rPr>
                                  </w:pPr>
                                  <w:r>
                                    <w:rPr>
                                      <w:lang w:val="en-GB"/>
                                    </w:rPr>
                                    <w:t>Save customer information</w:t>
                                  </w:r>
                                </w:p>
                              </w:txbxContent>
                            </v:textbox>
                          </v:shape>
                          <v:shape id="Straight Arrow Connector 17" o:spid="_x0000_s1040" type="#_x0000_t32" style="position:absolute;left:50348;top:15465;width:0;height:40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dqiwQAAANsAAAAPAAAAZHJzL2Rvd25yZXYueG1sRE9La8JA&#10;EL4L/Q/LFHrTTSuxIbqKBIK9Niq0t2l2TILZ2ZDdPPrvu4VCb/PxPWd3mE0rRupdY1nB8yoCQVxa&#10;3XCl4HLOlwkI55E1tpZJwTc5OOwfFjtMtZ34ncbCVyKEsEtRQe19l0rpypoMupXtiAN3s71BH2Bf&#10;Sd3jFMJNK1+iaCMNNhwaauwoq6m8F4NRsL59zafEH2WSf9hsGOI4vuafSj09zsctCE+z/xf/ud90&#10;mP8Kv7+EA+T+BwAA//8DAFBLAQItABQABgAIAAAAIQDb4fbL7gAAAIUBAAATAAAAAAAAAAAAAAAA&#10;AAAAAABbQ29udGVudF9UeXBlc10ueG1sUEsBAi0AFAAGAAgAAAAhAFr0LFu/AAAAFQEAAAsAAAAA&#10;AAAAAAAAAAAAHwEAAF9yZWxzLy5yZWxzUEsBAi0AFAAGAAgAAAAhAM2x2qLBAAAA2wAAAA8AAAAA&#10;AAAAAAAAAAAABwIAAGRycy9kb3ducmV2LnhtbFBLBQYAAAAAAwADALcAAAD1AgAAAAA=&#10;" strokecolor="#4579b8 [3044]">
                            <v:stroke endarrow="open"/>
                          </v:shape>
                          <v:shape id="Text Box 19" o:spid="_x0000_s1041" type="#_x0000_t202" style="position:absolute;left:21448;top:27544;width:16707;height:47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cL/vwAAANsAAAAPAAAAZHJzL2Rvd25yZXYueG1sRE9NawIx&#10;EL0X+h/CCN5q1h5kXY2ixZZCT2rpediMSXAzWZJ03f77plDwNo/3Oevt6DsxUEwusIL5rAJB3Abt&#10;2Cj4PL8+1SBSRtbYBSYFP5Rgu3l8WGOjw42PNJyyESWEU4MKbM59I2VqLXlMs9ATF+4SosdcYDRS&#10;R7yVcN/J56paSI+OS4PFnl4stdfTt1dw2JulaWuM9lBr54bx6/Jh3pSaTsbdCkSmMd/F/+53XeYv&#10;4e+XcoDc/AIAAP//AwBQSwECLQAUAAYACAAAACEA2+H2y+4AAACFAQAAEwAAAAAAAAAAAAAAAAAA&#10;AAAAW0NvbnRlbnRfVHlwZXNdLnhtbFBLAQItABQABgAIAAAAIQBa9CxbvwAAABUBAAALAAAAAAAA&#10;AAAAAAAAAB8BAABfcmVscy8ucmVsc1BLAQItABQABgAIAAAAIQD2bcL/vwAAANsAAAAPAAAAAAAA&#10;AAAAAAAAAAcCAABkcnMvZG93bnJldi54bWxQSwUGAAAAAAMAAwC3AAAA8wIAAAAA&#10;" fillcolor="white [3201]" strokeweight=".5pt">
                            <v:textbox>
                              <w:txbxContent>
                                <w:p w14:paraId="172DC0B6" w14:textId="7CF00D6A" w:rsidR="006C1505" w:rsidRPr="0065760E" w:rsidRDefault="006C1505" w:rsidP="00AA3E21">
                                  <w:pPr>
                                    <w:spacing w:line="240" w:lineRule="auto"/>
                                    <w:jc w:val="center"/>
                                    <w:rPr>
                                      <w:lang w:val="en-GB"/>
                                    </w:rPr>
                                  </w:pPr>
                                  <w:r>
                                    <w:rPr>
                                      <w:lang w:val="en-GB"/>
                                    </w:rPr>
                                    <w:t>Begin order processing</w:t>
                                  </w:r>
                                </w:p>
                              </w:txbxContent>
                            </v:textbox>
                          </v:shape>
                          <v:shape id="Straight Arrow Connector 21" o:spid="_x0000_s1042" type="#_x0000_t32" style="position:absolute;left:38043;top:29802;width:1207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C3wwwAAANsAAAAPAAAAZHJzL2Rvd25yZXYueG1sRI9Pi8Iw&#10;FMTvwn6H8IS92VSlUqpRRCjrdf0Du7dn82yLzUtpUu1++40geBxm5jfMajOYRtypc7VlBdMoBkFc&#10;WF1zqeB0zCcpCOeRNTaWScEfOdisP0YrzLR98DfdD74UAcIuQwWV920mpSsqMugi2xIH72o7gz7I&#10;rpS6w0eAm0bO4nghDdYcFipsaVdRcTv0RsH8ehm+Ur+Vaf5jd32fJMk5/1XqczxslyA8Df4dfrX3&#10;WsFsCs8v4QfI9T8AAAD//wMAUEsBAi0AFAAGAAgAAAAhANvh9svuAAAAhQEAABMAAAAAAAAAAAAA&#10;AAAAAAAAAFtDb250ZW50X1R5cGVzXS54bWxQSwECLQAUAAYACAAAACEAWvQsW78AAAAVAQAACwAA&#10;AAAAAAAAAAAAAAAfAQAAX3JlbHMvLnJlbHNQSwECLQAUAAYACAAAACEA43gt8MMAAADbAAAADwAA&#10;AAAAAAAAAAAAAAAHAgAAZHJzL2Rvd25yZXYueG1sUEsFBgAAAAADAAMAtwAAAPcCAAAAAA==&#10;" strokecolor="#4579b8 [3044]">
                            <v:stroke endarrow="open"/>
                          </v:shape>
                          <v:shape id="Straight Arrow Connector 22" o:spid="_x0000_s1043" type="#_x0000_t32" style="position:absolute;left:50235;top:29802;width:0;height:48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rOHwgAAANsAAAAPAAAAZHJzL2Rvd25yZXYueG1sRI9Pi8Iw&#10;FMTvwn6H8IS9aWqlUqpRRCjrdf0D7u1t82yLzUtpUu1++40geBxm5jfMajOYRtypc7VlBbNpBIK4&#10;sLrmUsHpmE9SEM4ja2wsk4I/crBZf4xWmGn74G+6H3wpAoRdhgoq79tMSldUZNBNbUscvKvtDPog&#10;u1LqDh8BbhoZR9FCGqw5LFTY0q6i4nbojYL59Xf4Sv1WpvnF7vo+SZJz/qPU53jYLkF4Gvw7/Grv&#10;tYI4hueX8APk+h8AAP//AwBQSwECLQAUAAYACAAAACEA2+H2y+4AAACFAQAAEwAAAAAAAAAAAAAA&#10;AAAAAAAAW0NvbnRlbnRfVHlwZXNdLnhtbFBLAQItABQABgAIAAAAIQBa9CxbvwAAABUBAAALAAAA&#10;AAAAAAAAAAAAAB8BAABfcmVscy8ucmVsc1BLAQItABQABgAIAAAAIQATqrOHwgAAANsAAAAPAAAA&#10;AAAAAAAAAAAAAAcCAABkcnMvZG93bnJldi54bWxQSwUGAAAAAAMAAwC3AAAA9gIAAAAA&#10;" strokecolor="#4579b8 [3044]">
                            <v:stroke endarrow="open"/>
                          </v:shape>
                          <v:shape id="Text Box 23" o:spid="_x0000_s1044" type="#_x0000_t202" style="position:absolute;left:41543;top:34431;width:16706;height:47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6T+owgAAANsAAAAPAAAAZHJzL2Rvd25yZXYueG1sRI9BawIx&#10;FITvhf6H8ArearYKsq5GaYstBU/V0vNj80yCm5clSdftv28EocdhZr5h1tvRd2KgmFxgBU/TCgRx&#10;G7Rjo+Dr+PZYg0gZWWMXmBT8UoLt5v5ujY0OF/6k4ZCNKBBODSqwOfeNlKm15DFNQ09cvFOIHnOR&#10;0Ugd8VLgvpOzqlpIj47LgsWeXi2158OPV7B7MUvT1hjtrtbODeP3aW/elZo8jM8rEJnG/B++tT+0&#10;gtkcrl/KD5CbPwAAAP//AwBQSwECLQAUAAYACAAAACEA2+H2y+4AAACFAQAAEwAAAAAAAAAAAAAA&#10;AAAAAAAAW0NvbnRlbnRfVHlwZXNdLnhtbFBLAQItABQABgAIAAAAIQBa9CxbvwAAABUBAAALAAAA&#10;AAAAAAAAAAAAAB8BAABfcmVscy8ucmVsc1BLAQItABQABgAIAAAAIQBZ6T+owgAAANsAAAAPAAAA&#10;AAAAAAAAAAAAAAcCAABkcnMvZG93bnJldi54bWxQSwUGAAAAAAMAAwC3AAAA9gIAAAAA&#10;" fillcolor="white [3201]" strokeweight=".5pt">
                            <v:textbox>
                              <w:txbxContent>
                                <w:p w14:paraId="61A069C1" w14:textId="0DA08CA2" w:rsidR="006C1505" w:rsidRPr="0065760E" w:rsidRDefault="006C1505" w:rsidP="00AA3E21">
                                  <w:pPr>
                                    <w:spacing w:line="240" w:lineRule="auto"/>
                                    <w:jc w:val="center"/>
                                    <w:rPr>
                                      <w:lang w:val="en-GB"/>
                                    </w:rPr>
                                  </w:pPr>
                                  <w:r>
                                    <w:rPr>
                                      <w:lang w:val="en-GB"/>
                                    </w:rPr>
                                    <w:t>Create new order</w:t>
                                  </w:r>
                                </w:p>
                              </w:txbxContent>
                            </v:textbox>
                          </v:shape>
                          <v:shape id="Straight Arrow Connector 24" o:spid="_x0000_s1045" type="#_x0000_t32" style="position:absolute;left:7902;top:36688;width:3318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lmxAAAANsAAAAPAAAAZHJzL2Rvd25yZXYueG1sRI9fa8Iw&#10;FMXfB36HcAXfZqp0Y1SjiGPgEBxVQXy7Nte22NyUJLPdtzeDwR4P58+PM1/2phF3cr62rGAyTkAQ&#10;F1bXXCo4Hj6e30D4gKyxsUwKfsjDcjF4mmOmbcc53fehFHGEfYYKqhDaTEpfVGTQj21LHL2rdQZD&#10;lK6U2mEXx00jp0nyKg3WHAkVtrSuqLjtv02EvKf5y/a0vaSUr766y+d5F9xZqdGwX81ABOrDf/iv&#10;vdEKpin8fok/QC4eAAAA//8DAFBLAQItABQABgAIAAAAIQDb4fbL7gAAAIUBAAATAAAAAAAAAAAA&#10;AAAAAAAAAABbQ29udGVudF9UeXBlc10ueG1sUEsBAi0AFAAGAAgAAAAhAFr0LFu/AAAAFQEAAAsA&#10;AAAAAAAAAAAAAAAAHwEAAF9yZWxzLy5yZWxzUEsBAi0AFAAGAAgAAAAhAD4xuWbEAAAA2wAAAA8A&#10;AAAAAAAAAAAAAAAABwIAAGRycy9kb3ducmV2LnhtbFBLBQYAAAAAAwADALcAAAD4AgAAAAA=&#10;" strokecolor="#4579b8 [3044]">
                            <v:stroke endarrow="open"/>
                          </v:shape>
                          <v:roundrect id="Rounded Rectangle 26" o:spid="_x0000_s1046" style="position:absolute;left:4064;top:39285;width:8128;height:4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kSMvQAAANsAAAAPAAAAZHJzL2Rvd25yZXYueG1sRI/NCsIw&#10;EITvgu8QVvAimqogWo0igj9XWx9gada22GxKk2p9eyMIHoeZ+YbZ7DpTiSc1rrSsYDqJQBBnVpec&#10;K7ilx/EShPPIGivLpOBNDnbbfm+DsbYvvtIz8bkIEHYxKii8r2MpXVaQQTexNXHw7rYx6INscqkb&#10;fAW4qeQsihbSYMlhocCaDgVlj6Q1Clbt+Z2U8j5P0Y/aE9lVgrlWajjo9msQnjr/D//aF61gtoDv&#10;l/AD5PYDAAD//wMAUEsBAi0AFAAGAAgAAAAhANvh9svuAAAAhQEAABMAAAAAAAAAAAAAAAAAAAAA&#10;AFtDb250ZW50X1R5cGVzXS54bWxQSwECLQAUAAYACAAAACEAWvQsW78AAAAVAQAACwAAAAAAAAAA&#10;AAAAAAAfAQAAX3JlbHMvLnJlbHNQSwECLQAUAAYACAAAACEARpZEjL0AAADbAAAADwAAAAAAAAAA&#10;AAAAAAAHAgAAZHJzL2Rvd25yZXYueG1sUEsFBgAAAAADAAMAtwAAAPECAAAAAA==&#10;" fillcolor="#4f81bd [3204]" strokecolor="#243f60 [1604]" strokeweight="2pt"/>
                          <v:shape id="Straight Arrow Connector 27" o:spid="_x0000_s1047" type="#_x0000_t32" style="position:absolute;left:8240;top:39736;width:0;height:24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RAfwwAAANsAAAAPAAAAZHJzL2Rvd25yZXYueG1sRI9Pi8Iw&#10;FMTvwn6H8Ba8aapL3VKNIkJZr/5Z2L09m2dbbF5Kk2r99kYQPA4z8xtmsepNLa7Uusqygsk4AkGc&#10;W11xoeB4yEYJCOeRNdaWScGdHKyWH4MFptreeEfXvS9EgLBLUUHpfZNK6fKSDLqxbYiDd7atQR9k&#10;W0jd4i3ATS2nUTSTBisOCyU2tCkpv+w7o+DrfOp/Er+WSfZnN10Xx/Fv9q/U8LNfz0F46v07/Gpv&#10;tYLpNzy/hB8glw8AAAD//wMAUEsBAi0AFAAGAAgAAAAhANvh9svuAAAAhQEAABMAAAAAAAAAAAAA&#10;AAAAAAAAAFtDb250ZW50X1R5cGVzXS54bWxQSwECLQAUAAYACAAAACEAWvQsW78AAAAVAQAACwAA&#10;AAAAAAAAAAAAAAAfAQAAX3JlbHMvLnJlbHNQSwECLQAUAAYACAAAACEAA90QH8MAAADbAAAADwAA&#10;AAAAAAAAAAAAAAAHAgAAZHJzL2Rvd25yZXYueG1sUEsFBgAAAAADAAMAtwAAAPcCAAAAAA==&#10;" strokecolor="#4579b8 [3044]">
                            <v:stroke endarrow="open"/>
                          </v:shape>
                          <v:shape id="Text Box 28" o:spid="_x0000_s1048" type="#_x0000_t202" style="position:absolute;left:564;top:42333;width:16707;height:33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a3ZvgAAANsAAAAPAAAAZHJzL2Rvd25yZXYueG1sRE9NawIx&#10;EL0X/A9hhN5qVg9luzVKFZWCp6r0PGzGJHQzWZK4bv99cyh4fLzv5Xr0nRgoJhdYwXxWgSBug3Zs&#10;FFzO+5caRMrIGrvApOCXEqxXk6clNjrc+YuGUzaihHBqUIHNuW+kTK0lj2kWeuLCXUP0mAuMRuqI&#10;9xLuO7moqlfp0XFpsNjT1lL7c7p5BbuNeTNtjdHuau3cMH5fj+ag1PN0/HgHkWnMD/G/+1MrWJSx&#10;5Uv5AXL1BwAA//8DAFBLAQItABQABgAIAAAAIQDb4fbL7gAAAIUBAAATAAAAAAAAAAAAAAAAAAAA&#10;AABbQ29udGVudF9UeXBlc10ueG1sUEsBAi0AFAAGAAgAAAAhAFr0LFu/AAAAFQEAAAsAAAAAAAAA&#10;AAAAAAAAHwEAAF9yZWxzLy5yZWxzUEsBAi0AFAAGAAgAAAAhAFdNrdm+AAAA2wAAAA8AAAAAAAAA&#10;AAAAAAAABwIAAGRycy9kb3ducmV2LnhtbFBLBQYAAAAAAwADALcAAADyAgAAAAA=&#10;" fillcolor="white [3201]" strokeweight=".5pt">
                            <v:textbox>
                              <w:txbxContent>
                                <w:p w14:paraId="54270714" w14:textId="6BDCD766" w:rsidR="005169E7" w:rsidRPr="0065760E" w:rsidRDefault="005169E7" w:rsidP="00AA3E21">
                                  <w:pPr>
                                    <w:spacing w:line="240" w:lineRule="auto"/>
                                    <w:jc w:val="center"/>
                                    <w:rPr>
                                      <w:lang w:val="en-GB"/>
                                    </w:rPr>
                                  </w:pPr>
                                  <w:r>
                                    <w:rPr>
                                      <w:lang w:val="en-GB"/>
                                    </w:rPr>
                                    <w:t>Ticket package request</w:t>
                                  </w:r>
                                </w:p>
                              </w:txbxContent>
                            </v:textbox>
                          </v:shape>
                          <v:shape id="Text Box 29" o:spid="_x0000_s1049" type="#_x0000_t202" style="position:absolute;left:20320;top:42446;width:16706;height:33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QhCwQAAANsAAAAPAAAAZHJzL2Rvd25yZXYueG1sRI9BawIx&#10;FITvhf6H8Aq91aweyroaRYtKoSdt8fzYPJPg5mVJ0nX775tCweMwM98wy/XoOzFQTC6wgumkAkHc&#10;Bu3YKPj63L/UIFJG1tgFJgU/lGC9enxYYqPDjY80nLIRBcKpQQU2576RMrWWPKZJ6ImLdwnRYy4y&#10;Gqkj3grcd3JWVa/So+OyYLGnN0vt9fTtFey2Zm7aGqPd1dq5YTxfPsxBqeencbMAkWnM9/B/+10r&#10;mM3h70v5AXL1CwAA//8DAFBLAQItABQABgAIAAAAIQDb4fbL7gAAAIUBAAATAAAAAAAAAAAAAAAA&#10;AAAAAABbQ29udGVudF9UeXBlc10ueG1sUEsBAi0AFAAGAAgAAAAhAFr0LFu/AAAAFQEAAAsAAAAA&#10;AAAAAAAAAAAAHwEAAF9yZWxzLy5yZWxzUEsBAi0AFAAGAAgAAAAhADgBCELBAAAA2wAAAA8AAAAA&#10;AAAAAAAAAAAABwIAAGRycy9kb3ducmV2LnhtbFBLBQYAAAAAAwADALcAAAD1AgAAAAA=&#10;" fillcolor="white [3201]" strokeweight=".5pt">
                            <v:textbox>
                              <w:txbxContent>
                                <w:p w14:paraId="6A1ADEA9" w14:textId="565793D6" w:rsidR="005169E7" w:rsidRPr="0065760E" w:rsidRDefault="005169E7" w:rsidP="00AA3E21">
                                  <w:pPr>
                                    <w:spacing w:line="240" w:lineRule="auto"/>
                                    <w:jc w:val="center"/>
                                    <w:rPr>
                                      <w:lang w:val="en-GB"/>
                                    </w:rPr>
                                  </w:pPr>
                                  <w:r>
                                    <w:rPr>
                                      <w:lang w:val="en-GB"/>
                                    </w:rPr>
                                    <w:t>Package addition</w:t>
                                  </w:r>
                                </w:p>
                              </w:txbxContent>
                            </v:textbox>
                          </v:shape>
                          <v:shape id="Text Box 30" o:spid="_x0000_s1050" type="#_x0000_t202" style="position:absolute;left:41204;top:42333;width:16707;height:41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jcCvwAAANsAAAAPAAAAZHJzL2Rvd25yZXYueG1sRE9NawIx&#10;EL0X+h/CFHqrWSuU7WoUFS0FT9rS87AZk+BmsiTpuv33zUHw+Hjfi9XoOzFQTC6wgumkAkHcBu3Y&#10;KPj+2r/UIFJG1tgFJgV/lGC1fHxYYKPDlY80nLIRJYRTgwpszn0jZWoteUyT0BMX7hyix1xgNFJH&#10;vJZw38nXqnqTHh2XBos9bS21l9OvV7DbmHfT1hjtrtbODePP+WA+lHp+GtdzEJnGfBff3J9aways&#10;L1/KD5DLfwAAAP//AwBQSwECLQAUAAYACAAAACEA2+H2y+4AAACFAQAAEwAAAAAAAAAAAAAAAAAA&#10;AAAAW0NvbnRlbnRfVHlwZXNdLnhtbFBLAQItABQABgAIAAAAIQBa9CxbvwAAABUBAAALAAAAAAAA&#10;AAAAAAAAAB8BAABfcmVscy8ucmVsc1BLAQItABQABgAIAAAAIQAs4jcCvwAAANsAAAAPAAAAAAAA&#10;AAAAAAAAAAcCAABkcnMvZG93bnJldi54bWxQSwUGAAAAAAMAAwC3AAAA8wIAAAAA&#10;" fillcolor="white [3201]" strokeweight=".5pt">
                            <v:textbox>
                              <w:txbxContent>
                                <w:p w14:paraId="442D98C1" w14:textId="4870B9B5" w:rsidR="005169E7" w:rsidRPr="0065760E" w:rsidRDefault="005169E7" w:rsidP="00AA3E21">
                                  <w:pPr>
                                    <w:spacing w:line="240" w:lineRule="auto"/>
                                    <w:jc w:val="center"/>
                                    <w:rPr>
                                      <w:lang w:val="en-GB"/>
                                    </w:rPr>
                                  </w:pPr>
                                  <w:r>
                                    <w:rPr>
                                      <w:lang w:val="en-GB"/>
                                    </w:rPr>
                                    <w:t>Adding package to order</w:t>
                                  </w:r>
                                </w:p>
                              </w:txbxContent>
                            </v:textbox>
                          </v:shape>
                          <v:shape id="Straight Arrow Connector 31" o:spid="_x0000_s1051" type="#_x0000_t32" style="position:absolute;left:17272;top:43800;width:270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bstwgAAANsAAAAPAAAAZHJzL2Rvd25yZXYueG1sRI9Pi8Iw&#10;FMTvwn6H8Bb2ZlNXKqUaRYSyXv0H7u1t82yLzUtpUu1+eyMIHoeZ3wyzWA2mETfqXG1ZwSSKQRAX&#10;VtdcKjge8nEKwnlkjY1lUvBPDlbLj9ECM23vvKPb3pcilLDLUEHlfZtJ6YqKDLrItsTBu9jOoA+y&#10;K6Xu8B7KTSO/43gmDdYcFipsaVNRcd33RsH08jf8pH4t0/xsN32fJMkp/1Xq63NYz0F4Gvw7/KK3&#10;OnATeH4JP0AuHwAAAP//AwBQSwECLQAUAAYACAAAACEA2+H2y+4AAACFAQAAEwAAAAAAAAAAAAAA&#10;AAAAAAAAW0NvbnRlbnRfVHlwZXNdLnhtbFBLAQItABQABgAIAAAAIQBa9CxbvwAAABUBAAALAAAA&#10;AAAAAAAAAAAAAB8BAABfcmVscy8ucmVsc1BLAQItABQABgAIAAAAIQBmobstwgAAANsAAAAPAAAA&#10;AAAAAAAAAAAAAAcCAABkcnMvZG93bnJldi54bWxQSwUGAAAAAAMAAwC3AAAA9gIAAAAA&#10;" strokecolor="#4579b8 [3044]">
                            <v:stroke endarrow="open"/>
                          </v:shape>
                          <v:shape id="Straight Arrow Connector 32" o:spid="_x0000_s1052" type="#_x0000_t32" style="position:absolute;left:36914;top:44365;width:395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yVawwAAANsAAAAPAAAAZHJzL2Rvd25yZXYueG1sRI/BasMw&#10;EETvgf6D2EJvsVwHB+NECSFgmmvTFNrb1trYJtbKWLKj/n1VKPQ4zLwZZrsPphczja6zrOA5SUEQ&#10;11Z33Ci4vFXLAoTzyBp7y6Tgmxzsdw+LLZba3vmV5rNvRCxhV6KC1vuhlNLVLRl0iR2Io3e1o0Ef&#10;5dhIPeI9lpteZmm6lgY7jgstDnRsqb6dJ6Ngdf0KL4U/yKL6sMdpyvP8vfpU6ukxHDYgPAX/H/6j&#10;TzpyGfx+iT9A7n4AAAD//wMAUEsBAi0AFAAGAAgAAAAhANvh9svuAAAAhQEAABMAAAAAAAAAAAAA&#10;AAAAAAAAAFtDb250ZW50X1R5cGVzXS54bWxQSwECLQAUAAYACAAAACEAWvQsW78AAAAVAQAACwAA&#10;AAAAAAAAAAAAAAAfAQAAX3JlbHMvLnJlbHNQSwECLQAUAAYACAAAACEAlnMlWsMAAADbAAAADwAA&#10;AAAAAAAAAAAAAAAHAgAAZHJzL2Rvd25yZXYueG1sUEsFBgAAAAADAAMAtwAAAPcCAAAAAA==&#10;" strokecolor="#4579b8 [3044]">
                            <v:stroke endarrow="open"/>
                          </v:shape>
                          <v:shape id="Straight Arrow Connector 33" o:spid="_x0000_s1053" type="#_x0000_t32" style="position:absolute;left:50122;top:46510;width:0;height:28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4DBwwAAANsAAAAPAAAAZHJzL2Rvd25yZXYueG1sRI9Ba4NA&#10;FITvhfyH5QVya9ZELGKyCSJIe61tobm9uC8qcd+Kuybm33cLhR6HmW+G2R9n04sbja6zrGCzjkAQ&#10;11Z33Cj4/CifUxDOI2vsLZOCBzk4HhZPe8y0vfM73SrfiFDCLkMFrfdDJqWrWzLo1nYgDt7FjgZ9&#10;kGMj9Yj3UG56uY2iF2mw47DQ4kBFS/W1moyC+HKeX1Ofy7T8tsU0JUnyVZ6UWi3nfAfC0+z/w3/0&#10;mw5cDL9fwg+Qhx8AAAD//wMAUEsBAi0AFAAGAAgAAAAhANvh9svuAAAAhQEAABMAAAAAAAAAAAAA&#10;AAAAAAAAAFtDb250ZW50X1R5cGVzXS54bWxQSwECLQAUAAYACAAAACEAWvQsW78AAAAVAQAACwAA&#10;AAAAAAAAAAAAAAAfAQAAX3JlbHMvLnJlbHNQSwECLQAUAAYACAAAACEA+T+AwcMAAADbAAAADwAA&#10;AAAAAAAAAAAAAAAHAgAAZHJzL2Rvd25yZXYueG1sUEsFBgAAAAADAAMAtwAAAPcCAAAAAA==&#10;" strokecolor="#4579b8 [3044]">
                            <v:stroke endarrow="open"/>
                          </v:shape>
                          <v:shape id="Straight Arrow Connector 34" o:spid="_x0000_s1054" type="#_x0000_t32" style="position:absolute;left:8240;top:49219;width:42107;height:10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6C+7xAAAANsAAAAPAAAAZHJzL2Rvd25yZXYueG1sRI9fa8Iw&#10;FMXfhX2HcAe+abqtk1GNIo7BhuCoDsS3a3PXFpubkkRbv70RBns8nD8/zmzRm0ZcyPnasoKncQKC&#10;uLC65lLBz+5j9AbCB2SNjWVScCUPi/nDYIaZth3ndNmGUsQR9hkqqEJoMyl9UZFBP7YtcfR+rTMY&#10;onSl1A67OG4a+ZwkE2mw5kiosKVVRcVpezYR8p7mr+v9+phSvvzujl+HTXAHpYaP/XIKIlAf/sN/&#10;7U+t4CWF+5f4A+T8BgAA//8DAFBLAQItABQABgAIAAAAIQDb4fbL7gAAAIUBAAATAAAAAAAAAAAA&#10;AAAAAAAAAABbQ29udGVudF9UeXBlc10ueG1sUEsBAi0AFAAGAAgAAAAhAFr0LFu/AAAAFQEAAAsA&#10;AAAAAAAAAAAAAAAAHwEAAF9yZWxzLy5yZWxzUEsBAi0AFAAGAAgAAAAhALvoL7vEAAAA2wAAAA8A&#10;AAAAAAAAAAAAAAAABwIAAGRycy9kb3ducmV2LnhtbFBLBQYAAAAAAwADALcAAAD4AgAAAAA=&#10;" strokecolor="#4579b8 [3044]">
                            <v:stroke endarrow="open"/>
                          </v:shape>
                          <v:roundrect id="Rounded Rectangle 36" o:spid="_x0000_s1055" style="position:absolute;left:3951;top:51477;width:8128;height:4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9JRvQAAANsAAAAPAAAAZHJzL2Rvd25yZXYueG1sRI/NCsIw&#10;EITvgu8QVvAimqogWo0igj9XWx9gada22GxKk2p9eyMIHoeZ+YbZ7DpTiSc1rrSsYDqJQBBnVpec&#10;K7ilx/EShPPIGivLpOBNDnbbfm+DsbYvvtIz8bkIEHYxKii8r2MpXVaQQTexNXHw7rYx6INscqkb&#10;fAW4qeQsihbSYMlhocCaDgVlj6Q1Clbt+Z2U8j5P0Y/aE9lVgrlWajjo9msQnjr/D//aF61gvoDv&#10;l/AD5PYDAAD//wMAUEsBAi0AFAAGAAgAAAAhANvh9svuAAAAhQEAABMAAAAAAAAAAAAAAAAAAAAA&#10;AFtDb250ZW50X1R5cGVzXS54bWxQSwECLQAUAAYACAAAACEAWvQsW78AAAAVAQAACwAAAAAAAAAA&#10;AAAAAAAfAQAAX3JlbHMvLnJlbHNQSwECLQAUAAYACAAAACEAw0/SUb0AAADbAAAADwAAAAAAAAAA&#10;AAAAAAAHAgAAZHJzL2Rvd25yZXYueG1sUEsFBgAAAAADAAMAtwAAAPECAAAAAA==&#10;" fillcolor="#4f81bd [3204]" strokecolor="#243f60 [1604]" strokeweight="2pt"/>
                          <v:shape id="Straight Arrow Connector 37" o:spid="_x0000_s1056" type="#_x0000_t32" style="position:absolute;left:8579;top:51590;width:0;height:22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IbCwwAAANsAAAAPAAAAZHJzL2Rvd25yZXYueG1sRI/NasMw&#10;EITvgb6D2EJvidwGp8aJEoLBpNc6CbS3rbWxTayVseSfvn1VKPQ4zHwzzO4wm1aM1LvGsoLnVQSC&#10;uLS64UrB5ZwvExDOI2tsLZOCb3Jw2D8sdphqO/E7jYWvRChhl6KC2vsuldKVNRl0K9sRB+9me4M+&#10;yL6SuscplJtWvkTRRhpsOCzU2FFWU3kvBqNgffuaT4k/yiT/sNkwxHF8zT+Venqcj1sQnmb/H/6j&#10;33TgXuH3S/gBcv8DAAD//wMAUEsBAi0AFAAGAAgAAAAhANvh9svuAAAAhQEAABMAAAAAAAAAAAAA&#10;AAAAAAAAAFtDb250ZW50X1R5cGVzXS54bWxQSwECLQAUAAYACAAAACEAWvQsW78AAAAVAQAACwAA&#10;AAAAAAAAAAAAAAAfAQAAX3JlbHMvLnJlbHNQSwECLQAUAAYACAAAACEAhgSGwsMAAADbAAAADwAA&#10;AAAAAAAAAAAAAAAHAgAAZHJzL2Rvd25yZXYueG1sUEsFBgAAAAADAAMAtwAAAPcCAAAAAA==&#10;" strokecolor="#4579b8 [3044]">
                            <v:stroke endarrow="open"/>
                          </v:shape>
                          <v:shape id="Text Box 38" o:spid="_x0000_s1057" type="#_x0000_t202" style="position:absolute;left:564;top:53848;width:16707;height:33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DsEvwAAANsAAAAPAAAAZHJzL2Rvd25yZXYueG1sRE9NawIx&#10;EL0X+h/CFHqrWSuU7WoUFS0FT9rS87AZk+BmsiTpuv33zUHw+Hjfi9XoOzFQTC6wgumkAkHcBu3Y&#10;KPj+2r/UIFJG1tgFJgV/lGC1fHxYYKPDlY80nLIRJYRTgwpszn0jZWoteUyT0BMX7hyix1xgNFJH&#10;vJZw38nXqnqTHh2XBos9bS21l9OvV7DbmHfT1hjtrtbODePP+WA+lHp+GtdzEJnGfBff3J9awayM&#10;LV/KD5DLfwAAAP//AwBQSwECLQAUAAYACAAAACEA2+H2y+4AAACFAQAAEwAAAAAAAAAAAAAAAAAA&#10;AAAAW0NvbnRlbnRfVHlwZXNdLnhtbFBLAQItABQABgAIAAAAIQBa9CxbvwAAABUBAAALAAAAAAAA&#10;AAAAAAAAAB8BAABfcmVscy8ucmVsc1BLAQItABQABgAIAAAAIQDSlDsEvwAAANsAAAAPAAAAAAAA&#10;AAAAAAAAAAcCAABkcnMvZG93bnJldi54bWxQSwUGAAAAAAMAAwC3AAAA8wIAAAAA&#10;" fillcolor="white [3201]" strokeweight=".5pt">
                            <v:textbox>
                              <w:txbxContent>
                                <w:p w14:paraId="210498A6" w14:textId="06F84823" w:rsidR="00A1725D" w:rsidRPr="0065760E" w:rsidRDefault="00A1725D" w:rsidP="00AA3E21">
                                  <w:pPr>
                                    <w:spacing w:line="240" w:lineRule="auto"/>
                                    <w:jc w:val="center"/>
                                    <w:rPr>
                                      <w:lang w:val="en-GB"/>
                                    </w:rPr>
                                  </w:pPr>
                                  <w:r>
                                    <w:rPr>
                                      <w:lang w:val="en-GB"/>
                                    </w:rPr>
                                    <w:t>End order</w:t>
                                  </w:r>
                                </w:p>
                              </w:txbxContent>
                            </v:textbox>
                          </v:shape>
                          <v:shape id="Text Box 39" o:spid="_x0000_s1058" type="#_x0000_t202" style="position:absolute;left:20320;top:53848;width:16706;height:33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J6fwgAAANsAAAAPAAAAZHJzL2Rvd25yZXYueG1sRI9BSwMx&#10;FITvgv8hPMGbzaog27XZpUpbBE9W8fzYvCahm5clSbfbf28EweMwM98wq272g5goJhdYwf2iAkHc&#10;B+3YKPj63N7VIFJG1jgEJgUXStC111crbHQ48wdN+2xEgXBqUIHNeWykTL0lj2kRRuLiHUL0mIuM&#10;RuqI5wL3g3yoqifp0XFZsDjSq6X+uD95BZsXszR9jdFuau3cNH8f3s1Oqdubef0MItOc/8N/7Tet&#10;4HEJv1/KD5DtDwAAAP//AwBQSwECLQAUAAYACAAAACEA2+H2y+4AAACFAQAAEwAAAAAAAAAAAAAA&#10;AAAAAAAAW0NvbnRlbnRfVHlwZXNdLnhtbFBLAQItABQABgAIAAAAIQBa9CxbvwAAABUBAAALAAAA&#10;AAAAAAAAAAAAAB8BAABfcmVscy8ucmVsc1BLAQItABQABgAIAAAAIQC92J6fwgAAANsAAAAPAAAA&#10;AAAAAAAAAAAAAAcCAABkcnMvZG93bnJldi54bWxQSwUGAAAAAAMAAwC3AAAA9gIAAAAA&#10;" fillcolor="white [3201]" strokeweight=".5pt">
                            <v:textbox>
                              <w:txbxContent>
                                <w:p w14:paraId="1FC28F80" w14:textId="77777777" w:rsidR="00A1725D" w:rsidRPr="0065760E" w:rsidRDefault="00A1725D" w:rsidP="00AA3E21">
                                  <w:pPr>
                                    <w:spacing w:line="240" w:lineRule="auto"/>
                                    <w:jc w:val="center"/>
                                    <w:rPr>
                                      <w:lang w:val="en-GB"/>
                                    </w:rPr>
                                  </w:pPr>
                                  <w:r>
                                    <w:rPr>
                                      <w:lang w:val="en-GB"/>
                                    </w:rPr>
                                    <w:t>End order</w:t>
                                  </w:r>
                                </w:p>
                              </w:txbxContent>
                            </v:textbox>
                          </v:shape>
                          <v:shape id="Text Box 40" o:spid="_x0000_s1059" type="#_x0000_t202" style="position:absolute;left:41543;top:58024;width:16706;height:33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ER/vwAAANsAAAAPAAAAZHJzL2Rvd25yZXYueG1sRE9NawIx&#10;EL0X+h/CFHqrWYuU7WoUFS0FT9rS87AZk+BmsiTpuv33zUHw+Hjfi9XoOzFQTC6wgumkAkHcBu3Y&#10;KPj+2r/UIFJG1tgFJgV/lGC1fHxYYKPDlY80nLIRJYRTgwpszn0jZWoteUyT0BMX7hyix1xgNFJH&#10;vJZw38nXqnqTHh2XBos9bS21l9OvV7DbmHfT1hjtrtbODePP+WA+lHp+GtdzEJnGfBff3J9aways&#10;L1/KD5DLfwAAAP//AwBQSwECLQAUAAYACAAAACEA2+H2y+4AAACFAQAAEwAAAAAAAAAAAAAAAAAA&#10;AAAAW0NvbnRlbnRfVHlwZXNdLnhtbFBLAQItABQABgAIAAAAIQBa9CxbvwAAABUBAAALAAAAAAAA&#10;AAAAAAAAAB8BAABfcmVscy8ucmVsc1BLAQItABQABgAIAAAAIQB05ER/vwAAANsAAAAPAAAAAAAA&#10;AAAAAAAAAAcCAABkcnMvZG93bnJldi54bWxQSwUGAAAAAAMAAwC3AAAA8wIAAAAA&#10;" fillcolor="white [3201]" strokeweight=".5pt">
                            <v:textbox>
                              <w:txbxContent>
                                <w:p w14:paraId="678EA368" w14:textId="119DD241" w:rsidR="00A1725D" w:rsidRPr="0065760E" w:rsidRDefault="00745D3E" w:rsidP="00AA3E21">
                                  <w:pPr>
                                    <w:spacing w:line="240" w:lineRule="auto"/>
                                    <w:jc w:val="center"/>
                                    <w:rPr>
                                      <w:lang w:val="en-GB"/>
                                    </w:rPr>
                                  </w:pPr>
                                  <w:r>
                                    <w:rPr>
                                      <w:lang w:val="en-GB"/>
                                    </w:rPr>
                                    <w:t xml:space="preserve">Compute totals </w:t>
                                  </w:r>
                                </w:p>
                              </w:txbxContent>
                            </v:textbox>
                          </v:shape>
                          <v:shape id="Straight Arrow Connector 41" o:spid="_x0000_s1060" type="#_x0000_t32" style="position:absolute;left:17272;top:55767;width:304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hQxAAAANsAAAAPAAAAZHJzL2Rvd25yZXYueG1sRI/NasMw&#10;EITvhbyD2EJutZy0DsaNEkLANNemCSS3rbX+odbKWHKivn1VKPQ4zMw3zHobTC9uNLrOsoJFkoIg&#10;rqzuuFFw+iifchDOI2vsLZOCb3Kw3cwe1lhoe+d3uh19IyKEXYEKWu+HQkpXtWTQJXYgjl5tR4M+&#10;yrGResR7hJteLtN0JQ12HBdaHGjfUvV1nIyC5/ozvOV+J/PyYvfTlGXZubwqNX8Mu1cQnoL/D/+1&#10;D1rBywJ+v8QfIDc/AAAA//8DAFBLAQItABQABgAIAAAAIQDb4fbL7gAAAIUBAAATAAAAAAAAAAAA&#10;AAAAAAAAAABbQ29udGVudF9UeXBlc10ueG1sUEsBAi0AFAAGAAgAAAAhAFr0LFu/AAAAFQEAAAsA&#10;AAAAAAAAAAAAAAAAHwEAAF9yZWxzLy5yZWxzUEsBAi0AFAAGAAgAAAAhAD6nyFDEAAAA2wAAAA8A&#10;AAAAAAAAAAAAAAAABwIAAGRycy9kb3ducmV2LnhtbFBLBQYAAAAAAwADALcAAAD4AgAAAAA=&#10;" strokecolor="#4579b8 [3044]">
                            <v:stroke endarrow="open"/>
                          </v:shape>
                          <v:shape id="Straight Arrow Connector 42" o:spid="_x0000_s1061" type="#_x0000_t32" style="position:absolute;left:37140;top:55428;width:12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VYnwwAAANsAAAAPAAAAZHJzL2Rvd25yZXYueG1sRI9Pi8Iw&#10;FMTvwn6H8Ba8aaprl1KNIkJZr/5Z2L09m2dbbF5Kk2r99kYQPA4z8xtmsepNLa7Uusqygsk4AkGc&#10;W11xoeB4yEYJCOeRNdaWScGdHKyWH4MFptreeEfXvS9EgLBLUUHpfZNK6fKSDLqxbYiDd7atQR9k&#10;W0jd4i3ATS2nUfQtDVYcFkpsaFNSftl3RsHX+dT/JH4tk+zPbroujuPf7F+p4We/noPw1Pt3+NXe&#10;agWzKTy/hB8glw8AAAD//wMAUEsBAi0AFAAGAAgAAAAhANvh9svuAAAAhQEAABMAAAAAAAAAAAAA&#10;AAAAAAAAAFtDb250ZW50X1R5cGVzXS54bWxQSwECLQAUAAYACAAAACEAWvQsW78AAAAVAQAACwAA&#10;AAAAAAAAAAAAAAAfAQAAX3JlbHMvLnJlbHNQSwECLQAUAAYACAAAACEAznVWJ8MAAADbAAAADwAA&#10;AAAAAAAAAAAAAAAHAgAAZHJzL2Rvd25yZXYueG1sUEsFBgAAAAADAAMAtwAAAPcCAAAAAA==&#10;" strokecolor="#4579b8 [3044]">
                            <v:stroke endarrow="open"/>
                          </v:shape>
                          <v:shape id="Straight Arrow Connector 43" o:spid="_x0000_s1062" type="#_x0000_t32" style="position:absolute;left:49558;top:55428;width:15;height:258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8SyxAAAANsAAAAPAAAAZHJzL2Rvd25yZXYueG1sRI9fa8Iw&#10;FMXfhX2HcAe+abqtk1GNIo7BhuCoDsS3a3PXFpubkkRbv70RBns8nD8/zmzRm0ZcyPnasoKncQKC&#10;uLC65lLBz+5j9AbCB2SNjWVScCUPi/nDYIaZth3ndNmGUsQR9hkqqEJoMyl9UZFBP7YtcfR+rTMY&#10;onSl1A67OG4a+ZwkE2mw5kiosKVVRcVpezYR8p7mr+v9+phSvvzujl+HTXAHpYaP/XIKIlAf/sN/&#10;7U+tIH2B+5f4A+T8BgAA//8DAFBLAQItABQABgAIAAAAIQDb4fbL7gAAAIUBAAATAAAAAAAAAAAA&#10;AAAAAAAAAABbQ29udGVudF9UeXBlc10ueG1sUEsBAi0AFAAGAAgAAAAhAFr0LFu/AAAAFQEAAAsA&#10;AAAAAAAAAAAAAAAAHwEAAF9yZWxzLy5yZWxzUEsBAi0AFAAGAAgAAAAhAGwHxLLEAAAA2wAAAA8A&#10;AAAAAAAAAAAAAAAABwIAAGRycy9kb3ducmV2LnhtbFBLBQYAAAAAAwADALcAAAD4AgAAAAA=&#10;" strokecolor="#4579b8 [3044]">
                            <v:stroke endarrow="open"/>
                          </v:shape>
                          <v:shape id="Straight Arrow Connector 44" o:spid="_x0000_s1063" type="#_x0000_t32" style="position:absolute;left:7902;top:59492;width:33640;height:10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lzGxAAAANsAAAAPAAAAZHJzL2Rvd25yZXYueG1sRI9fa8Iw&#10;FMXfB36HcAXfZurohlSjiDJwCBtVQXy7Nte22NyUJLPdt18GAx8P58+PM1/2phF3cr62rGAyTkAQ&#10;F1bXXCo4Ht6fpyB8QNbYWCYFP+RhuRg8zTHTtuOc7vtQijjCPkMFVQhtJqUvKjLox7Yljt7VOoMh&#10;SldK7bCL46aRL0nyJg3WHAkVtrSuqLjtv02EbNL8dXfaXVLKV1/d5eP8GdxZqdGwX81ABOrDI/zf&#10;3moFaQp/X+IPkItfAAAA//8DAFBLAQItABQABgAIAAAAIQDb4fbL7gAAAIUBAAATAAAAAAAAAAAA&#10;AAAAAAAAAABbQ29udGVudF9UeXBlc10ueG1sUEsBAi0AFAAGAAgAAAAhAFr0LFu/AAAAFQEAAAsA&#10;AAAAAAAAAAAAAAAAHwEAAF9yZWxzLy5yZWxzUEsBAi0AFAAGAAgAAAAhAOPuXMbEAAAA2wAAAA8A&#10;AAAAAAAAAAAAAAAABwIAAGRycy9kb3ducmV2LnhtbFBLBQYAAAAAAwADALcAAAD4AgAAAAA=&#10;" strokecolor="#4579b8 [3044]">
                            <v:stroke endarrow="open"/>
                          </v:shape>
                          <v:shape id="Straight Arrow Connector 45" o:spid="_x0000_s1064" type="#_x0000_t32" style="position:absolute;left:8240;top:59492;width:0;height:55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M5TwgAAANsAAAAPAAAAZHJzL2Rvd25yZXYueG1sRI9Bi8Iw&#10;FITvC/6H8ARva6prpVSjiFDWq+4u6O3ZPNti81KaVOu/N4Kwx2FmvmGW697U4katqywrmIwjEMS5&#10;1RUXCn5/ss8EhPPIGmvLpOBBDtarwccSU23vvKfbwRciQNilqKD0vkmldHlJBt3YNsTBu9jWoA+y&#10;LaRu8R7gppbTKJpLgxWHhRIb2paUXw+dUfB1Offfid/IJDvabdfFcfyXnZQaDfvNAoSn3v+H3+2d&#10;VjCL4fUl/AC5egIAAP//AwBQSwECLQAUAAYACAAAACEA2+H2y+4AAACFAQAAEwAAAAAAAAAAAAAA&#10;AAAAAAAAW0NvbnRlbnRfVHlwZXNdLnhtbFBLAQItABQABgAIAAAAIQBa9CxbvwAAABUBAAALAAAA&#10;AAAAAAAAAAAAAB8BAABfcmVscy8ucmVsc1BLAQItABQABgAIAAAAIQBBnM5TwgAAANsAAAAPAAAA&#10;AAAAAAAAAAAAAAcCAABkcnMvZG93bnJldi54bWxQSwUGAAAAAAMAAwC3AAAA9gIAAAAA&#10;" strokecolor="#4579b8 [3044]">
                            <v:stroke endarrow="open"/>
                          </v:shape>
                          <v:shape id="Text Box 46" o:spid="_x0000_s1065" type="#_x0000_t202" style="position:absolute;left:564;top:65024;width:16707;height:3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XmQwgAAANsAAAAPAAAAZHJzL2Rvd25yZXYueG1sRI9BawIx&#10;FITvhf6H8Aq91WyLyLoapS0qBU/V0vNj80yCm5clSdftvzcFocdhZr5hluvRd2KgmFxgBc+TCgRx&#10;G7Rjo+DruH2qQaSMrLELTAp+KcF6dX+3xEaHC3/ScMhGFAinBhXYnPtGytRa8pgmoScu3ilEj7nI&#10;aKSOeClw38mXqppJj47LgsWe3i2158OPV7B5M3PT1hjtptbODeP3aW92Sj0+jK8LEJnG/B++tT+0&#10;gukM/r6UHyBXVwAAAP//AwBQSwECLQAUAAYACAAAACEA2+H2y+4AAACFAQAAEwAAAAAAAAAAAAAA&#10;AAAAAAAAW0NvbnRlbnRfVHlwZXNdLnhtbFBLAQItABQABgAIAAAAIQBa9CxbvwAAABUBAAALAAAA&#10;AAAAAAAAAAAAAB8BAABfcmVscy8ucmVsc1BLAQItABQABgAIAAAAIQCUQXmQwgAAANsAAAAPAAAA&#10;AAAAAAAAAAAAAAcCAABkcnMvZG93bnJldi54bWxQSwUGAAAAAAMAAwC3AAAA9gIAAAAA&#10;" fillcolor="white [3201]" strokeweight=".5pt">
                            <v:textbox>
                              <w:txbxContent>
                                <w:p w14:paraId="286B8ABE" w14:textId="1D7A5738" w:rsidR="008E045A" w:rsidRPr="0065760E" w:rsidRDefault="008E045A" w:rsidP="00AA3E21">
                                  <w:pPr>
                                    <w:spacing w:line="240" w:lineRule="auto"/>
                                    <w:jc w:val="center"/>
                                    <w:rPr>
                                      <w:lang w:val="en-GB"/>
                                    </w:rPr>
                                  </w:pPr>
                                  <w:r>
                                    <w:rPr>
                                      <w:lang w:val="en-GB"/>
                                    </w:rPr>
                                    <w:t>Provide payment</w:t>
                                  </w:r>
                                </w:p>
                              </w:txbxContent>
                            </v:textbox>
                          </v:shape>
                          <v:shape id="Text Box 47" o:spid="_x0000_s1066" type="#_x0000_t202" style="position:absolute;left:20545;top:64911;width:16707;height:3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dwLwgAAANsAAAAPAAAAZHJzL2Rvd25yZXYueG1sRI9BSwMx&#10;FITvgv8hPMGbzSqlrtumRaUWwVNb6fmxeU2Cm5clSbfrvzdCocdhZr5hFqvRd2KgmFxgBY+TCgRx&#10;G7Rjo+B7//FQg0gZWWMXmBT8UoLV8vZmgY0OZ97SsMtGFAinBhXYnPtGytRa8pgmoScu3jFEj7nI&#10;aKSOeC5w38mnqppJj47LgsWe3i21P7uTV7B+My+mrTHada2dG8bD8ctslLq/G1/nIDKN+Rq+tD+1&#10;gukz/H8pP0Au/wAAAP//AwBQSwECLQAUAAYACAAAACEA2+H2y+4AAACFAQAAEwAAAAAAAAAAAAAA&#10;AAAAAAAAW0NvbnRlbnRfVHlwZXNdLnhtbFBLAQItABQABgAIAAAAIQBa9CxbvwAAABUBAAALAAAA&#10;AAAAAAAAAAAAAB8BAABfcmVscy8ucmVsc1BLAQItABQABgAIAAAAIQD7DdwLwgAAANsAAAAPAAAA&#10;AAAAAAAAAAAAAAcCAABkcnMvZG93bnJldi54bWxQSwUGAAAAAAMAAwC3AAAA9gIAAAAA&#10;" fillcolor="white [3201]" strokeweight=".5pt">
                            <v:textbox>
                              <w:txbxContent>
                                <w:p w14:paraId="31D6A662" w14:textId="6019EED2" w:rsidR="008E045A" w:rsidRPr="0065760E" w:rsidRDefault="008E045A" w:rsidP="00AA3E21">
                                  <w:pPr>
                                    <w:spacing w:line="240" w:lineRule="auto"/>
                                    <w:jc w:val="center"/>
                                    <w:rPr>
                                      <w:lang w:val="en-GB"/>
                                    </w:rPr>
                                  </w:pPr>
                                  <w:r>
                                    <w:rPr>
                                      <w:lang w:val="en-GB"/>
                                    </w:rPr>
                                    <w:t>End payment</w:t>
                                  </w:r>
                                </w:p>
                              </w:txbxContent>
                            </v:textbox>
                          </v:shape>
                          <v:shape id="Straight Arrow Connector 48" o:spid="_x0000_s1067" type="#_x0000_t32" style="position:absolute;left:17384;top:66717;width:304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WHNwQAAANsAAAAPAAAAZHJzL2Rvd25yZXYueG1sRE/LSsNA&#10;FN0L/sNwhe7MRNtISDstIRB021pBd7eZ2ySYuRMyk4d/31kUXB7Oe3dYTCcmGlxrWcFLFIMgrqxu&#10;uVZw/iyfUxDOI2vsLJOCP3Jw2D8+7DDTduYjTSdfixDCLkMFjfd9JqWrGjLoItsTB+5qB4M+wKGW&#10;esA5hJtOvsbxmzTYcmhosKeioer3NBoF6+tleU99LtPy2xbjmCTJV/mj1OppybcgPC3+X3x3f2gF&#10;mzA2fAk/QO5vAAAA//8DAFBLAQItABQABgAIAAAAIQDb4fbL7gAAAIUBAAATAAAAAAAAAAAAAAAA&#10;AAAAAABbQ29udGVudF9UeXBlc10ueG1sUEsBAi0AFAAGAAgAAAAhAFr0LFu/AAAAFQEAAAsAAAAA&#10;AAAAAAAAAAAAHwEAAF9yZWxzLy5yZWxzUEsBAi0AFAAGAAgAAAAhAK+dYc3BAAAA2wAAAA8AAAAA&#10;AAAAAAAAAAAABwIAAGRycy9kb3ducmV2LnhtbFBLBQYAAAAAAwADALcAAAD1AgAAAAA=&#10;" strokecolor="#4579b8 [3044]">
                            <v:stroke endarrow="open"/>
                          </v:shape>
                          <v:shape id="Text Box 49" o:spid="_x0000_s1068" type="#_x0000_t202" style="position:absolute;left:41204;top:65136;width:16707;height:3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u3iwgAAANsAAAAPAAAAZHJzL2Rvd25yZXYueG1sRI9BSwMx&#10;FITvgv8hPMGbzSoi27XZpUpbBE9W8fzYvCahm5clSbfbf28EweMwM98wq272g5goJhdYwf2iAkHc&#10;B+3YKPj63N7VIFJG1jgEJgUXStC111crbHQ48wdN+2xEgXBqUIHNeWykTL0lj2kRRuLiHUL0mIuM&#10;RuqI5wL3g3yoqifp0XFZsDjSq6X+uD95BZsXszR9jdFuau3cNH8f3s1Oqdubef0MItOc/8N/7Tet&#10;4HEJv1/KD5DtDwAAAP//AwBQSwECLQAUAAYACAAAACEA2+H2y+4AAACFAQAAEwAAAAAAAAAAAAAA&#10;AAAAAAAAW0NvbnRlbnRfVHlwZXNdLnhtbFBLAQItABQABgAIAAAAIQBa9CxbvwAAABUBAAALAAAA&#10;AAAAAAAAAAAAAB8BAABfcmVscy8ucmVsc1BLAQItABQABgAIAAAAIQDl3u3iwgAAANsAAAAPAAAA&#10;AAAAAAAAAAAAAAcCAABkcnMvZG93bnJldi54bWxQSwUGAAAAAAMAAwC3AAAA9gIAAAAA&#10;" fillcolor="white [3201]" strokeweight=".5pt">
                            <v:textbox>
                              <w:txbxContent>
                                <w:p w14:paraId="6BDF93A0" w14:textId="0F07654B" w:rsidR="008E045A" w:rsidRPr="0065760E" w:rsidRDefault="008E045A" w:rsidP="00AA3E21">
                                  <w:pPr>
                                    <w:spacing w:line="240" w:lineRule="auto"/>
                                    <w:jc w:val="center"/>
                                    <w:rPr>
                                      <w:lang w:val="en-GB"/>
                                    </w:rPr>
                                  </w:pPr>
                                  <w:r>
                                    <w:rPr>
                                      <w:lang w:val="en-GB"/>
                                    </w:rPr>
                                    <w:t xml:space="preserve">Verify/Finalize </w:t>
                                  </w:r>
                                </w:p>
                              </w:txbxContent>
                            </v:textbox>
                          </v:shape>
                          <v:shape id="Straight Arrow Connector 50" o:spid="_x0000_s1069" type="#_x0000_t32" style="position:absolute;left:37479;top:66717;width:3599;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MwYwgAAANsAAAAPAAAAZHJzL2Rvd25yZXYueG1sRE9Na8JA&#10;EL0L/Q/LFLzppkWLpK4iLQWLYIkWircxO01Cs7Nhd2vSf985CB4f73u5HlyrLhRi49nAwzQDRVx6&#10;23Bl4PP4NlmAignZYuuZDPxRhPXqbrTE3PqeC7ocUqUkhGOOBuqUulzrWNbkME59Ryzctw8Ok8BQ&#10;aRuwl3DX6scse9IOG5aGGjt6qan8Ofw6KXmdFfPd1+48o2Lz0Z/fT/sUTsaM74fNM6hEQ7qJr+6t&#10;NTCX9fJFfoBe/QMAAP//AwBQSwECLQAUAAYACAAAACEA2+H2y+4AAACFAQAAEwAAAAAAAAAAAAAA&#10;AAAAAAAAW0NvbnRlbnRfVHlwZXNdLnhtbFBLAQItABQABgAIAAAAIQBa9CxbvwAAABUBAAALAAAA&#10;AAAAAAAAAAAAAB8BAABfcmVscy8ucmVsc1BLAQItABQABgAIAAAAIQAZDMwYwgAAANsAAAAPAAAA&#10;AAAAAAAAAAAAAAcCAABkcnMvZG93bnJldi54bWxQSwUGAAAAAAMAAwC3AAAA9gIAAAAA&#10;" strokecolor="#4579b8 [3044]">
                            <v:stroke endarrow="open"/>
                          </v:shape>
                        </v:group>
                      </v:group>
                    </v:group>
                  </w:pict>
                </mc:Fallback>
              </mc:AlternateContent>
            </w:r>
            <w:r>
              <w:rPr>
                <w:noProof/>
              </w:rPr>
              <mc:AlternateContent>
                <mc:Choice Requires="wpg">
                  <w:drawing>
                    <wp:anchor distT="0" distB="0" distL="114300" distR="114300" simplePos="0" relativeHeight="251719680" behindDoc="0" locked="0" layoutInCell="1" allowOverlap="1" wp14:anchorId="505F4CF4" wp14:editId="58C3AC04">
                      <wp:simplePos x="0" y="0"/>
                      <wp:positionH relativeFrom="column">
                        <wp:posOffset>880533</wp:posOffset>
                      </wp:positionH>
                      <wp:positionV relativeFrom="paragraph">
                        <wp:posOffset>3858119</wp:posOffset>
                      </wp:positionV>
                      <wp:extent cx="33867" cy="1500999"/>
                      <wp:effectExtent l="95250" t="0" r="61595" b="61595"/>
                      <wp:wrapNone/>
                      <wp:docPr id="52" name="Group 52"/>
                      <wp:cNvGraphicFramePr/>
                      <a:graphic xmlns:a="http://schemas.openxmlformats.org/drawingml/2006/main">
                        <a:graphicData uri="http://schemas.microsoft.com/office/word/2010/wordprocessingGroup">
                          <wpg:wgp>
                            <wpg:cNvGrpSpPr/>
                            <wpg:grpSpPr>
                              <a:xfrm>
                                <a:off x="0" y="0"/>
                                <a:ext cx="33867" cy="1500999"/>
                                <a:chOff x="0" y="0"/>
                                <a:chExt cx="33867" cy="1500999"/>
                              </a:xfrm>
                            </wpg:grpSpPr>
                            <wps:wsp>
                              <wps:cNvPr id="25" name="Straight Arrow Connector 25"/>
                              <wps:cNvCnPr/>
                              <wps:spPr>
                                <a:xfrm>
                                  <a:off x="0" y="0"/>
                                  <a:ext cx="0" cy="24793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5" name="Straight Arrow Connector 35"/>
                              <wps:cNvCnPr/>
                              <wps:spPr>
                                <a:xfrm>
                                  <a:off x="33867" y="1253067"/>
                                  <a:ext cx="0" cy="24793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77F9E10C" id="Group 52" o:spid="_x0000_s1026" style="position:absolute;margin-left:69.35pt;margin-top:303.8pt;width:2.65pt;height:118.2pt;z-index:251719680" coordsize="338,150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bKWXgIAAKQHAAAOAAAAZHJzL2Uyb0RvYy54bWzsVV1v0zAUfUfiP1h+p0lTuq1R0wl1oy8I&#10;Jgo/wHPsxFL8Idtr2n/PtZN4aENjG4InXtzYvud+nHtuvb48yg4dmHVCqwrPZzlGTFFdC9VU+Pu3&#10;j+8uMHKeqJp0WrEKn5jDl5u3b9a9KVmhW93VzCJwolzZmwq33psyyxxtmSRupg1TcMm1lcTD1jZZ&#10;bUkP3mWXFXl+lvXa1sZqypyD06vhEm+if84Z9V84d8yjrsKQm4+rjettWLPNmpSNJaYVdEyDvCIL&#10;SYSCoMnVFfEE3VnxyJUU1GqnuZ9RLTPNuaAs1gDVzPMH1eysvjOxlqbsG5NoAmof8PRqt/Tz4cYi&#10;UVd4WWCkiIQexbAI9kBOb5oSbHbW7M2NHQ+aYRfqPXIrwy9Ugo6R1lOilR09onC4WFycnWNE4Wa+&#10;zPPVajXQTlvozSMUba+fxGVT0CzkllLpDQjI3XPk/oyjfUsMi9S7UP/IUbGcONp7S0TTevTBWt2j&#10;rVYKtKYtApPIUoRt1ciZKx3Q91zCQKiBrOL9+WoRu5BqJqWxzu+Ylih8VNiNeaQE5lGG5PDJecgD&#10;gBMgBO9UWD0R3bWqkT8Z6DYJBYScwTbcA61TtvHLnzo2YL8yDkqBhg4x4oyybWfRgcB0EUqZ8vPk&#10;CawDjIuuS8A8JvckcLQPUBbn9yXghIiRtfIJLIXS9lfR/XFKmQ/2EwND3YGCW12fYh8jNSCyMBb/&#10;QG2L36sNTF6itnESwyAWy0UOUwloIHocuP+6i5JNKhrU/gzRJsTf1l38z4OnIE7r+GyFt+bnfRTw&#10;/eO6+QEAAP//AwBQSwMEFAAGAAgAAAAhANEdIlXfAAAACwEAAA8AAABkcnMvZG93bnJldi54bWxM&#10;j01rg0AQhu+F/odlAr01q01qxLiGENqeQqFJofS20YlK3FlxN2r+fcdTc5uXeXg/0s1oGtFj52pL&#10;CsJ5AAIpt0VNpYLv4/tzDMJ5TYVuLKGCGzrYZI8PqU4KO9AX9gdfCjYhl2gFlfdtIqXLKzTazW2L&#10;xL+z7Yz2LLtSFp0e2Nw08iUIIml0TZxQ6RZ3FeaXw9Uo+Bj0sF2Eb/3+ct7dfo+vnz/7EJV6mo3b&#10;NQiPo/+HYarP1SHjTid7pcKJhvUiXjGqIApWEYiJWC553UlBPB0yS+X9huwPAAD//wMAUEsBAi0A&#10;FAAGAAgAAAAhALaDOJL+AAAA4QEAABMAAAAAAAAAAAAAAAAAAAAAAFtDb250ZW50X1R5cGVzXS54&#10;bWxQSwECLQAUAAYACAAAACEAOP0h/9YAAACUAQAACwAAAAAAAAAAAAAAAAAvAQAAX3JlbHMvLnJl&#10;bHNQSwECLQAUAAYACAAAACEAXV2yll4CAACkBwAADgAAAAAAAAAAAAAAAAAuAgAAZHJzL2Uyb0Rv&#10;Yy54bWxQSwECLQAUAAYACAAAACEA0R0iVd8AAAALAQAADwAAAAAAAAAAAAAAAAC4BAAAZHJzL2Rv&#10;d25yZXYueG1sUEsFBgAAAAAEAAQA8wAAAMQFAAAAAA==&#10;">
                      <v:shape id="Straight Arrow Connector 25" o:spid="_x0000_s1027" type="#_x0000_t32" style="position:absolute;width:0;height:24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yvzwQAAANsAAAAPAAAAZHJzL2Rvd25yZXYueG1sRI9Bi8Iw&#10;FITvC/6H8ARva6pLl1KNIkJxr+oKens2z7bYvJQm1frvjSB4HGbmG2a+7E0tbtS6yrKCyTgCQZxb&#10;XXGh4H+ffScgnEfWWFsmBQ9ysFwMvuaYanvnLd12vhABwi5FBaX3TSqly0sy6Ma2IQ7exbYGfZBt&#10;IXWL9wA3tZxG0a80WHFYKLGhdUn5ddcZBT+Xc79J/Eom2dGuuy6O40N2Umo07FczEJ56/wm/239a&#10;wTSG15fwA+TiCQAA//8DAFBLAQItABQABgAIAAAAIQDb4fbL7gAAAIUBAAATAAAAAAAAAAAAAAAA&#10;AAAAAABbQ29udGVudF9UeXBlc10ueG1sUEsBAi0AFAAGAAgAAAAhAFr0LFu/AAAAFQEAAAsAAAAA&#10;AAAAAAAAAAAAHwEAAF9yZWxzLy5yZWxzUEsBAi0AFAAGAAgAAAAhAJxDK/PBAAAA2wAAAA8AAAAA&#10;AAAAAAAAAAAABwIAAGRycy9kb3ducmV2LnhtbFBLBQYAAAAAAwADALcAAAD1AgAAAAA=&#10;" strokecolor="#4579b8 [3044]">
                        <v:stroke endarrow="open"/>
                      </v:shape>
                      <v:shape id="Straight Arrow Connector 35" o:spid="_x0000_s1028" type="#_x0000_t32" style="position:absolute;left:338;top:12530;width:0;height:24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r0uwgAAANsAAAAPAAAAZHJzL2Rvd25yZXYueG1sRI9Pi8Iw&#10;FMTvwn6H8Bb2ZlNXKqVrFBHKevUf6O1t82yLzUtpUu1+eyMIHoeZ3wwzXw6mETfqXG1ZwSSKQRAX&#10;VtdcKjjs83EKwnlkjY1lUvBPDpaLj9EcM23vvKXbzpcilLDLUEHlfZtJ6YqKDLrItsTBu9jOoA+y&#10;K6Xu8B7KTSO/43gmDdYcFipsaV1Rcd31RsH08jf8pn4l0/xk132fJMkxPyv19TmsfkB4Gvw7/KI3&#10;OnAJPL+EHyAXDwAAAP//AwBQSwECLQAUAAYACAAAACEA2+H2y+4AAACFAQAAEwAAAAAAAAAAAAAA&#10;AAAAAAAAW0NvbnRlbnRfVHlwZXNdLnhtbFBLAQItABQABgAIAAAAIQBa9CxbvwAAABUBAAALAAAA&#10;AAAAAAAAAAAAAB8BAABfcmVscy8ucmVsc1BLAQItABQABgAIAAAAIQAZmr0uwgAAANsAAAAPAAAA&#10;AAAAAAAAAAAAAAcCAABkcnMvZG93bnJldi54bWxQSwUGAAAAAAMAAwC3AAAA9gIAAAAA&#10;" strokecolor="#4579b8 [3044]">
                        <v:stroke endarrow="open"/>
                      </v:shape>
                    </v:group>
                  </w:pict>
                </mc:Fallback>
              </mc:AlternateContent>
            </w:r>
            <w:r w:rsidR="0065760E">
              <w:rPr>
                <w:noProof/>
              </w:rPr>
              <mc:AlternateContent>
                <mc:Choice Requires="wps">
                  <w:drawing>
                    <wp:anchor distT="0" distB="0" distL="114300" distR="114300" simplePos="0" relativeHeight="251665408" behindDoc="0" locked="0" layoutInCell="1" allowOverlap="1" wp14:anchorId="35C72B6F" wp14:editId="65AB0984">
                      <wp:simplePos x="0" y="0"/>
                      <wp:positionH relativeFrom="column">
                        <wp:posOffset>1726424</wp:posOffset>
                      </wp:positionH>
                      <wp:positionV relativeFrom="paragraph">
                        <wp:posOffset>775970</wp:posOffset>
                      </wp:positionV>
                      <wp:extent cx="451556" cy="0"/>
                      <wp:effectExtent l="0" t="76200" r="24765" b="114300"/>
                      <wp:wrapNone/>
                      <wp:docPr id="8" name="Straight Arrow Connector 8"/>
                      <wp:cNvGraphicFramePr/>
                      <a:graphic xmlns:a="http://schemas.openxmlformats.org/drawingml/2006/main">
                        <a:graphicData uri="http://schemas.microsoft.com/office/word/2010/wordprocessingShape">
                          <wps:wsp>
                            <wps:cNvCnPr/>
                            <wps:spPr>
                              <a:xfrm>
                                <a:off x="0" y="0"/>
                                <a:ext cx="451556"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54829F" id="Straight Arrow Connector 8" o:spid="_x0000_s1026" type="#_x0000_t32" style="position:absolute;margin-left:135.95pt;margin-top:61.1pt;width:35.55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67B00AEAAPwDAAAOAAAAZHJzL2Uyb0RvYy54bWysU9uO0zAQfUfiHyy/0yQrulpVTVeoC7wg&#10;qFj4AK9jN5Z803hokr9n7KRZBAgJxMsk9vjMnHM83t+PzrKLgmSCb3mzqTlTXobO+HPLv3559+qO&#10;s4TCd8IGr1o+qcTvDy9f7Ie4UzehD7ZTwKiIT7shtrxHjLuqSrJXTqRNiMpTUgdwAmkJ56oDMVB1&#10;Z6ubur6thgBdhCBVSrT7MCf5odTXWkn8pHVSyGzLiRuWCCU+5Vgd9mJ3BhF7Ixca4h9YOGE8NV1L&#10;PQgU7BuYX0o5IyGkoHEjg6uC1kaqooHUNPVPah57EVXRQuakuNqU/l9Z+fFyAma6ltNFeeHoih4R&#10;hDn3yN4AhIEdg/dkYwB2l90aYtoR6OhPsKxSPEGWPmpw+Uui2FgcnlaH1YhM0ubrbbPd3nImr6nq&#10;GRch4XsVHMs/LU8LjbV/UwwWlw8JqTMBr4Dc1PocURj71ncMp0hCROafOdPZnK8y95lt+cPJqhn7&#10;WWnygPjNPcr0qaMFdhE0N0JK5bFZK9HpDNPG2hVYF3J/BC7nM1SVyfwb8IoonYPHFeyMD/C77jhe&#10;Kev5/NWBWXe24Cl0U7nHYg2NWPFqeQ55hn9cF/jzoz18BwAA//8DAFBLAwQUAAYACAAAACEAF5f/&#10;tN0AAAALAQAADwAAAGRycy9kb3ducmV2LnhtbEyPwU7DMBBE70j8g7VI3KgTFxUa4lSIiguX0lJx&#10;duNtHBGvo9htAl/PIiHBcWeeZmfK1eQ7ccYhtoE05LMMBFIdbEuNhv3b8809iJgMWdMFQg2fGGFV&#10;XV6UprBhpC2ed6kRHEKxMBpcSn0hZawdehNnoUdi7xgGbxKfQyPtYEYO951UWbaQ3rTEH5zp8clh&#10;/bE7eQ3L+OpSdO+4Pm7yxebLNOuX/aj19dX0+AAi4ZT+YPipz9Wh4k6HcCIbRadB3eVLRtlQSoFg&#10;Yn4753WHX0VWpfy/ofoGAAD//wMAUEsBAi0AFAAGAAgAAAAhALaDOJL+AAAA4QEAABMAAAAAAAAA&#10;AAAAAAAAAAAAAFtDb250ZW50X1R5cGVzXS54bWxQSwECLQAUAAYACAAAACEAOP0h/9YAAACUAQAA&#10;CwAAAAAAAAAAAAAAAAAvAQAAX3JlbHMvLnJlbHNQSwECLQAUAAYACAAAACEACeuwdNABAAD8AwAA&#10;DgAAAAAAAAAAAAAAAAAuAgAAZHJzL2Uyb0RvYy54bWxQSwECLQAUAAYACAAAACEAF5f/tN0AAAAL&#10;AQAADwAAAAAAAAAAAAAAAAAqBAAAZHJzL2Rvd25yZXYueG1sUEsFBgAAAAAEAAQA8wAAADQFAAAA&#10;AA==&#10;" strokecolor="#4579b8 [3044]">
                      <v:stroke endarrow="open"/>
                    </v:shape>
                  </w:pict>
                </mc:Fallback>
              </mc:AlternateContent>
            </w:r>
          </w:p>
        </w:tc>
        <w:tc>
          <w:tcPr>
            <w:tcW w:w="3204" w:type="dxa"/>
          </w:tcPr>
          <w:p w14:paraId="5E56A46D" w14:textId="1DF29360" w:rsidR="003D3BD2" w:rsidRDefault="006C1505" w:rsidP="003D3BD2">
            <w:pPr>
              <w:tabs>
                <w:tab w:val="left" w:pos="5369"/>
              </w:tabs>
            </w:pPr>
            <w:r>
              <w:rPr>
                <w:noProof/>
              </w:rPr>
              <mc:AlternateContent>
                <mc:Choice Requires="wps">
                  <w:drawing>
                    <wp:anchor distT="0" distB="0" distL="114300" distR="114300" simplePos="0" relativeHeight="251689984" behindDoc="0" locked="0" layoutInCell="1" allowOverlap="1" wp14:anchorId="7744DEF7" wp14:editId="6D98F4A7">
                      <wp:simplePos x="0" y="0"/>
                      <wp:positionH relativeFrom="column">
                        <wp:posOffset>962660</wp:posOffset>
                      </wp:positionH>
                      <wp:positionV relativeFrom="paragraph">
                        <wp:posOffset>2643999</wp:posOffset>
                      </wp:positionV>
                      <wp:extent cx="0" cy="282363"/>
                      <wp:effectExtent l="95250" t="0" r="57150" b="60960"/>
                      <wp:wrapNone/>
                      <wp:docPr id="20" name="Straight Arrow Connector 20"/>
                      <wp:cNvGraphicFramePr/>
                      <a:graphic xmlns:a="http://schemas.openxmlformats.org/drawingml/2006/main">
                        <a:graphicData uri="http://schemas.microsoft.com/office/word/2010/wordprocessingShape">
                          <wps:wsp>
                            <wps:cNvCnPr/>
                            <wps:spPr>
                              <a:xfrm>
                                <a:off x="0" y="0"/>
                                <a:ext cx="0" cy="28236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2E72D41" id="Straight Arrow Connector 20" o:spid="_x0000_s1026" type="#_x0000_t32" style="position:absolute;margin-left:75.8pt;margin-top:208.2pt;width:0;height:22.25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B+LzwEAAP4DAAAOAAAAZHJzL2Uyb0RvYy54bWysU9uO0zAQfUfiHyy/06RZabWqmq5QF3hB&#10;ULHsB3idcWPJN41Nk/w9YyfNIkBIIF4msT1n5pzj8f5+tIZdAKP2ruXbTc0ZOOk77c4tf/r6/s0d&#10;ZzEJ1wnjHbR8gsjvD69f7Yewg8b33nSAjIq4uBtCy/uUwq6qouzBirjxARwdKo9WJFriuepQDFTd&#10;mqqp69tq8NgF9BJipN2H+ZAfSn2lQKbPSkVIzLScuKUSscTnHKvDXuzOKEKv5UJD/AMLK7Sjpmup&#10;B5EE+4b6l1JWS/TRq7SR3lZeKS2haCA12/onNY+9CFC0kDkxrDbF/1dWfrqckOmu5Q3Z44SlO3pM&#10;KPS5T+wtoh/Y0TtHPnpklEJ+DSHuCHZ0J1xWMZwwix8V2vwlWWwsHk+rxzAmJudNSbvNXXNze5PL&#10;VS+4gDF9AG9Z/ml5XHisBLbFYnH5GNMMvAJyU+NyTEKbd65jaQqkRGQBS5N8XmXuM9vylyYDM/YL&#10;KHKB+M09yvzB0SC7CJocISW4tF0rUXaGKW3MCqwLuT8Cl/wMhTKbfwNeEaWzd2kFW+08/q57Gq+U&#10;1Zx/dWDWnS149t1U7rFYQ0NWLmR5EHmKf1wX+MuzPXwHAAD//wMAUEsDBBQABgAIAAAAIQDm89/x&#10;3QAAAAsBAAAPAAAAZHJzL2Rvd25yZXYueG1sTI/BTsMwEETvSP0Haytxo05QsWiIUyEqLlwKpeLs&#10;xts4Il5HsdsEvp4tFzjO7NPsTLmefCfOOMQ2kIZ8kYFAqoNtqdGwf3++uQcRkyFrukCo4QsjrKvZ&#10;VWkKG0Z6w/MuNYJDKBZGg0upL6SMtUNv4iL0SHw7hsGbxHJopB3MyOG+k7dZpqQ3LfEHZ3p8clh/&#10;7k5ewyq+uhTdB26O21xtv02zedmPWl/Pp8cHEAmn9AfDpT5Xh4o7HcKJbBQd67tcMaphmasliAvx&#10;6xzYUdkKZFXK/xuqHwAAAP//AwBQSwECLQAUAAYACAAAACEAtoM4kv4AAADhAQAAEwAAAAAAAAAA&#10;AAAAAAAAAAAAW0NvbnRlbnRfVHlwZXNdLnhtbFBLAQItABQABgAIAAAAIQA4/SH/1gAAAJQBAAAL&#10;AAAAAAAAAAAAAAAAAC8BAABfcmVscy8ucmVsc1BLAQItABQABgAIAAAAIQDQTB+LzwEAAP4DAAAO&#10;AAAAAAAAAAAAAAAAAC4CAABkcnMvZTJvRG9jLnhtbFBLAQItABQABgAIAAAAIQDm89/x3QAAAAsB&#10;AAAPAAAAAAAAAAAAAAAAACkEAABkcnMvZG93bnJldi54bWxQSwUGAAAAAAQABADzAAAAMwUAAAAA&#10;" strokecolor="#4579b8 [3044]">
                      <v:stroke endarrow="open"/>
                    </v:shape>
                  </w:pict>
                </mc:Fallback>
              </mc:AlternateContent>
            </w:r>
            <w:r w:rsidR="00AA3E21">
              <w:rPr>
                <w:noProof/>
              </w:rPr>
              <mc:AlternateContent>
                <mc:Choice Requires="wps">
                  <w:drawing>
                    <wp:anchor distT="0" distB="0" distL="114300" distR="114300" simplePos="0" relativeHeight="251677696" behindDoc="0" locked="0" layoutInCell="1" allowOverlap="1" wp14:anchorId="1C529472" wp14:editId="1FEE937F">
                      <wp:simplePos x="0" y="0"/>
                      <wp:positionH relativeFrom="column">
                        <wp:posOffset>960120</wp:posOffset>
                      </wp:positionH>
                      <wp:positionV relativeFrom="paragraph">
                        <wp:posOffset>1453515</wp:posOffset>
                      </wp:positionV>
                      <wp:extent cx="1139825" cy="0"/>
                      <wp:effectExtent l="38100" t="76200" r="0" b="114300"/>
                      <wp:wrapNone/>
                      <wp:docPr id="14" name="Straight Arrow Connector 14"/>
                      <wp:cNvGraphicFramePr/>
                      <a:graphic xmlns:a="http://schemas.openxmlformats.org/drawingml/2006/main">
                        <a:graphicData uri="http://schemas.microsoft.com/office/word/2010/wordprocessingShape">
                          <wps:wsp>
                            <wps:cNvCnPr/>
                            <wps:spPr>
                              <a:xfrm flipH="1">
                                <a:off x="0" y="0"/>
                                <a:ext cx="113982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411402" id="Straight Arrow Connector 14" o:spid="_x0000_s1026" type="#_x0000_t32" style="position:absolute;margin-left:75.6pt;margin-top:114.45pt;width:89.75pt;height:0;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aJt1wEAAAkEAAAOAAAAZHJzL2Uyb0RvYy54bWysU9uO0zAUfEfiHyy/0yTloiVqukJdLg8I&#10;KhY+wOvYjSXbxzo2Tfr3HDtpQICEQLxYvpwZz4yPd7eTs+ysMBrwHW82NWfKS+iNP3X8y+c3T244&#10;i0n4XljwquMXFfnt/vGj3RhatYUBbK+QEYmP7Rg6PqQU2qqKclBOxA0E5elQAzqRaImnqkcxEruz&#10;1bauX1QjYB8QpIqRdu/mQ74v/FormT5qHVVituOkLZURy/iQx2q/E+0JRRiMXGSIf1DhhPF06Up1&#10;J5JgX9H8QuWMRIig00aCq0BrI1XxQG6a+ic394MIqnihcGJYY4r/j1Z+OB+RmZ7e7hlnXjh6o/uE&#10;wpyGxF4hwsgO4D3lCMiohPIaQ2wJdvBHXFYxHDGbnzQ6pq0J74iuxEEG2VTSvqxpqykxSZtN8/Tl&#10;zfY5Z/J6Vs0UmSpgTG8VOJYnHY+LpFXLTC/O72MiEQS8AjLY+jwmYexr37N0CWRKZC9ZPtXm8yrb&#10;mIWXWbpYNWM/KU2BZIHFQmlFdbDIzoKaSEipfGpWJqrOMG2sXYH1n4FLfYaq0qZ/A14R5WbwaQU7&#10;4wF/d3uarpL1XH9NYPadI3iA/lKetERD/VayWv5Gbugf1wX+/QfvvwEAAP//AwBQSwMEFAAGAAgA&#10;AAAhAMGYRuvdAAAACwEAAA8AAABkcnMvZG93bnJldi54bWxMj9FOwzAMRd+R+IfISLyxdJ3YSmk6&#10;lQkQ0p4ofEDWmLZa4lRNtnZ/j5GQ4PHaR9fHxXZ2VpxxDL0nBctFAgKp8aanVsHnx8tdBiJETUZb&#10;T6jgggG25fVVoXPjJ3rHcx1bwSUUcq2gi3HIpQxNh06HhR+QePflR6cjx7GVZtQTlzsr0yRZS6d7&#10;4gudHnDXYXOsT05Blck9HS+7TajfmrWx0/z8Wj0pdXszV48gIs7xD4YffVaHkp0O/kQmCMv5fpky&#10;qiBNswcQTKxWyQbE4Xciy0L+/6H8BgAA//8DAFBLAQItABQABgAIAAAAIQC2gziS/gAAAOEBAAAT&#10;AAAAAAAAAAAAAAAAAAAAAABbQ29udGVudF9UeXBlc10ueG1sUEsBAi0AFAAGAAgAAAAhADj9If/W&#10;AAAAlAEAAAsAAAAAAAAAAAAAAAAALwEAAF9yZWxzLy5yZWxzUEsBAi0AFAAGAAgAAAAhAOKtom3X&#10;AQAACQQAAA4AAAAAAAAAAAAAAAAALgIAAGRycy9lMm9Eb2MueG1sUEsBAi0AFAAGAAgAAAAhAMGY&#10;RuvdAAAACwEAAA8AAAAAAAAAAAAAAAAAMQQAAGRycy9kb3ducmV2LnhtbFBLBQYAAAAABAAEAPMA&#10;AAA7BQAAAAA=&#10;" strokecolor="#4579b8 [3044]">
                      <v:stroke endarrow="open"/>
                    </v:shape>
                  </w:pict>
                </mc:Fallback>
              </mc:AlternateContent>
            </w:r>
            <w:r w:rsidR="00AA3E21">
              <w:rPr>
                <w:noProof/>
              </w:rPr>
              <mc:AlternateContent>
                <mc:Choice Requires="wps">
                  <w:drawing>
                    <wp:anchor distT="0" distB="0" distL="114300" distR="114300" simplePos="0" relativeHeight="251679744" behindDoc="0" locked="0" layoutInCell="1" allowOverlap="1" wp14:anchorId="1F10C6BF" wp14:editId="1E9D271C">
                      <wp:simplePos x="0" y="0"/>
                      <wp:positionH relativeFrom="column">
                        <wp:posOffset>960473</wp:posOffset>
                      </wp:positionH>
                      <wp:positionV relativeFrom="paragraph">
                        <wp:posOffset>1453727</wp:posOffset>
                      </wp:positionV>
                      <wp:extent cx="0" cy="665762"/>
                      <wp:effectExtent l="76200" t="0" r="95250" b="58420"/>
                      <wp:wrapNone/>
                      <wp:docPr id="15" name="Straight Arrow Connector 15"/>
                      <wp:cNvGraphicFramePr/>
                      <a:graphic xmlns:a="http://schemas.openxmlformats.org/drawingml/2006/main">
                        <a:graphicData uri="http://schemas.microsoft.com/office/word/2010/wordprocessingShape">
                          <wps:wsp>
                            <wps:cNvCnPr/>
                            <wps:spPr>
                              <a:xfrm>
                                <a:off x="0" y="0"/>
                                <a:ext cx="0" cy="66576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6C7442CB" id="Straight Arrow Connector 15" o:spid="_x0000_s1026" type="#_x0000_t32" style="position:absolute;margin-left:75.65pt;margin-top:114.45pt;width:0;height:52.4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2HmzwEAAP4DAAAOAAAAZHJzL2Uyb0RvYy54bWysU9uO0zAQfUfiHyy/07SVtqCo6Qp1gRcE&#10;Fbt8gNexG0u+aTw0yd8zdtIsAoTEal8m8eXMnHNmvL8dnGUXBckE3/DNas2Z8jK0xp8b/v3h45t3&#10;nCUUvhU2eNXwUSV+e3j9at/HWm1DF2yrgFESn+o+NrxDjHVVJdkpJ9IqROXpUAdwAmkJ56oF0VN2&#10;Z6vter2r+gBthCBVSrR7Nx3yQ8mvtZL4VeukkNmGEzcsEUp8zLE67EV9BhE7I2ca4hksnDCeii6p&#10;7gQK9gPMH6mckRBS0LiSwVVBayNV0UBqNuvf1Nx3IqqihcxJcbEpvVxa+eVyAmZa6t0NZ1446tE9&#10;gjDnDtl7gNCzY/CefAzA6Ar51cdUE+zoTzCvUjxBFj9ocPlLsthQPB4Xj9WATE6bknZ3u5u3u21O&#10;Vz3hIiT8pIJj+afhaeaxENgUi8Xlc8IJeAXkotbniMLYD75lOEZSIrKAuUg+rzL3iW35w9GqCftN&#10;aXKB+E01yvypowV2ETQ5QkrlcbNkotsZpo21C3BdyP0TON/PUFVm83/AC6JUDh4XsDM+wN+q43Cl&#10;rKf7Vwcm3dmCx9COpY/FGhqy0pD5QeQp/nVd4E/P9vATAAD//wMAUEsDBBQABgAIAAAAIQBFgFvm&#10;3gAAAAsBAAAPAAAAZHJzL2Rvd25yZXYueG1sTI9NT8MwDIbvSPyHyEjcWPohxlaaToiJC5exMXH2&#10;Gq+paJyqydbCryfjAsfXfvT6cbmabCfONPjWsYJ0loAgrp1uuVGwf3+5W4DwAVlj55gUfJGHVXV9&#10;VWKh3chbOu9CI2IJ+wIVmBD6QkpfG7LoZ64njrujGyyGGIdG6gHHWG47mSXJXFpsOV4w2NOzofpz&#10;d7IKlv7NBG8+aH3cpPPNNzbr1/2o1O3N9PQIItAU/mC46Ed1qKLTwZ1Ye9HFfJ/mEVWQZYsliAvx&#10;OzkoyPP8AWRVyv8/VD8AAAD//wMAUEsBAi0AFAAGAAgAAAAhALaDOJL+AAAA4QEAABMAAAAAAAAA&#10;AAAAAAAAAAAAAFtDb250ZW50X1R5cGVzXS54bWxQSwECLQAUAAYACAAAACEAOP0h/9YAAACUAQAA&#10;CwAAAAAAAAAAAAAAAAAvAQAAX3JlbHMvLnJlbHNQSwECLQAUAAYACAAAACEAsQNh5s8BAAD+AwAA&#10;DgAAAAAAAAAAAAAAAAAuAgAAZHJzL2Uyb0RvYy54bWxQSwECLQAUAAYACAAAACEARYBb5t4AAAAL&#10;AQAADwAAAAAAAAAAAAAAAAApBAAAZHJzL2Rvd25yZXYueG1sUEsFBgAAAAAEAAQA8wAAADQFAAAA&#10;AA==&#10;" strokecolor="#4579b8 [3044]">
                      <v:stroke endarrow="open"/>
                    </v:shape>
                  </w:pict>
                </mc:Fallback>
              </mc:AlternateContent>
            </w:r>
          </w:p>
        </w:tc>
        <w:tc>
          <w:tcPr>
            <w:tcW w:w="3204" w:type="dxa"/>
          </w:tcPr>
          <w:p w14:paraId="3CEEC1F1" w14:textId="5AF86B56" w:rsidR="003D3BD2" w:rsidRDefault="003D3BD2" w:rsidP="003D3BD2">
            <w:pPr>
              <w:tabs>
                <w:tab w:val="left" w:pos="5369"/>
              </w:tabs>
            </w:pPr>
          </w:p>
        </w:tc>
      </w:tr>
    </w:tbl>
    <w:p w14:paraId="2867827F" w14:textId="4EDFEBDE" w:rsidR="003D34D8" w:rsidRDefault="003D34D8" w:rsidP="003D3BD2">
      <w:pPr>
        <w:tabs>
          <w:tab w:val="left" w:pos="5369"/>
        </w:tabs>
      </w:pPr>
    </w:p>
    <w:p w14:paraId="128E2EF4" w14:textId="39CF0E4D" w:rsidR="007406CC" w:rsidRDefault="005874EF" w:rsidP="007406CC">
      <w:pPr>
        <w:ind w:firstLine="720"/>
        <w:jc w:val="center"/>
      </w:pPr>
      <w:r>
        <w:rPr>
          <w:b/>
        </w:rPr>
        <w:lastRenderedPageBreak/>
        <w:t xml:space="preserve">Interface Screen Layouts </w:t>
      </w:r>
    </w:p>
    <w:p w14:paraId="3F5D3604" w14:textId="2C813FCC" w:rsidR="0010048B" w:rsidRDefault="005874EF" w:rsidP="003D3BD2">
      <w:pPr>
        <w:tabs>
          <w:tab w:val="left" w:pos="5369"/>
        </w:tabs>
      </w:pPr>
      <w:r>
        <w:rPr>
          <w:noProof/>
        </w:rPr>
        <w:drawing>
          <wp:inline distT="0" distB="0" distL="0" distR="0" wp14:anchorId="757945A8" wp14:editId="248DD54A">
            <wp:extent cx="6423378" cy="3793067"/>
            <wp:effectExtent l="19050" t="19050" r="15875" b="171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6428916" cy="3796337"/>
                    </a:xfrm>
                    <a:prstGeom prst="rect">
                      <a:avLst/>
                    </a:prstGeom>
                    <a:ln>
                      <a:solidFill>
                        <a:prstClr val="black"/>
                      </a:solidFill>
                    </a:ln>
                  </pic:spPr>
                </pic:pic>
              </a:graphicData>
            </a:graphic>
          </wp:inline>
        </w:drawing>
      </w:r>
    </w:p>
    <w:p w14:paraId="75EDFABC" w14:textId="25C37BC1" w:rsidR="00576762" w:rsidRDefault="00576762" w:rsidP="003D3BD2">
      <w:pPr>
        <w:tabs>
          <w:tab w:val="left" w:pos="5369"/>
        </w:tabs>
      </w:pPr>
      <w:r>
        <w:rPr>
          <w:noProof/>
        </w:rPr>
        <w:drawing>
          <wp:inline distT="0" distB="0" distL="0" distR="0" wp14:anchorId="5F4812BC" wp14:editId="2BC8A031">
            <wp:extent cx="6400800" cy="3623733"/>
            <wp:effectExtent l="19050" t="19050" r="19050" b="152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6450521" cy="3651882"/>
                    </a:xfrm>
                    <a:prstGeom prst="rect">
                      <a:avLst/>
                    </a:prstGeom>
                    <a:ln>
                      <a:solidFill>
                        <a:prstClr val="black"/>
                      </a:solidFill>
                    </a:ln>
                  </pic:spPr>
                </pic:pic>
              </a:graphicData>
            </a:graphic>
          </wp:inline>
        </w:drawing>
      </w:r>
    </w:p>
    <w:p w14:paraId="576F6E5C" w14:textId="1A6F52B3" w:rsidR="0010048B" w:rsidRDefault="003A5B8E" w:rsidP="00576762">
      <w:pPr>
        <w:tabs>
          <w:tab w:val="left" w:pos="2418"/>
        </w:tabs>
      </w:pPr>
      <w:r>
        <w:rPr>
          <w:noProof/>
        </w:rPr>
        <w:lastRenderedPageBreak/>
        <w:drawing>
          <wp:inline distT="0" distB="0" distL="0" distR="0" wp14:anchorId="3BC462A3" wp14:editId="12E7CD58">
            <wp:extent cx="6197600" cy="3747911"/>
            <wp:effectExtent l="19050" t="19050" r="12700" b="2413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6201150" cy="3750058"/>
                    </a:xfrm>
                    <a:prstGeom prst="rect">
                      <a:avLst/>
                    </a:prstGeom>
                    <a:ln>
                      <a:solidFill>
                        <a:prstClr val="black"/>
                      </a:solidFill>
                    </a:ln>
                  </pic:spPr>
                </pic:pic>
              </a:graphicData>
            </a:graphic>
          </wp:inline>
        </w:drawing>
      </w:r>
    </w:p>
    <w:p w14:paraId="7A766EE6" w14:textId="77777777" w:rsidR="00E07833" w:rsidRDefault="00E07833" w:rsidP="00E07833">
      <w:pPr>
        <w:ind w:firstLine="720"/>
        <w:jc w:val="center"/>
        <w:rPr>
          <w:b/>
        </w:rPr>
      </w:pPr>
    </w:p>
    <w:p w14:paraId="779DC408" w14:textId="395FC1EA" w:rsidR="00E07833" w:rsidRDefault="00240D4D" w:rsidP="00E07833">
      <w:pPr>
        <w:ind w:firstLine="720"/>
        <w:jc w:val="center"/>
      </w:pPr>
      <w:r>
        <w:rPr>
          <w:b/>
        </w:rPr>
        <w:t xml:space="preserve">Recommendation to Ensure Security </w:t>
      </w:r>
    </w:p>
    <w:p w14:paraId="51999286" w14:textId="74EF9F2C" w:rsidR="00576762" w:rsidRDefault="00240D4D" w:rsidP="00240D4D">
      <w:r>
        <w:tab/>
        <w:t xml:space="preserve">Analytics and cloud services underpin several services, including Gmail, Skype, and others. As emerging technologies in the </w:t>
      </w:r>
      <w:r w:rsidR="003E72BF">
        <w:t>world today, these services are also essential</w:t>
      </w:r>
      <w:r>
        <w:t xml:space="preserve"> in </w:t>
      </w:r>
      <w:r w:rsidR="003E72BF">
        <w:t>easing</w:t>
      </w:r>
      <w:r>
        <w:t xml:space="preserve"> almost all business operations. </w:t>
      </w:r>
      <w:r w:rsidR="003E72BF">
        <w:t>Moreover, they also assist in giving businesses competitive edges, and therefore, helping them to</w:t>
      </w:r>
      <w:r w:rsidR="00F13273">
        <w:t xml:space="preserve"> </w:t>
      </w:r>
      <w:r w:rsidR="003E72BF">
        <w:t>operate in their given industries</w:t>
      </w:r>
      <w:r w:rsidR="00F13273">
        <w:t xml:space="preserve"> successfully</w:t>
      </w:r>
      <w:r w:rsidR="003E72BF">
        <w:t xml:space="preserve">. </w:t>
      </w:r>
      <w:r w:rsidR="00215D9B">
        <w:t xml:space="preserve">One of the </w:t>
      </w:r>
      <w:r w:rsidR="00A816CA">
        <w:t>advantages</w:t>
      </w:r>
      <w:r w:rsidR="00215D9B">
        <w:t xml:space="preserve"> </w:t>
      </w:r>
      <w:bookmarkStart w:id="0" w:name="_GoBack"/>
      <w:bookmarkEnd w:id="0"/>
      <w:r w:rsidR="00215D9B">
        <w:t xml:space="preserve">of these services is cost efficiency, which is the </w:t>
      </w:r>
      <w:r w:rsidR="00F13273">
        <w:t>most significant</w:t>
      </w:r>
      <w:r w:rsidR="00215D9B">
        <w:t xml:space="preserve"> reason why companies shift to cloud services. In essence, migration to cloud services is comparatively cheaper, fast, and </w:t>
      </w:r>
      <w:r w:rsidR="001317AA">
        <w:t>efficient when compared to on-the- premise technologies</w:t>
      </w:r>
      <w:r w:rsidR="00074F6B">
        <w:t xml:space="preserve"> (</w:t>
      </w:r>
      <w:r w:rsidR="00074F6B">
        <w:rPr>
          <w:shd w:val="clear" w:color="auto" w:fill="FFFFFF"/>
        </w:rPr>
        <w:t>Talia, 2013)</w:t>
      </w:r>
      <w:r w:rsidR="001317AA">
        <w:t xml:space="preserve">. Today, firms do not need to store their information in disks as cloud services provide the most secure and huge </w:t>
      </w:r>
      <w:r w:rsidR="00431A8C">
        <w:t>storing</w:t>
      </w:r>
      <w:r w:rsidR="001317AA">
        <w:t xml:space="preserve"> capacities, helping to save money, time, and other resources. </w:t>
      </w:r>
      <w:r w:rsidR="00431A8C">
        <w:t xml:space="preserve">The </w:t>
      </w:r>
      <w:r w:rsidR="00F13273">
        <w:t>additional</w:t>
      </w:r>
      <w:r w:rsidR="00431A8C">
        <w:t xml:space="preserve"> advantage is high speed, where </w:t>
      </w:r>
      <w:r w:rsidR="00241AFE">
        <w:t>cloud services</w:t>
      </w:r>
      <w:r w:rsidR="00431A8C">
        <w:t xml:space="preserve"> allow companies to deploy the service quicker and </w:t>
      </w:r>
      <w:r w:rsidR="00431A8C">
        <w:lastRenderedPageBreak/>
        <w:t xml:space="preserve">using fewer clicks. This advantage lets firms achieve the required resources for their systems in minutes. </w:t>
      </w:r>
      <w:r w:rsidR="00241AFE">
        <w:t xml:space="preserve">However, in efforts for businesses to maintain these advantages, it is recommended that </w:t>
      </w:r>
      <w:r w:rsidR="00193DAD">
        <w:t>they protect their cloud applications, connections, as well as access. In particular, the use of programs such as cloud-flare is important in accelerating and protecting companies’</w:t>
      </w:r>
      <w:r w:rsidR="00397835">
        <w:t xml:space="preserve"> cloud applications. </w:t>
      </w:r>
    </w:p>
    <w:p w14:paraId="62EE7B65" w14:textId="77777777" w:rsidR="00397835" w:rsidRDefault="00397835" w:rsidP="00240D4D"/>
    <w:p w14:paraId="7200AFA6" w14:textId="77777777" w:rsidR="00397835" w:rsidRDefault="00397835" w:rsidP="00240D4D"/>
    <w:p w14:paraId="1F5F6AF8" w14:textId="77777777" w:rsidR="00397835" w:rsidRDefault="00397835" w:rsidP="00240D4D"/>
    <w:p w14:paraId="2A9762B8" w14:textId="77777777" w:rsidR="00397835" w:rsidRDefault="00397835" w:rsidP="00240D4D"/>
    <w:p w14:paraId="0CB2F048" w14:textId="77777777" w:rsidR="00397835" w:rsidRDefault="00397835" w:rsidP="00240D4D"/>
    <w:p w14:paraId="47B8BFEA" w14:textId="77777777" w:rsidR="00397835" w:rsidRDefault="00397835" w:rsidP="00240D4D"/>
    <w:p w14:paraId="15A751F9" w14:textId="77777777" w:rsidR="00397835" w:rsidRDefault="00397835" w:rsidP="00240D4D"/>
    <w:p w14:paraId="4F006864" w14:textId="77777777" w:rsidR="00397835" w:rsidRDefault="00397835" w:rsidP="00240D4D"/>
    <w:p w14:paraId="5DB1A13D" w14:textId="77777777" w:rsidR="00397835" w:rsidRDefault="00397835" w:rsidP="00240D4D"/>
    <w:p w14:paraId="028383FF" w14:textId="77777777" w:rsidR="00397835" w:rsidRDefault="00397835" w:rsidP="00240D4D"/>
    <w:p w14:paraId="0A6B7128" w14:textId="77777777" w:rsidR="00397835" w:rsidRDefault="00397835" w:rsidP="00240D4D"/>
    <w:p w14:paraId="56E0C2C1" w14:textId="77777777" w:rsidR="00397835" w:rsidRDefault="00397835" w:rsidP="00240D4D"/>
    <w:p w14:paraId="079C51EE" w14:textId="77777777" w:rsidR="00397835" w:rsidRDefault="00397835" w:rsidP="00240D4D"/>
    <w:p w14:paraId="12FFCA44" w14:textId="77777777" w:rsidR="00397835" w:rsidRDefault="00397835" w:rsidP="00240D4D"/>
    <w:p w14:paraId="79FF4C05" w14:textId="77777777" w:rsidR="00397835" w:rsidRDefault="00397835" w:rsidP="00240D4D"/>
    <w:p w14:paraId="52145A4B" w14:textId="77777777" w:rsidR="00397835" w:rsidRDefault="00397835" w:rsidP="00240D4D"/>
    <w:p w14:paraId="71D8E076" w14:textId="77777777" w:rsidR="00397835" w:rsidRDefault="00397835" w:rsidP="00240D4D"/>
    <w:p w14:paraId="2827FA51" w14:textId="77777777" w:rsidR="00397835" w:rsidRDefault="00397835" w:rsidP="00240D4D"/>
    <w:p w14:paraId="20BABB09" w14:textId="77777777" w:rsidR="00397835" w:rsidRDefault="00397835" w:rsidP="00240D4D"/>
    <w:p w14:paraId="36A6184B" w14:textId="60E015F4" w:rsidR="00397835" w:rsidRDefault="00397835" w:rsidP="00397835">
      <w:pPr>
        <w:jc w:val="center"/>
      </w:pPr>
      <w:r>
        <w:t>References</w:t>
      </w:r>
    </w:p>
    <w:p w14:paraId="2695698A" w14:textId="62857293" w:rsidR="00074F6B" w:rsidRDefault="00074F6B" w:rsidP="00074F6B">
      <w:pPr>
        <w:ind w:left="720" w:hanging="720"/>
      </w:pPr>
      <w:r>
        <w:rPr>
          <w:shd w:val="clear" w:color="auto" w:fill="FFFFFF"/>
        </w:rPr>
        <w:t>Gupta, R.,</w:t>
      </w:r>
      <w:r w:rsidR="005D7438">
        <w:rPr>
          <w:shd w:val="clear" w:color="auto" w:fill="FFFFFF"/>
        </w:rPr>
        <w:t xml:space="preserve"> Gupta, H., &amp; Mohania, M. (2012</w:t>
      </w:r>
      <w:r>
        <w:rPr>
          <w:shd w:val="clear" w:color="auto" w:fill="FFFFFF"/>
        </w:rPr>
        <w:t xml:space="preserve">). Cloud computing and big data analytics: what is new from databases </w:t>
      </w:r>
      <w:r w:rsidR="00A816CA">
        <w:rPr>
          <w:shd w:val="clear" w:color="auto" w:fill="FFFFFF"/>
        </w:rPr>
        <w:t>perspective?</w:t>
      </w:r>
      <w:r>
        <w:rPr>
          <w:shd w:val="clear" w:color="auto" w:fill="FFFFFF"/>
        </w:rPr>
        <w:t xml:space="preserve"> In </w:t>
      </w:r>
      <w:r>
        <w:rPr>
          <w:i/>
          <w:iCs/>
          <w:shd w:val="clear" w:color="auto" w:fill="FFFFFF"/>
        </w:rPr>
        <w:t>International Conference on Big Data Analytics</w:t>
      </w:r>
      <w:r>
        <w:rPr>
          <w:shd w:val="clear" w:color="auto" w:fill="FFFFFF"/>
        </w:rPr>
        <w:t> (pp. 42-61). Springer, Berlin, Heidelberg.</w:t>
      </w:r>
    </w:p>
    <w:p w14:paraId="1CFECECA" w14:textId="3937A3D8" w:rsidR="00397835" w:rsidRPr="00074F6B" w:rsidRDefault="00074F6B" w:rsidP="00074F6B">
      <w:pPr>
        <w:ind w:left="720" w:hanging="720"/>
        <w:rPr>
          <w:b/>
        </w:rPr>
      </w:pPr>
      <w:r>
        <w:rPr>
          <w:shd w:val="clear" w:color="auto" w:fill="FFFFFF"/>
        </w:rPr>
        <w:t>Talia, D. (2013). Clouds for scalable big data analytics. </w:t>
      </w:r>
      <w:r>
        <w:rPr>
          <w:i/>
          <w:iCs/>
          <w:shd w:val="clear" w:color="auto" w:fill="FFFFFF"/>
        </w:rPr>
        <w:t>Computer</w:t>
      </w:r>
      <w:r>
        <w:rPr>
          <w:shd w:val="clear" w:color="auto" w:fill="FFFFFF"/>
        </w:rPr>
        <w:t>, (5), 98-101.</w:t>
      </w:r>
    </w:p>
    <w:p w14:paraId="764FD12E" w14:textId="77777777" w:rsidR="00397835" w:rsidRDefault="00397835" w:rsidP="00074F6B">
      <w:pPr>
        <w:ind w:left="720" w:hanging="720"/>
      </w:pPr>
    </w:p>
    <w:p w14:paraId="6F18BB95" w14:textId="77777777" w:rsidR="00397835" w:rsidRDefault="00397835" w:rsidP="00074F6B">
      <w:pPr>
        <w:ind w:left="720" w:hanging="720"/>
      </w:pPr>
    </w:p>
    <w:p w14:paraId="22E1364C" w14:textId="77777777" w:rsidR="00397835" w:rsidRDefault="00397835" w:rsidP="00074F6B">
      <w:pPr>
        <w:ind w:left="720" w:hanging="720"/>
      </w:pPr>
    </w:p>
    <w:p w14:paraId="34ECBC21" w14:textId="77777777" w:rsidR="00397835" w:rsidRDefault="00397835" w:rsidP="00074F6B">
      <w:pPr>
        <w:ind w:left="720" w:hanging="720"/>
      </w:pPr>
    </w:p>
    <w:p w14:paraId="78FA1281" w14:textId="77777777" w:rsidR="00397835" w:rsidRDefault="00397835" w:rsidP="00240D4D"/>
    <w:p w14:paraId="2CA4DADF" w14:textId="77777777" w:rsidR="00397835" w:rsidRDefault="00397835" w:rsidP="00240D4D"/>
    <w:p w14:paraId="4B6D682A" w14:textId="77777777" w:rsidR="00397835" w:rsidRDefault="00397835" w:rsidP="00240D4D"/>
    <w:p w14:paraId="3F41F437" w14:textId="77777777" w:rsidR="00397835" w:rsidRDefault="00397835" w:rsidP="00240D4D"/>
    <w:p w14:paraId="6042BD77" w14:textId="77777777" w:rsidR="00397835" w:rsidRDefault="00397835" w:rsidP="00240D4D"/>
    <w:p w14:paraId="0B96ED6F" w14:textId="77777777" w:rsidR="00576762" w:rsidRPr="00576762" w:rsidRDefault="00576762" w:rsidP="00576762">
      <w:pPr>
        <w:tabs>
          <w:tab w:val="left" w:pos="2418"/>
        </w:tabs>
      </w:pPr>
    </w:p>
    <w:sectPr w:rsidR="00576762" w:rsidRPr="00576762" w:rsidSect="008976D4">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6FF665" w14:textId="77777777" w:rsidR="00D81871" w:rsidRDefault="00D81871">
      <w:pPr>
        <w:spacing w:line="240" w:lineRule="auto"/>
      </w:pPr>
      <w:r>
        <w:separator/>
      </w:r>
    </w:p>
  </w:endnote>
  <w:endnote w:type="continuationSeparator" w:id="0">
    <w:p w14:paraId="56072C77" w14:textId="77777777" w:rsidR="00D81871" w:rsidRDefault="00D8187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368A5F" w14:textId="77777777" w:rsidR="00D81871" w:rsidRDefault="00D81871">
      <w:pPr>
        <w:spacing w:line="240" w:lineRule="auto"/>
      </w:pPr>
      <w:r>
        <w:separator/>
      </w:r>
    </w:p>
  </w:footnote>
  <w:footnote w:type="continuationSeparator" w:id="0">
    <w:p w14:paraId="06DB1B82" w14:textId="77777777" w:rsidR="00D81871" w:rsidRDefault="00D8187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2BFDFC" w14:textId="0A3C86FB" w:rsidR="00631FE5" w:rsidRPr="00ED0961" w:rsidRDefault="00303A40" w:rsidP="00EB1F55">
    <w:pPr>
      <w:rPr>
        <w:color w:val="333333"/>
      </w:rPr>
    </w:pPr>
    <w:r>
      <w:t>PROJECT DELIVERABLE 4</w:t>
    </w:r>
    <w:r>
      <w:tab/>
    </w:r>
    <w:r>
      <w:tab/>
    </w:r>
    <w:r>
      <w:tab/>
    </w:r>
    <w:r>
      <w:tab/>
    </w:r>
    <w:r>
      <w:tab/>
    </w:r>
    <w:r>
      <w:tab/>
      <w:t xml:space="preserve">                                  </w:t>
    </w:r>
    <w:r w:rsidR="00631FE5" w:rsidRPr="00F455BB">
      <w:fldChar w:fldCharType="begin"/>
    </w:r>
    <w:r w:rsidR="00631FE5" w:rsidRPr="00F455BB">
      <w:instrText xml:space="preserve"> PAGE   \* MERGEFORMAT </w:instrText>
    </w:r>
    <w:r w:rsidR="00631FE5" w:rsidRPr="00F455BB">
      <w:fldChar w:fldCharType="separate"/>
    </w:r>
    <w:r w:rsidR="006136BC">
      <w:rPr>
        <w:noProof/>
      </w:rPr>
      <w:t>9</w:t>
    </w:r>
    <w:r w:rsidR="00631FE5" w:rsidRPr="00F455BB">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64A33" w14:textId="574EFD1C" w:rsidR="00631FE5" w:rsidRPr="00303A40" w:rsidRDefault="00631FE5" w:rsidP="00303A40">
    <w:r w:rsidRPr="004E02FD">
      <w:t xml:space="preserve"> </w:t>
    </w:r>
    <w:r w:rsidR="00303A40">
      <w:t>PROJECT DELIVERABLE 4</w:t>
    </w:r>
    <w:sdt>
      <w:sdtPr>
        <w:id w:val="1215546760"/>
        <w:docPartObj>
          <w:docPartGallery w:val="Page Numbers (Top of Page)"/>
          <w:docPartUnique/>
        </w:docPartObj>
      </w:sdtPr>
      <w:sdtEndPr>
        <w:rPr>
          <w:noProof/>
        </w:rPr>
      </w:sdtEndPr>
      <w:sdtContent>
        <w:r w:rsidR="006D5D31">
          <w:t xml:space="preserve"> </w:t>
        </w:r>
        <w:r w:rsidR="00303A40">
          <w:tab/>
        </w:r>
        <w:r w:rsidR="00303A40">
          <w:tab/>
        </w:r>
        <w:r w:rsidR="00303A40">
          <w:tab/>
          <w:t xml:space="preserve">                               </w:t>
        </w:r>
        <w:r w:rsidR="006D5D31">
          <w:t xml:space="preserve">                              </w:t>
        </w:r>
        <w:r w:rsidR="00303A40">
          <w:t xml:space="preserve">   </w:t>
        </w:r>
        <w:r>
          <w:fldChar w:fldCharType="begin"/>
        </w:r>
        <w:r>
          <w:instrText xml:space="preserve"> PAGE   \* MERGEFORMAT </w:instrText>
        </w:r>
        <w:r>
          <w:fldChar w:fldCharType="separate"/>
        </w:r>
        <w:r w:rsidR="006136BC">
          <w:rPr>
            <w:noProof/>
          </w:rPr>
          <w:t>1</w:t>
        </w:r>
        <w:r>
          <w:rPr>
            <w:noProof/>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24847"/>
    <w:multiLevelType w:val="hybridMultilevel"/>
    <w:tmpl w:val="3E00E1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5E3768"/>
    <w:multiLevelType w:val="hybridMultilevel"/>
    <w:tmpl w:val="7FCE6F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FF0927"/>
    <w:multiLevelType w:val="hybridMultilevel"/>
    <w:tmpl w:val="1ED8C6E6"/>
    <w:lvl w:ilvl="0" w:tplc="A4A61C7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362A1D"/>
    <w:multiLevelType w:val="hybridMultilevel"/>
    <w:tmpl w:val="A992BF28"/>
    <w:lvl w:ilvl="0" w:tplc="F36E885A">
      <w:start w:val="1"/>
      <w:numFmt w:val="bullet"/>
      <w:lvlText w:val="ж"/>
      <w:lvlJc w:val="left"/>
      <w:pPr>
        <w:ind w:left="810" w:hanging="360"/>
      </w:pPr>
      <w:rPr>
        <w:rFonts w:ascii="Corbel" w:hAnsi="Corbel" w:hint="default"/>
        <w:sz w:val="36"/>
        <w:szCs w:val="36"/>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 w15:restartNumberingAfterBreak="0">
    <w:nsid w:val="08683A40"/>
    <w:multiLevelType w:val="hybridMultilevel"/>
    <w:tmpl w:val="CA967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AF5BBA"/>
    <w:multiLevelType w:val="hybridMultilevel"/>
    <w:tmpl w:val="4D82D20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CD1EC2"/>
    <w:multiLevelType w:val="hybridMultilevel"/>
    <w:tmpl w:val="ECC6264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8147EB"/>
    <w:multiLevelType w:val="hybridMultilevel"/>
    <w:tmpl w:val="9014BCA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101C1F"/>
    <w:multiLevelType w:val="hybridMultilevel"/>
    <w:tmpl w:val="9230CD3E"/>
    <w:lvl w:ilvl="0" w:tplc="F36E885A">
      <w:start w:val="1"/>
      <w:numFmt w:val="bullet"/>
      <w:lvlText w:val="ж"/>
      <w:lvlJc w:val="left"/>
      <w:pPr>
        <w:ind w:left="720" w:hanging="360"/>
      </w:pPr>
      <w:rPr>
        <w:rFonts w:ascii="Corbel" w:hAnsi="Corbel" w:hint="default"/>
        <w:sz w:val="36"/>
        <w:szCs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824B8B"/>
    <w:multiLevelType w:val="hybridMultilevel"/>
    <w:tmpl w:val="53E04B5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897A4B"/>
    <w:multiLevelType w:val="hybridMultilevel"/>
    <w:tmpl w:val="A8EAA3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5D3C18"/>
    <w:multiLevelType w:val="hybridMultilevel"/>
    <w:tmpl w:val="62FE393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BC1FA1"/>
    <w:multiLevelType w:val="hybridMultilevel"/>
    <w:tmpl w:val="1E005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F86DA4"/>
    <w:multiLevelType w:val="hybridMultilevel"/>
    <w:tmpl w:val="0086841A"/>
    <w:lvl w:ilvl="0" w:tplc="BBDA186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8A53EE"/>
    <w:multiLevelType w:val="hybridMultilevel"/>
    <w:tmpl w:val="D1D6BFA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BD5338"/>
    <w:multiLevelType w:val="hybridMultilevel"/>
    <w:tmpl w:val="C7DCF1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9B7B92"/>
    <w:multiLevelType w:val="hybridMultilevel"/>
    <w:tmpl w:val="E7844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842693"/>
    <w:multiLevelType w:val="hybridMultilevel"/>
    <w:tmpl w:val="FBFA34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776A8A"/>
    <w:multiLevelType w:val="hybridMultilevel"/>
    <w:tmpl w:val="9BFCA2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B87490"/>
    <w:multiLevelType w:val="hybridMultilevel"/>
    <w:tmpl w:val="1E005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30414A"/>
    <w:multiLevelType w:val="hybridMultilevel"/>
    <w:tmpl w:val="CAB0697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7241F1"/>
    <w:multiLevelType w:val="hybridMultilevel"/>
    <w:tmpl w:val="1EE0DE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F85395"/>
    <w:multiLevelType w:val="hybridMultilevel"/>
    <w:tmpl w:val="4414331A"/>
    <w:lvl w:ilvl="0" w:tplc="C6240EEA">
      <w:start w:val="1"/>
      <w:numFmt w:val="lowerLetter"/>
      <w:lvlText w:val="%1."/>
      <w:lvlJc w:val="left"/>
      <w:pPr>
        <w:tabs>
          <w:tab w:val="num" w:pos="720"/>
        </w:tabs>
        <w:ind w:left="720" w:hanging="360"/>
      </w:pPr>
      <w:rPr>
        <w:rFonts w:ascii="Times New Roman" w:eastAsia="Times New Roman" w:hAnsi="Times New Roman" w:cs="Times New Roman"/>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3" w15:restartNumberingAfterBreak="0">
    <w:nsid w:val="520C6FDB"/>
    <w:multiLevelType w:val="hybridMultilevel"/>
    <w:tmpl w:val="042C67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A743AA"/>
    <w:multiLevelType w:val="hybridMultilevel"/>
    <w:tmpl w:val="3C1EA71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9D3353D"/>
    <w:multiLevelType w:val="hybridMultilevel"/>
    <w:tmpl w:val="5D1A1A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D0139E"/>
    <w:multiLevelType w:val="multilevel"/>
    <w:tmpl w:val="72CC70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EC903B1"/>
    <w:multiLevelType w:val="hybridMultilevel"/>
    <w:tmpl w:val="A9C8F1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5164AD"/>
    <w:multiLevelType w:val="hybridMultilevel"/>
    <w:tmpl w:val="1CC879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3C7C31"/>
    <w:multiLevelType w:val="hybridMultilevel"/>
    <w:tmpl w:val="D510527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690FAF"/>
    <w:multiLevelType w:val="hybridMultilevel"/>
    <w:tmpl w:val="DA6CDC0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FB21AA"/>
    <w:multiLevelType w:val="hybridMultilevel"/>
    <w:tmpl w:val="8362E76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BC47C86"/>
    <w:multiLevelType w:val="hybridMultilevel"/>
    <w:tmpl w:val="1E949EAA"/>
    <w:lvl w:ilvl="0" w:tplc="6D1C4054">
      <w:start w:val="1"/>
      <w:numFmt w:val="bullet"/>
      <w:lvlText w:val="ж"/>
      <w:lvlJc w:val="left"/>
      <w:pPr>
        <w:ind w:left="720" w:hanging="360"/>
      </w:pPr>
      <w:rPr>
        <w:rFonts w:ascii="Times New Roman" w:hAnsi="Times New Roman" w:cs="Times New Roman"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EB28E2"/>
    <w:multiLevelType w:val="hybridMultilevel"/>
    <w:tmpl w:val="51965B4E"/>
    <w:lvl w:ilvl="0" w:tplc="0409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5D40BF1"/>
    <w:multiLevelType w:val="hybridMultilevel"/>
    <w:tmpl w:val="92D2EB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94228C"/>
    <w:multiLevelType w:val="hybridMultilevel"/>
    <w:tmpl w:val="1A269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23"/>
  </w:num>
  <w:num w:numId="3">
    <w:abstractNumId w:val="34"/>
  </w:num>
  <w:num w:numId="4">
    <w:abstractNumId w:val="4"/>
  </w:num>
  <w:num w:numId="5">
    <w:abstractNumId w:val="14"/>
  </w:num>
  <w:num w:numId="6">
    <w:abstractNumId w:val="6"/>
  </w:num>
  <w:num w:numId="7">
    <w:abstractNumId w:val="27"/>
  </w:num>
  <w:num w:numId="8">
    <w:abstractNumId w:val="25"/>
  </w:num>
  <w:num w:numId="9">
    <w:abstractNumId w:val="31"/>
  </w:num>
  <w:num w:numId="10">
    <w:abstractNumId w:val="5"/>
  </w:num>
  <w:num w:numId="11">
    <w:abstractNumId w:val="17"/>
  </w:num>
  <w:num w:numId="12">
    <w:abstractNumId w:val="18"/>
  </w:num>
  <w:num w:numId="13">
    <w:abstractNumId w:val="29"/>
  </w:num>
  <w:num w:numId="14">
    <w:abstractNumId w:val="8"/>
  </w:num>
  <w:num w:numId="15">
    <w:abstractNumId w:val="9"/>
  </w:num>
  <w:num w:numId="16">
    <w:abstractNumId w:val="15"/>
  </w:num>
  <w:num w:numId="17">
    <w:abstractNumId w:val="3"/>
  </w:num>
  <w:num w:numId="18">
    <w:abstractNumId w:val="2"/>
  </w:num>
  <w:num w:numId="19">
    <w:abstractNumId w:val="13"/>
  </w:num>
  <w:num w:numId="20">
    <w:abstractNumId w:val="32"/>
  </w:num>
  <w:num w:numId="21">
    <w:abstractNumId w:val="19"/>
  </w:num>
  <w:num w:numId="22">
    <w:abstractNumId w:val="16"/>
  </w:num>
  <w:num w:numId="23">
    <w:abstractNumId w:val="12"/>
  </w:num>
  <w:num w:numId="24">
    <w:abstractNumId w:val="1"/>
  </w:num>
  <w:num w:numId="25">
    <w:abstractNumId w:val="28"/>
  </w:num>
  <w:num w:numId="26">
    <w:abstractNumId w:val="20"/>
  </w:num>
  <w:num w:numId="27">
    <w:abstractNumId w:val="30"/>
  </w:num>
  <w:num w:numId="28">
    <w:abstractNumId w:val="11"/>
  </w:num>
  <w:num w:numId="29">
    <w:abstractNumId w:val="10"/>
  </w:num>
  <w:num w:numId="30">
    <w:abstractNumId w:val="35"/>
  </w:num>
  <w:num w:numId="31">
    <w:abstractNumId w:val="26"/>
  </w:num>
  <w:num w:numId="3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4"/>
  </w:num>
  <w:num w:numId="34">
    <w:abstractNumId w:val="33"/>
  </w:num>
  <w:num w:numId="35">
    <w:abstractNumId w:val="0"/>
  </w:num>
  <w:num w:numId="3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2MDA2Mbc0NzAyMbRQ0lEKTi0uzszPAykwMa8FALdl0DMtAAAA"/>
  </w:docVars>
  <w:rsids>
    <w:rsidRoot w:val="00DD1B60"/>
    <w:rsid w:val="00001494"/>
    <w:rsid w:val="00003433"/>
    <w:rsid w:val="00003856"/>
    <w:rsid w:val="00003865"/>
    <w:rsid w:val="00004789"/>
    <w:rsid w:val="00004DBB"/>
    <w:rsid w:val="00004F91"/>
    <w:rsid w:val="0000521C"/>
    <w:rsid w:val="000053F5"/>
    <w:rsid w:val="00005FB9"/>
    <w:rsid w:val="00006B2A"/>
    <w:rsid w:val="00006C51"/>
    <w:rsid w:val="00012344"/>
    <w:rsid w:val="00012374"/>
    <w:rsid w:val="00012905"/>
    <w:rsid w:val="00012A03"/>
    <w:rsid w:val="000139DF"/>
    <w:rsid w:val="0001477F"/>
    <w:rsid w:val="00014F10"/>
    <w:rsid w:val="00015FA7"/>
    <w:rsid w:val="000167A4"/>
    <w:rsid w:val="0001694C"/>
    <w:rsid w:val="00017278"/>
    <w:rsid w:val="00017326"/>
    <w:rsid w:val="000178E8"/>
    <w:rsid w:val="00017953"/>
    <w:rsid w:val="00020727"/>
    <w:rsid w:val="00020952"/>
    <w:rsid w:val="000221FF"/>
    <w:rsid w:val="00022B97"/>
    <w:rsid w:val="00023773"/>
    <w:rsid w:val="00023A0A"/>
    <w:rsid w:val="00024049"/>
    <w:rsid w:val="00024E83"/>
    <w:rsid w:val="000253D7"/>
    <w:rsid w:val="00025A97"/>
    <w:rsid w:val="00025AA7"/>
    <w:rsid w:val="00026F43"/>
    <w:rsid w:val="00027ABF"/>
    <w:rsid w:val="00031367"/>
    <w:rsid w:val="00033335"/>
    <w:rsid w:val="000335CE"/>
    <w:rsid w:val="00033C89"/>
    <w:rsid w:val="00033D51"/>
    <w:rsid w:val="00033FF6"/>
    <w:rsid w:val="00035094"/>
    <w:rsid w:val="00035405"/>
    <w:rsid w:val="00035441"/>
    <w:rsid w:val="000364DB"/>
    <w:rsid w:val="00036B33"/>
    <w:rsid w:val="00037195"/>
    <w:rsid w:val="00037DCF"/>
    <w:rsid w:val="000401AB"/>
    <w:rsid w:val="00040873"/>
    <w:rsid w:val="0004189A"/>
    <w:rsid w:val="00041DA1"/>
    <w:rsid w:val="000424BF"/>
    <w:rsid w:val="00043800"/>
    <w:rsid w:val="000463CF"/>
    <w:rsid w:val="0004646D"/>
    <w:rsid w:val="00047483"/>
    <w:rsid w:val="000475B5"/>
    <w:rsid w:val="00047BC0"/>
    <w:rsid w:val="00050C6F"/>
    <w:rsid w:val="00051B20"/>
    <w:rsid w:val="00051BBE"/>
    <w:rsid w:val="00052989"/>
    <w:rsid w:val="00054C16"/>
    <w:rsid w:val="00054E4F"/>
    <w:rsid w:val="000551D5"/>
    <w:rsid w:val="0005582F"/>
    <w:rsid w:val="00055D0E"/>
    <w:rsid w:val="00055FF4"/>
    <w:rsid w:val="0005640C"/>
    <w:rsid w:val="00056975"/>
    <w:rsid w:val="000573CB"/>
    <w:rsid w:val="00057C70"/>
    <w:rsid w:val="0006020A"/>
    <w:rsid w:val="00061456"/>
    <w:rsid w:val="00061893"/>
    <w:rsid w:val="000618BE"/>
    <w:rsid w:val="000623C9"/>
    <w:rsid w:val="0006383F"/>
    <w:rsid w:val="00063A97"/>
    <w:rsid w:val="00064FAE"/>
    <w:rsid w:val="00065160"/>
    <w:rsid w:val="000658C6"/>
    <w:rsid w:val="00066E10"/>
    <w:rsid w:val="00066E1D"/>
    <w:rsid w:val="00067639"/>
    <w:rsid w:val="0006766C"/>
    <w:rsid w:val="00067945"/>
    <w:rsid w:val="00070753"/>
    <w:rsid w:val="00070969"/>
    <w:rsid w:val="00070993"/>
    <w:rsid w:val="00070E51"/>
    <w:rsid w:val="000724F7"/>
    <w:rsid w:val="000726B0"/>
    <w:rsid w:val="00072C11"/>
    <w:rsid w:val="00073425"/>
    <w:rsid w:val="00073D59"/>
    <w:rsid w:val="000740C7"/>
    <w:rsid w:val="000747D9"/>
    <w:rsid w:val="0007484E"/>
    <w:rsid w:val="00074F6B"/>
    <w:rsid w:val="00075AE3"/>
    <w:rsid w:val="00075E0C"/>
    <w:rsid w:val="00075FB9"/>
    <w:rsid w:val="00076FE6"/>
    <w:rsid w:val="0007702B"/>
    <w:rsid w:val="000775E9"/>
    <w:rsid w:val="00077A06"/>
    <w:rsid w:val="00077B97"/>
    <w:rsid w:val="00080559"/>
    <w:rsid w:val="000807F8"/>
    <w:rsid w:val="0008215B"/>
    <w:rsid w:val="00082387"/>
    <w:rsid w:val="00083E62"/>
    <w:rsid w:val="00083FB2"/>
    <w:rsid w:val="000844A2"/>
    <w:rsid w:val="00085983"/>
    <w:rsid w:val="00087492"/>
    <w:rsid w:val="0008771C"/>
    <w:rsid w:val="00087E5D"/>
    <w:rsid w:val="000904E2"/>
    <w:rsid w:val="00090C4B"/>
    <w:rsid w:val="00091F16"/>
    <w:rsid w:val="000922AC"/>
    <w:rsid w:val="00092653"/>
    <w:rsid w:val="00092676"/>
    <w:rsid w:val="000927F4"/>
    <w:rsid w:val="00094BC2"/>
    <w:rsid w:val="00095DF8"/>
    <w:rsid w:val="0009613A"/>
    <w:rsid w:val="000964D7"/>
    <w:rsid w:val="000965CB"/>
    <w:rsid w:val="00096C47"/>
    <w:rsid w:val="000A0529"/>
    <w:rsid w:val="000A0DA4"/>
    <w:rsid w:val="000A2063"/>
    <w:rsid w:val="000A3438"/>
    <w:rsid w:val="000A424A"/>
    <w:rsid w:val="000A45FC"/>
    <w:rsid w:val="000A4F18"/>
    <w:rsid w:val="000A5418"/>
    <w:rsid w:val="000A5438"/>
    <w:rsid w:val="000A59D8"/>
    <w:rsid w:val="000A6B4C"/>
    <w:rsid w:val="000A7963"/>
    <w:rsid w:val="000A7FA2"/>
    <w:rsid w:val="000B0D89"/>
    <w:rsid w:val="000B0F55"/>
    <w:rsid w:val="000B14D4"/>
    <w:rsid w:val="000B150E"/>
    <w:rsid w:val="000B2424"/>
    <w:rsid w:val="000B2ADA"/>
    <w:rsid w:val="000B369E"/>
    <w:rsid w:val="000B3952"/>
    <w:rsid w:val="000B43BF"/>
    <w:rsid w:val="000B5B8D"/>
    <w:rsid w:val="000B73B7"/>
    <w:rsid w:val="000B78C2"/>
    <w:rsid w:val="000B78E2"/>
    <w:rsid w:val="000C1C22"/>
    <w:rsid w:val="000C41F9"/>
    <w:rsid w:val="000C47BB"/>
    <w:rsid w:val="000C4CD9"/>
    <w:rsid w:val="000C63F3"/>
    <w:rsid w:val="000C648C"/>
    <w:rsid w:val="000C6548"/>
    <w:rsid w:val="000C6AE3"/>
    <w:rsid w:val="000C74AD"/>
    <w:rsid w:val="000C7AAD"/>
    <w:rsid w:val="000D0C78"/>
    <w:rsid w:val="000D18D5"/>
    <w:rsid w:val="000D2F92"/>
    <w:rsid w:val="000D334A"/>
    <w:rsid w:val="000D338E"/>
    <w:rsid w:val="000D35ED"/>
    <w:rsid w:val="000D3784"/>
    <w:rsid w:val="000D3D37"/>
    <w:rsid w:val="000D4031"/>
    <w:rsid w:val="000D42C3"/>
    <w:rsid w:val="000D5786"/>
    <w:rsid w:val="000D591C"/>
    <w:rsid w:val="000D6BE5"/>
    <w:rsid w:val="000D7B07"/>
    <w:rsid w:val="000E049B"/>
    <w:rsid w:val="000E0853"/>
    <w:rsid w:val="000E1999"/>
    <w:rsid w:val="000E1B45"/>
    <w:rsid w:val="000E1EAD"/>
    <w:rsid w:val="000E2808"/>
    <w:rsid w:val="000E2B05"/>
    <w:rsid w:val="000E2DEA"/>
    <w:rsid w:val="000E2EC1"/>
    <w:rsid w:val="000E3B73"/>
    <w:rsid w:val="000E40F1"/>
    <w:rsid w:val="000E524D"/>
    <w:rsid w:val="000E580D"/>
    <w:rsid w:val="000E5A4F"/>
    <w:rsid w:val="000E5F65"/>
    <w:rsid w:val="000E660E"/>
    <w:rsid w:val="000E6BD5"/>
    <w:rsid w:val="000E75D5"/>
    <w:rsid w:val="000F0183"/>
    <w:rsid w:val="000F0505"/>
    <w:rsid w:val="000F0E5B"/>
    <w:rsid w:val="000F172D"/>
    <w:rsid w:val="000F2472"/>
    <w:rsid w:val="000F2716"/>
    <w:rsid w:val="000F3246"/>
    <w:rsid w:val="000F35A5"/>
    <w:rsid w:val="000F38B1"/>
    <w:rsid w:val="000F3DF5"/>
    <w:rsid w:val="000F44D1"/>
    <w:rsid w:val="000F49F6"/>
    <w:rsid w:val="000F4AF8"/>
    <w:rsid w:val="000F4C5B"/>
    <w:rsid w:val="000F4FE5"/>
    <w:rsid w:val="000F504C"/>
    <w:rsid w:val="000F50A0"/>
    <w:rsid w:val="000F6082"/>
    <w:rsid w:val="000F6CBA"/>
    <w:rsid w:val="000F70CF"/>
    <w:rsid w:val="000F7E45"/>
    <w:rsid w:val="0010048B"/>
    <w:rsid w:val="001009EB"/>
    <w:rsid w:val="001012FE"/>
    <w:rsid w:val="00101ABD"/>
    <w:rsid w:val="00102979"/>
    <w:rsid w:val="00102B05"/>
    <w:rsid w:val="00105101"/>
    <w:rsid w:val="001061DF"/>
    <w:rsid w:val="00106E75"/>
    <w:rsid w:val="0010725B"/>
    <w:rsid w:val="00110D36"/>
    <w:rsid w:val="00110FD1"/>
    <w:rsid w:val="0011116C"/>
    <w:rsid w:val="0011152F"/>
    <w:rsid w:val="00111C34"/>
    <w:rsid w:val="00111EE7"/>
    <w:rsid w:val="001120D7"/>
    <w:rsid w:val="0011233A"/>
    <w:rsid w:val="001153D9"/>
    <w:rsid w:val="00115E9D"/>
    <w:rsid w:val="001160D7"/>
    <w:rsid w:val="001166B3"/>
    <w:rsid w:val="00116D36"/>
    <w:rsid w:val="001171AB"/>
    <w:rsid w:val="001208FD"/>
    <w:rsid w:val="0012119A"/>
    <w:rsid w:val="001217EB"/>
    <w:rsid w:val="001222B0"/>
    <w:rsid w:val="001222F5"/>
    <w:rsid w:val="001235E2"/>
    <w:rsid w:val="00124D0E"/>
    <w:rsid w:val="00124DC6"/>
    <w:rsid w:val="0012618F"/>
    <w:rsid w:val="001266C7"/>
    <w:rsid w:val="00126BC4"/>
    <w:rsid w:val="00126C6C"/>
    <w:rsid w:val="001271F7"/>
    <w:rsid w:val="0012749C"/>
    <w:rsid w:val="00127943"/>
    <w:rsid w:val="00130955"/>
    <w:rsid w:val="00130C5C"/>
    <w:rsid w:val="00130D40"/>
    <w:rsid w:val="001313E9"/>
    <w:rsid w:val="001317AA"/>
    <w:rsid w:val="00131C53"/>
    <w:rsid w:val="00132483"/>
    <w:rsid w:val="0013258A"/>
    <w:rsid w:val="001325B2"/>
    <w:rsid w:val="00133479"/>
    <w:rsid w:val="00133FE7"/>
    <w:rsid w:val="00135591"/>
    <w:rsid w:val="0013586B"/>
    <w:rsid w:val="00137438"/>
    <w:rsid w:val="00137802"/>
    <w:rsid w:val="0014045B"/>
    <w:rsid w:val="00143770"/>
    <w:rsid w:val="001441F5"/>
    <w:rsid w:val="00144431"/>
    <w:rsid w:val="00144CEA"/>
    <w:rsid w:val="00145A6D"/>
    <w:rsid w:val="00145C92"/>
    <w:rsid w:val="00146701"/>
    <w:rsid w:val="00146A84"/>
    <w:rsid w:val="001477D4"/>
    <w:rsid w:val="00150443"/>
    <w:rsid w:val="00151638"/>
    <w:rsid w:val="00153C27"/>
    <w:rsid w:val="00153D88"/>
    <w:rsid w:val="00153F4E"/>
    <w:rsid w:val="00153FFC"/>
    <w:rsid w:val="001544EF"/>
    <w:rsid w:val="00154BE0"/>
    <w:rsid w:val="001561C9"/>
    <w:rsid w:val="00156620"/>
    <w:rsid w:val="00157A49"/>
    <w:rsid w:val="0016028C"/>
    <w:rsid w:val="001604B2"/>
    <w:rsid w:val="00160711"/>
    <w:rsid w:val="0016099D"/>
    <w:rsid w:val="001610EB"/>
    <w:rsid w:val="001614D8"/>
    <w:rsid w:val="00162075"/>
    <w:rsid w:val="00162494"/>
    <w:rsid w:val="00162F0A"/>
    <w:rsid w:val="0016368F"/>
    <w:rsid w:val="00163D47"/>
    <w:rsid w:val="00164E96"/>
    <w:rsid w:val="00165BB0"/>
    <w:rsid w:val="00165E3C"/>
    <w:rsid w:val="001660CF"/>
    <w:rsid w:val="00166297"/>
    <w:rsid w:val="00166CE9"/>
    <w:rsid w:val="00166FFF"/>
    <w:rsid w:val="001678C7"/>
    <w:rsid w:val="00167D0A"/>
    <w:rsid w:val="00167FB6"/>
    <w:rsid w:val="001709A9"/>
    <w:rsid w:val="001719AD"/>
    <w:rsid w:val="001730C6"/>
    <w:rsid w:val="00173D4D"/>
    <w:rsid w:val="00173E46"/>
    <w:rsid w:val="001753CA"/>
    <w:rsid w:val="00175DBB"/>
    <w:rsid w:val="00175EF8"/>
    <w:rsid w:val="00176162"/>
    <w:rsid w:val="00176DE7"/>
    <w:rsid w:val="00180C37"/>
    <w:rsid w:val="00182B65"/>
    <w:rsid w:val="00183185"/>
    <w:rsid w:val="001834E6"/>
    <w:rsid w:val="001847A4"/>
    <w:rsid w:val="00185435"/>
    <w:rsid w:val="001858E9"/>
    <w:rsid w:val="001859F4"/>
    <w:rsid w:val="001860C5"/>
    <w:rsid w:val="00186185"/>
    <w:rsid w:val="0018651C"/>
    <w:rsid w:val="00187455"/>
    <w:rsid w:val="001874C8"/>
    <w:rsid w:val="00187539"/>
    <w:rsid w:val="001875E6"/>
    <w:rsid w:val="0019012F"/>
    <w:rsid w:val="00190461"/>
    <w:rsid w:val="0019134C"/>
    <w:rsid w:val="001913A2"/>
    <w:rsid w:val="00191612"/>
    <w:rsid w:val="00191BB9"/>
    <w:rsid w:val="00191C86"/>
    <w:rsid w:val="00191CEB"/>
    <w:rsid w:val="001933D3"/>
    <w:rsid w:val="00193C02"/>
    <w:rsid w:val="00193DAD"/>
    <w:rsid w:val="00194B7D"/>
    <w:rsid w:val="00194C41"/>
    <w:rsid w:val="00195329"/>
    <w:rsid w:val="00195F94"/>
    <w:rsid w:val="001968F5"/>
    <w:rsid w:val="0019726B"/>
    <w:rsid w:val="00197B5C"/>
    <w:rsid w:val="001A0B82"/>
    <w:rsid w:val="001A0CCE"/>
    <w:rsid w:val="001A250F"/>
    <w:rsid w:val="001A2C46"/>
    <w:rsid w:val="001A2DBB"/>
    <w:rsid w:val="001A3507"/>
    <w:rsid w:val="001A35C0"/>
    <w:rsid w:val="001A3C3C"/>
    <w:rsid w:val="001A3F1D"/>
    <w:rsid w:val="001A4448"/>
    <w:rsid w:val="001A511E"/>
    <w:rsid w:val="001A55A1"/>
    <w:rsid w:val="001A7DBC"/>
    <w:rsid w:val="001A7FA2"/>
    <w:rsid w:val="001B0054"/>
    <w:rsid w:val="001B026E"/>
    <w:rsid w:val="001B0451"/>
    <w:rsid w:val="001B05E1"/>
    <w:rsid w:val="001B07C6"/>
    <w:rsid w:val="001B0A74"/>
    <w:rsid w:val="001B0ECA"/>
    <w:rsid w:val="001B13A5"/>
    <w:rsid w:val="001B1BFB"/>
    <w:rsid w:val="001B1F21"/>
    <w:rsid w:val="001B1F92"/>
    <w:rsid w:val="001B26B7"/>
    <w:rsid w:val="001B3995"/>
    <w:rsid w:val="001B411D"/>
    <w:rsid w:val="001B474F"/>
    <w:rsid w:val="001B495B"/>
    <w:rsid w:val="001B4F4E"/>
    <w:rsid w:val="001B577D"/>
    <w:rsid w:val="001B5BFD"/>
    <w:rsid w:val="001B6467"/>
    <w:rsid w:val="001B681D"/>
    <w:rsid w:val="001C05FF"/>
    <w:rsid w:val="001C17E6"/>
    <w:rsid w:val="001C1C1A"/>
    <w:rsid w:val="001C2513"/>
    <w:rsid w:val="001C269C"/>
    <w:rsid w:val="001C26B3"/>
    <w:rsid w:val="001C2B15"/>
    <w:rsid w:val="001C3436"/>
    <w:rsid w:val="001C569B"/>
    <w:rsid w:val="001C59AA"/>
    <w:rsid w:val="001C6812"/>
    <w:rsid w:val="001C6FC2"/>
    <w:rsid w:val="001C730E"/>
    <w:rsid w:val="001C73AB"/>
    <w:rsid w:val="001D0B68"/>
    <w:rsid w:val="001D0D8D"/>
    <w:rsid w:val="001D1377"/>
    <w:rsid w:val="001D2557"/>
    <w:rsid w:val="001D2566"/>
    <w:rsid w:val="001D2809"/>
    <w:rsid w:val="001D285D"/>
    <w:rsid w:val="001D2EE4"/>
    <w:rsid w:val="001D319C"/>
    <w:rsid w:val="001D387A"/>
    <w:rsid w:val="001D3F07"/>
    <w:rsid w:val="001D4569"/>
    <w:rsid w:val="001D561E"/>
    <w:rsid w:val="001D5872"/>
    <w:rsid w:val="001D67AB"/>
    <w:rsid w:val="001D6B83"/>
    <w:rsid w:val="001D769C"/>
    <w:rsid w:val="001E0580"/>
    <w:rsid w:val="001E38D6"/>
    <w:rsid w:val="001E3E23"/>
    <w:rsid w:val="001E47EA"/>
    <w:rsid w:val="001E492F"/>
    <w:rsid w:val="001E58DA"/>
    <w:rsid w:val="001E5CCD"/>
    <w:rsid w:val="001E741C"/>
    <w:rsid w:val="001E74A8"/>
    <w:rsid w:val="001E75B9"/>
    <w:rsid w:val="001E7B2E"/>
    <w:rsid w:val="001E7DBD"/>
    <w:rsid w:val="001F065F"/>
    <w:rsid w:val="001F0E30"/>
    <w:rsid w:val="001F123C"/>
    <w:rsid w:val="001F1E7C"/>
    <w:rsid w:val="001F2220"/>
    <w:rsid w:val="001F2A40"/>
    <w:rsid w:val="001F31C9"/>
    <w:rsid w:val="001F3337"/>
    <w:rsid w:val="001F37C5"/>
    <w:rsid w:val="001F4DC2"/>
    <w:rsid w:val="001F57C3"/>
    <w:rsid w:val="001F5F71"/>
    <w:rsid w:val="001F6232"/>
    <w:rsid w:val="001F6719"/>
    <w:rsid w:val="001F778A"/>
    <w:rsid w:val="00200075"/>
    <w:rsid w:val="002000E8"/>
    <w:rsid w:val="0020033F"/>
    <w:rsid w:val="002005C5"/>
    <w:rsid w:val="002008BA"/>
    <w:rsid w:val="00202871"/>
    <w:rsid w:val="002039CC"/>
    <w:rsid w:val="0020586F"/>
    <w:rsid w:val="002059E1"/>
    <w:rsid w:val="00205E4E"/>
    <w:rsid w:val="00207170"/>
    <w:rsid w:val="00210398"/>
    <w:rsid w:val="00210C18"/>
    <w:rsid w:val="00210EAA"/>
    <w:rsid w:val="00212853"/>
    <w:rsid w:val="00212964"/>
    <w:rsid w:val="00212F3B"/>
    <w:rsid w:val="00214018"/>
    <w:rsid w:val="002140FD"/>
    <w:rsid w:val="00215C81"/>
    <w:rsid w:val="00215D9B"/>
    <w:rsid w:val="00215E3C"/>
    <w:rsid w:val="00216029"/>
    <w:rsid w:val="00216139"/>
    <w:rsid w:val="00217060"/>
    <w:rsid w:val="0021723D"/>
    <w:rsid w:val="00217C3E"/>
    <w:rsid w:val="002202BC"/>
    <w:rsid w:val="00220CAB"/>
    <w:rsid w:val="002213DA"/>
    <w:rsid w:val="00221FF7"/>
    <w:rsid w:val="0022204C"/>
    <w:rsid w:val="0022242F"/>
    <w:rsid w:val="00223B8F"/>
    <w:rsid w:val="00225147"/>
    <w:rsid w:val="00226500"/>
    <w:rsid w:val="00226F24"/>
    <w:rsid w:val="0022725A"/>
    <w:rsid w:val="00227CBF"/>
    <w:rsid w:val="002310C5"/>
    <w:rsid w:val="002317FF"/>
    <w:rsid w:val="00232621"/>
    <w:rsid w:val="0023276C"/>
    <w:rsid w:val="00232A73"/>
    <w:rsid w:val="00232B2F"/>
    <w:rsid w:val="00232C01"/>
    <w:rsid w:val="002337A6"/>
    <w:rsid w:val="002338FB"/>
    <w:rsid w:val="00233C75"/>
    <w:rsid w:val="00233CA3"/>
    <w:rsid w:val="0023447D"/>
    <w:rsid w:val="0023462D"/>
    <w:rsid w:val="002347BF"/>
    <w:rsid w:val="00235B1C"/>
    <w:rsid w:val="0023629E"/>
    <w:rsid w:val="00236EBF"/>
    <w:rsid w:val="00237232"/>
    <w:rsid w:val="00240D4D"/>
    <w:rsid w:val="002418DC"/>
    <w:rsid w:val="00241AFE"/>
    <w:rsid w:val="00241EBB"/>
    <w:rsid w:val="00244434"/>
    <w:rsid w:val="0024477B"/>
    <w:rsid w:val="00245092"/>
    <w:rsid w:val="002453AC"/>
    <w:rsid w:val="00245501"/>
    <w:rsid w:val="00245D4E"/>
    <w:rsid w:val="00245DE7"/>
    <w:rsid w:val="0024749C"/>
    <w:rsid w:val="00247522"/>
    <w:rsid w:val="00247B66"/>
    <w:rsid w:val="00247DF5"/>
    <w:rsid w:val="00247F40"/>
    <w:rsid w:val="0025030C"/>
    <w:rsid w:val="002504A4"/>
    <w:rsid w:val="00250E0B"/>
    <w:rsid w:val="0025178F"/>
    <w:rsid w:val="00251A30"/>
    <w:rsid w:val="002521F9"/>
    <w:rsid w:val="0025232F"/>
    <w:rsid w:val="00252E98"/>
    <w:rsid w:val="00253C15"/>
    <w:rsid w:val="00253F8F"/>
    <w:rsid w:val="00254073"/>
    <w:rsid w:val="002544E1"/>
    <w:rsid w:val="00257065"/>
    <w:rsid w:val="002575DB"/>
    <w:rsid w:val="00257F63"/>
    <w:rsid w:val="00257FEA"/>
    <w:rsid w:val="00260636"/>
    <w:rsid w:val="0026083D"/>
    <w:rsid w:val="002608EA"/>
    <w:rsid w:val="0026108B"/>
    <w:rsid w:val="00261245"/>
    <w:rsid w:val="0026156E"/>
    <w:rsid w:val="00261CAA"/>
    <w:rsid w:val="0026209E"/>
    <w:rsid w:val="00262C90"/>
    <w:rsid w:val="00262D6B"/>
    <w:rsid w:val="0026370C"/>
    <w:rsid w:val="00263940"/>
    <w:rsid w:val="002640EB"/>
    <w:rsid w:val="00264443"/>
    <w:rsid w:val="00265570"/>
    <w:rsid w:val="00265FF6"/>
    <w:rsid w:val="00266A58"/>
    <w:rsid w:val="00266B37"/>
    <w:rsid w:val="00266D05"/>
    <w:rsid w:val="002679C4"/>
    <w:rsid w:val="00267CEE"/>
    <w:rsid w:val="002706F6"/>
    <w:rsid w:val="00271324"/>
    <w:rsid w:val="0027165C"/>
    <w:rsid w:val="00271A7B"/>
    <w:rsid w:val="0027255B"/>
    <w:rsid w:val="0027519A"/>
    <w:rsid w:val="00275E7F"/>
    <w:rsid w:val="00275F6C"/>
    <w:rsid w:val="002777E0"/>
    <w:rsid w:val="002812E5"/>
    <w:rsid w:val="002822D5"/>
    <w:rsid w:val="00282F01"/>
    <w:rsid w:val="00282F9A"/>
    <w:rsid w:val="00285605"/>
    <w:rsid w:val="00287052"/>
    <w:rsid w:val="00287332"/>
    <w:rsid w:val="002879F4"/>
    <w:rsid w:val="0029061B"/>
    <w:rsid w:val="0029070D"/>
    <w:rsid w:val="00291133"/>
    <w:rsid w:val="002919A4"/>
    <w:rsid w:val="00292080"/>
    <w:rsid w:val="00293193"/>
    <w:rsid w:val="00293D7D"/>
    <w:rsid w:val="002942D2"/>
    <w:rsid w:val="002947D0"/>
    <w:rsid w:val="00294B49"/>
    <w:rsid w:val="0029641D"/>
    <w:rsid w:val="002978B0"/>
    <w:rsid w:val="002A0C29"/>
    <w:rsid w:val="002A2772"/>
    <w:rsid w:val="002A2E03"/>
    <w:rsid w:val="002A3267"/>
    <w:rsid w:val="002A4531"/>
    <w:rsid w:val="002A47AC"/>
    <w:rsid w:val="002A4D39"/>
    <w:rsid w:val="002A5FB2"/>
    <w:rsid w:val="002A659F"/>
    <w:rsid w:val="002A69A8"/>
    <w:rsid w:val="002A6CC2"/>
    <w:rsid w:val="002A6D50"/>
    <w:rsid w:val="002A7ED5"/>
    <w:rsid w:val="002B1049"/>
    <w:rsid w:val="002B16E1"/>
    <w:rsid w:val="002B177E"/>
    <w:rsid w:val="002B2C33"/>
    <w:rsid w:val="002B44F7"/>
    <w:rsid w:val="002B464C"/>
    <w:rsid w:val="002B4ACD"/>
    <w:rsid w:val="002B539D"/>
    <w:rsid w:val="002B5A84"/>
    <w:rsid w:val="002B5C24"/>
    <w:rsid w:val="002B60C1"/>
    <w:rsid w:val="002B62A9"/>
    <w:rsid w:val="002B6F4B"/>
    <w:rsid w:val="002B71F8"/>
    <w:rsid w:val="002B72FA"/>
    <w:rsid w:val="002B7F3B"/>
    <w:rsid w:val="002C0757"/>
    <w:rsid w:val="002C10B3"/>
    <w:rsid w:val="002C18B9"/>
    <w:rsid w:val="002C1A0D"/>
    <w:rsid w:val="002C1DFB"/>
    <w:rsid w:val="002C2560"/>
    <w:rsid w:val="002C2BEC"/>
    <w:rsid w:val="002C41ED"/>
    <w:rsid w:val="002C4E89"/>
    <w:rsid w:val="002C5473"/>
    <w:rsid w:val="002C64A0"/>
    <w:rsid w:val="002C67ED"/>
    <w:rsid w:val="002C6D75"/>
    <w:rsid w:val="002C6EC1"/>
    <w:rsid w:val="002C7134"/>
    <w:rsid w:val="002C7433"/>
    <w:rsid w:val="002C7F5E"/>
    <w:rsid w:val="002D0612"/>
    <w:rsid w:val="002D1329"/>
    <w:rsid w:val="002D180A"/>
    <w:rsid w:val="002D28B8"/>
    <w:rsid w:val="002D43F5"/>
    <w:rsid w:val="002D4B18"/>
    <w:rsid w:val="002D5DE7"/>
    <w:rsid w:val="002D5F3C"/>
    <w:rsid w:val="002D6740"/>
    <w:rsid w:val="002D7AF0"/>
    <w:rsid w:val="002D7DED"/>
    <w:rsid w:val="002E0524"/>
    <w:rsid w:val="002E0CD0"/>
    <w:rsid w:val="002E1380"/>
    <w:rsid w:val="002E1408"/>
    <w:rsid w:val="002E17B6"/>
    <w:rsid w:val="002E1B58"/>
    <w:rsid w:val="002E1C94"/>
    <w:rsid w:val="002E2A8A"/>
    <w:rsid w:val="002E3760"/>
    <w:rsid w:val="002E37B9"/>
    <w:rsid w:val="002E3DC2"/>
    <w:rsid w:val="002E6519"/>
    <w:rsid w:val="002E65E7"/>
    <w:rsid w:val="002E6BBC"/>
    <w:rsid w:val="002E719F"/>
    <w:rsid w:val="002F028C"/>
    <w:rsid w:val="002F17FB"/>
    <w:rsid w:val="002F1F26"/>
    <w:rsid w:val="002F267A"/>
    <w:rsid w:val="002F2A22"/>
    <w:rsid w:val="002F37D3"/>
    <w:rsid w:val="002F413C"/>
    <w:rsid w:val="002F490C"/>
    <w:rsid w:val="002F61BE"/>
    <w:rsid w:val="002F646D"/>
    <w:rsid w:val="002F6F93"/>
    <w:rsid w:val="002F77E2"/>
    <w:rsid w:val="002F7AD5"/>
    <w:rsid w:val="002F7C50"/>
    <w:rsid w:val="002F7DBC"/>
    <w:rsid w:val="0030065B"/>
    <w:rsid w:val="003009C1"/>
    <w:rsid w:val="00301CED"/>
    <w:rsid w:val="0030273B"/>
    <w:rsid w:val="00302A5A"/>
    <w:rsid w:val="003031BA"/>
    <w:rsid w:val="00303449"/>
    <w:rsid w:val="00303A40"/>
    <w:rsid w:val="0030503D"/>
    <w:rsid w:val="00305953"/>
    <w:rsid w:val="00305C21"/>
    <w:rsid w:val="00305FC9"/>
    <w:rsid w:val="003063B1"/>
    <w:rsid w:val="00306739"/>
    <w:rsid w:val="003071B9"/>
    <w:rsid w:val="00307392"/>
    <w:rsid w:val="003078BD"/>
    <w:rsid w:val="00310982"/>
    <w:rsid w:val="00311D86"/>
    <w:rsid w:val="00312B8F"/>
    <w:rsid w:val="00313C37"/>
    <w:rsid w:val="003143F8"/>
    <w:rsid w:val="0031471F"/>
    <w:rsid w:val="00314837"/>
    <w:rsid w:val="00314C2A"/>
    <w:rsid w:val="00315810"/>
    <w:rsid w:val="00316B15"/>
    <w:rsid w:val="00317461"/>
    <w:rsid w:val="0032027E"/>
    <w:rsid w:val="0032080E"/>
    <w:rsid w:val="00321012"/>
    <w:rsid w:val="00321672"/>
    <w:rsid w:val="00321CB7"/>
    <w:rsid w:val="003231B9"/>
    <w:rsid w:val="003238DE"/>
    <w:rsid w:val="00323F3D"/>
    <w:rsid w:val="003246EE"/>
    <w:rsid w:val="00324B76"/>
    <w:rsid w:val="0032558B"/>
    <w:rsid w:val="0032560E"/>
    <w:rsid w:val="003256FA"/>
    <w:rsid w:val="00325AED"/>
    <w:rsid w:val="00325F99"/>
    <w:rsid w:val="0032607A"/>
    <w:rsid w:val="0032610D"/>
    <w:rsid w:val="0032659A"/>
    <w:rsid w:val="00326749"/>
    <w:rsid w:val="00327249"/>
    <w:rsid w:val="003276E9"/>
    <w:rsid w:val="00327C21"/>
    <w:rsid w:val="003307FF"/>
    <w:rsid w:val="0033104B"/>
    <w:rsid w:val="003316C2"/>
    <w:rsid w:val="00331CF5"/>
    <w:rsid w:val="00332025"/>
    <w:rsid w:val="003323C8"/>
    <w:rsid w:val="00333D6E"/>
    <w:rsid w:val="00334A00"/>
    <w:rsid w:val="0033544C"/>
    <w:rsid w:val="003357AB"/>
    <w:rsid w:val="00335D7F"/>
    <w:rsid w:val="0033688E"/>
    <w:rsid w:val="003404E7"/>
    <w:rsid w:val="003420C2"/>
    <w:rsid w:val="00343A0D"/>
    <w:rsid w:val="00343BB0"/>
    <w:rsid w:val="003470B7"/>
    <w:rsid w:val="00347388"/>
    <w:rsid w:val="00347473"/>
    <w:rsid w:val="0034751C"/>
    <w:rsid w:val="00347C44"/>
    <w:rsid w:val="003508D1"/>
    <w:rsid w:val="003513F7"/>
    <w:rsid w:val="0035160F"/>
    <w:rsid w:val="003517A0"/>
    <w:rsid w:val="003536CA"/>
    <w:rsid w:val="003539A1"/>
    <w:rsid w:val="003556C8"/>
    <w:rsid w:val="00355970"/>
    <w:rsid w:val="0035617F"/>
    <w:rsid w:val="00356584"/>
    <w:rsid w:val="00357219"/>
    <w:rsid w:val="003575A6"/>
    <w:rsid w:val="00357C72"/>
    <w:rsid w:val="00360CC4"/>
    <w:rsid w:val="00360E10"/>
    <w:rsid w:val="00361286"/>
    <w:rsid w:val="00361490"/>
    <w:rsid w:val="00361A4D"/>
    <w:rsid w:val="00362137"/>
    <w:rsid w:val="0036221A"/>
    <w:rsid w:val="0036252C"/>
    <w:rsid w:val="00364C81"/>
    <w:rsid w:val="00364F05"/>
    <w:rsid w:val="00366AEF"/>
    <w:rsid w:val="0036796D"/>
    <w:rsid w:val="00367B7E"/>
    <w:rsid w:val="0037017C"/>
    <w:rsid w:val="003719CC"/>
    <w:rsid w:val="00371BBB"/>
    <w:rsid w:val="00372060"/>
    <w:rsid w:val="00372537"/>
    <w:rsid w:val="00372AA7"/>
    <w:rsid w:val="00373136"/>
    <w:rsid w:val="00373C47"/>
    <w:rsid w:val="00373D2F"/>
    <w:rsid w:val="00374111"/>
    <w:rsid w:val="00374175"/>
    <w:rsid w:val="003749AE"/>
    <w:rsid w:val="0037530A"/>
    <w:rsid w:val="00376986"/>
    <w:rsid w:val="00376ABD"/>
    <w:rsid w:val="003779E5"/>
    <w:rsid w:val="0038063B"/>
    <w:rsid w:val="00380F62"/>
    <w:rsid w:val="00381CB9"/>
    <w:rsid w:val="00384087"/>
    <w:rsid w:val="0038472A"/>
    <w:rsid w:val="00385E9B"/>
    <w:rsid w:val="00386454"/>
    <w:rsid w:val="00386685"/>
    <w:rsid w:val="00387045"/>
    <w:rsid w:val="00387104"/>
    <w:rsid w:val="003876A1"/>
    <w:rsid w:val="0038790F"/>
    <w:rsid w:val="00390193"/>
    <w:rsid w:val="00390D39"/>
    <w:rsid w:val="00391021"/>
    <w:rsid w:val="003920C2"/>
    <w:rsid w:val="003920C6"/>
    <w:rsid w:val="003922D1"/>
    <w:rsid w:val="00393623"/>
    <w:rsid w:val="003959D4"/>
    <w:rsid w:val="00395B0E"/>
    <w:rsid w:val="003975DF"/>
    <w:rsid w:val="00397835"/>
    <w:rsid w:val="003A03DD"/>
    <w:rsid w:val="003A0E1D"/>
    <w:rsid w:val="003A2553"/>
    <w:rsid w:val="003A29D5"/>
    <w:rsid w:val="003A3098"/>
    <w:rsid w:val="003A37D0"/>
    <w:rsid w:val="003A397A"/>
    <w:rsid w:val="003A3A55"/>
    <w:rsid w:val="003A3CA6"/>
    <w:rsid w:val="003A5B8E"/>
    <w:rsid w:val="003A647D"/>
    <w:rsid w:val="003A72B1"/>
    <w:rsid w:val="003A7CBE"/>
    <w:rsid w:val="003B0DB4"/>
    <w:rsid w:val="003B2032"/>
    <w:rsid w:val="003B263A"/>
    <w:rsid w:val="003B2BC3"/>
    <w:rsid w:val="003B30E1"/>
    <w:rsid w:val="003B365F"/>
    <w:rsid w:val="003B3842"/>
    <w:rsid w:val="003B468B"/>
    <w:rsid w:val="003B47DF"/>
    <w:rsid w:val="003B5078"/>
    <w:rsid w:val="003B686D"/>
    <w:rsid w:val="003B7265"/>
    <w:rsid w:val="003B789E"/>
    <w:rsid w:val="003C027D"/>
    <w:rsid w:val="003C052C"/>
    <w:rsid w:val="003C055F"/>
    <w:rsid w:val="003C05A6"/>
    <w:rsid w:val="003C2A72"/>
    <w:rsid w:val="003C2BDA"/>
    <w:rsid w:val="003C2D90"/>
    <w:rsid w:val="003C3BA3"/>
    <w:rsid w:val="003C3F20"/>
    <w:rsid w:val="003C4DCD"/>
    <w:rsid w:val="003C5709"/>
    <w:rsid w:val="003C587E"/>
    <w:rsid w:val="003C59B8"/>
    <w:rsid w:val="003C5FF3"/>
    <w:rsid w:val="003C6C0B"/>
    <w:rsid w:val="003C78D5"/>
    <w:rsid w:val="003D1504"/>
    <w:rsid w:val="003D1B9C"/>
    <w:rsid w:val="003D1D3D"/>
    <w:rsid w:val="003D2437"/>
    <w:rsid w:val="003D2860"/>
    <w:rsid w:val="003D34D8"/>
    <w:rsid w:val="003D3BD2"/>
    <w:rsid w:val="003D4790"/>
    <w:rsid w:val="003D510E"/>
    <w:rsid w:val="003D5920"/>
    <w:rsid w:val="003D61AA"/>
    <w:rsid w:val="003D64DF"/>
    <w:rsid w:val="003D68EC"/>
    <w:rsid w:val="003D6FD5"/>
    <w:rsid w:val="003E0247"/>
    <w:rsid w:val="003E0274"/>
    <w:rsid w:val="003E1979"/>
    <w:rsid w:val="003E3618"/>
    <w:rsid w:val="003E3842"/>
    <w:rsid w:val="003E485A"/>
    <w:rsid w:val="003E496C"/>
    <w:rsid w:val="003E5239"/>
    <w:rsid w:val="003E5BCC"/>
    <w:rsid w:val="003E5DD3"/>
    <w:rsid w:val="003E655C"/>
    <w:rsid w:val="003E65FA"/>
    <w:rsid w:val="003E6DB5"/>
    <w:rsid w:val="003E7108"/>
    <w:rsid w:val="003E72BF"/>
    <w:rsid w:val="003E72DC"/>
    <w:rsid w:val="003F0280"/>
    <w:rsid w:val="003F03BC"/>
    <w:rsid w:val="003F1408"/>
    <w:rsid w:val="003F1906"/>
    <w:rsid w:val="003F2978"/>
    <w:rsid w:val="003F2C6F"/>
    <w:rsid w:val="003F2F8F"/>
    <w:rsid w:val="003F42A2"/>
    <w:rsid w:val="003F43AD"/>
    <w:rsid w:val="003F4970"/>
    <w:rsid w:val="003F4B21"/>
    <w:rsid w:val="003F5AFC"/>
    <w:rsid w:val="003F61EF"/>
    <w:rsid w:val="003F6361"/>
    <w:rsid w:val="003F72C9"/>
    <w:rsid w:val="003F74F7"/>
    <w:rsid w:val="0040020F"/>
    <w:rsid w:val="00400252"/>
    <w:rsid w:val="004006F3"/>
    <w:rsid w:val="004009FD"/>
    <w:rsid w:val="00401C0C"/>
    <w:rsid w:val="004023AF"/>
    <w:rsid w:val="004035BC"/>
    <w:rsid w:val="0040414C"/>
    <w:rsid w:val="00404B90"/>
    <w:rsid w:val="00404DF2"/>
    <w:rsid w:val="00405454"/>
    <w:rsid w:val="00406D15"/>
    <w:rsid w:val="00406E0D"/>
    <w:rsid w:val="004077BB"/>
    <w:rsid w:val="0041248D"/>
    <w:rsid w:val="004124F4"/>
    <w:rsid w:val="00412C68"/>
    <w:rsid w:val="0041336B"/>
    <w:rsid w:val="00413632"/>
    <w:rsid w:val="004142E9"/>
    <w:rsid w:val="00414D04"/>
    <w:rsid w:val="00415560"/>
    <w:rsid w:val="0041635A"/>
    <w:rsid w:val="00416B6D"/>
    <w:rsid w:val="00416CCD"/>
    <w:rsid w:val="00416FAD"/>
    <w:rsid w:val="0041750B"/>
    <w:rsid w:val="004179CA"/>
    <w:rsid w:val="00417E8C"/>
    <w:rsid w:val="004200CE"/>
    <w:rsid w:val="00420144"/>
    <w:rsid w:val="00420891"/>
    <w:rsid w:val="0042103A"/>
    <w:rsid w:val="0042108C"/>
    <w:rsid w:val="0042189D"/>
    <w:rsid w:val="00422390"/>
    <w:rsid w:val="00422521"/>
    <w:rsid w:val="00423FB8"/>
    <w:rsid w:val="00424B7A"/>
    <w:rsid w:val="00424D9F"/>
    <w:rsid w:val="00425295"/>
    <w:rsid w:val="004264CD"/>
    <w:rsid w:val="00427666"/>
    <w:rsid w:val="00431525"/>
    <w:rsid w:val="00431A8C"/>
    <w:rsid w:val="0043241C"/>
    <w:rsid w:val="004328BF"/>
    <w:rsid w:val="004352F2"/>
    <w:rsid w:val="00435CDA"/>
    <w:rsid w:val="00436504"/>
    <w:rsid w:val="004370F1"/>
    <w:rsid w:val="00437732"/>
    <w:rsid w:val="00440B64"/>
    <w:rsid w:val="00440CBA"/>
    <w:rsid w:val="00440CCB"/>
    <w:rsid w:val="00441396"/>
    <w:rsid w:val="00441B07"/>
    <w:rsid w:val="00442273"/>
    <w:rsid w:val="004424A2"/>
    <w:rsid w:val="00442922"/>
    <w:rsid w:val="00442969"/>
    <w:rsid w:val="00442D8A"/>
    <w:rsid w:val="004431DE"/>
    <w:rsid w:val="00443E9D"/>
    <w:rsid w:val="00444831"/>
    <w:rsid w:val="004448DC"/>
    <w:rsid w:val="00444D6F"/>
    <w:rsid w:val="00444F55"/>
    <w:rsid w:val="00445550"/>
    <w:rsid w:val="00446900"/>
    <w:rsid w:val="00447EDE"/>
    <w:rsid w:val="00450469"/>
    <w:rsid w:val="00451342"/>
    <w:rsid w:val="00451F38"/>
    <w:rsid w:val="00452096"/>
    <w:rsid w:val="004524E9"/>
    <w:rsid w:val="00453750"/>
    <w:rsid w:val="00454779"/>
    <w:rsid w:val="00454D1A"/>
    <w:rsid w:val="00455E23"/>
    <w:rsid w:val="00456257"/>
    <w:rsid w:val="00456599"/>
    <w:rsid w:val="0045695A"/>
    <w:rsid w:val="004569A3"/>
    <w:rsid w:val="00457FCD"/>
    <w:rsid w:val="0046123D"/>
    <w:rsid w:val="004613CB"/>
    <w:rsid w:val="00462EE4"/>
    <w:rsid w:val="0046603F"/>
    <w:rsid w:val="00467290"/>
    <w:rsid w:val="0046778D"/>
    <w:rsid w:val="00470169"/>
    <w:rsid w:val="00470A67"/>
    <w:rsid w:val="00471E7B"/>
    <w:rsid w:val="004726C0"/>
    <w:rsid w:val="00473ED5"/>
    <w:rsid w:val="0047413B"/>
    <w:rsid w:val="00474A29"/>
    <w:rsid w:val="004760B3"/>
    <w:rsid w:val="00476B24"/>
    <w:rsid w:val="00476E45"/>
    <w:rsid w:val="00477C37"/>
    <w:rsid w:val="0048062B"/>
    <w:rsid w:val="00480804"/>
    <w:rsid w:val="00480E66"/>
    <w:rsid w:val="004810DD"/>
    <w:rsid w:val="0048225D"/>
    <w:rsid w:val="00482965"/>
    <w:rsid w:val="00482DF9"/>
    <w:rsid w:val="00482E5F"/>
    <w:rsid w:val="004838F3"/>
    <w:rsid w:val="00483AF1"/>
    <w:rsid w:val="004850AF"/>
    <w:rsid w:val="0048514B"/>
    <w:rsid w:val="00485B0E"/>
    <w:rsid w:val="004864AA"/>
    <w:rsid w:val="004879FE"/>
    <w:rsid w:val="00487C1D"/>
    <w:rsid w:val="00487C51"/>
    <w:rsid w:val="00490167"/>
    <w:rsid w:val="00490762"/>
    <w:rsid w:val="004910BB"/>
    <w:rsid w:val="00491680"/>
    <w:rsid w:val="004952CD"/>
    <w:rsid w:val="00495559"/>
    <w:rsid w:val="00496925"/>
    <w:rsid w:val="00497F6D"/>
    <w:rsid w:val="004A2567"/>
    <w:rsid w:val="004A2ED5"/>
    <w:rsid w:val="004A3BFA"/>
    <w:rsid w:val="004A3DFA"/>
    <w:rsid w:val="004A4BA7"/>
    <w:rsid w:val="004A53B3"/>
    <w:rsid w:val="004A7F5D"/>
    <w:rsid w:val="004B18B9"/>
    <w:rsid w:val="004B3C79"/>
    <w:rsid w:val="004B3D75"/>
    <w:rsid w:val="004B4809"/>
    <w:rsid w:val="004B58B4"/>
    <w:rsid w:val="004B5B36"/>
    <w:rsid w:val="004B5BCC"/>
    <w:rsid w:val="004B6EE7"/>
    <w:rsid w:val="004B6FA3"/>
    <w:rsid w:val="004B7211"/>
    <w:rsid w:val="004B7FBD"/>
    <w:rsid w:val="004C049C"/>
    <w:rsid w:val="004C064E"/>
    <w:rsid w:val="004C10E2"/>
    <w:rsid w:val="004C1399"/>
    <w:rsid w:val="004C201D"/>
    <w:rsid w:val="004C390A"/>
    <w:rsid w:val="004C42D3"/>
    <w:rsid w:val="004C485A"/>
    <w:rsid w:val="004C5AA1"/>
    <w:rsid w:val="004C6CFB"/>
    <w:rsid w:val="004C6EA6"/>
    <w:rsid w:val="004D046F"/>
    <w:rsid w:val="004D16FD"/>
    <w:rsid w:val="004D1712"/>
    <w:rsid w:val="004D238A"/>
    <w:rsid w:val="004D25B0"/>
    <w:rsid w:val="004D2E49"/>
    <w:rsid w:val="004D2EAE"/>
    <w:rsid w:val="004D370F"/>
    <w:rsid w:val="004D3BFE"/>
    <w:rsid w:val="004D4FFB"/>
    <w:rsid w:val="004D66C1"/>
    <w:rsid w:val="004D6826"/>
    <w:rsid w:val="004D6AC3"/>
    <w:rsid w:val="004E02FD"/>
    <w:rsid w:val="004E06AA"/>
    <w:rsid w:val="004E0CED"/>
    <w:rsid w:val="004E0D91"/>
    <w:rsid w:val="004E1807"/>
    <w:rsid w:val="004E2B36"/>
    <w:rsid w:val="004E2F3E"/>
    <w:rsid w:val="004E331C"/>
    <w:rsid w:val="004E3B37"/>
    <w:rsid w:val="004E4EBF"/>
    <w:rsid w:val="004E5BF7"/>
    <w:rsid w:val="004E6939"/>
    <w:rsid w:val="004E6FBD"/>
    <w:rsid w:val="004E744C"/>
    <w:rsid w:val="004F02D4"/>
    <w:rsid w:val="004F05F2"/>
    <w:rsid w:val="004F0993"/>
    <w:rsid w:val="004F0FD1"/>
    <w:rsid w:val="004F2111"/>
    <w:rsid w:val="004F230B"/>
    <w:rsid w:val="004F295F"/>
    <w:rsid w:val="004F3061"/>
    <w:rsid w:val="004F34EA"/>
    <w:rsid w:val="004F460A"/>
    <w:rsid w:val="004F4BAF"/>
    <w:rsid w:val="004F5781"/>
    <w:rsid w:val="004F5F45"/>
    <w:rsid w:val="0050078D"/>
    <w:rsid w:val="00502401"/>
    <w:rsid w:val="005027A9"/>
    <w:rsid w:val="005029DF"/>
    <w:rsid w:val="0050484D"/>
    <w:rsid w:val="00504A9E"/>
    <w:rsid w:val="00506889"/>
    <w:rsid w:val="005074AA"/>
    <w:rsid w:val="00507565"/>
    <w:rsid w:val="00507C90"/>
    <w:rsid w:val="00507E8E"/>
    <w:rsid w:val="0051002C"/>
    <w:rsid w:val="005108D2"/>
    <w:rsid w:val="0051175A"/>
    <w:rsid w:val="00511A96"/>
    <w:rsid w:val="00511DB6"/>
    <w:rsid w:val="00512AD9"/>
    <w:rsid w:val="00515B89"/>
    <w:rsid w:val="00515D76"/>
    <w:rsid w:val="0051648E"/>
    <w:rsid w:val="005169E7"/>
    <w:rsid w:val="0052087A"/>
    <w:rsid w:val="00520EC6"/>
    <w:rsid w:val="00521DEE"/>
    <w:rsid w:val="00521E86"/>
    <w:rsid w:val="00524C79"/>
    <w:rsid w:val="00524E34"/>
    <w:rsid w:val="0052549A"/>
    <w:rsid w:val="00525AF3"/>
    <w:rsid w:val="00525FCB"/>
    <w:rsid w:val="00526667"/>
    <w:rsid w:val="0052739D"/>
    <w:rsid w:val="00527875"/>
    <w:rsid w:val="00535016"/>
    <w:rsid w:val="005357E9"/>
    <w:rsid w:val="005365D9"/>
    <w:rsid w:val="0053722D"/>
    <w:rsid w:val="00537600"/>
    <w:rsid w:val="00537E26"/>
    <w:rsid w:val="00537F69"/>
    <w:rsid w:val="00540276"/>
    <w:rsid w:val="00540D22"/>
    <w:rsid w:val="005411B6"/>
    <w:rsid w:val="005416BB"/>
    <w:rsid w:val="00541B55"/>
    <w:rsid w:val="00541BEB"/>
    <w:rsid w:val="005424CB"/>
    <w:rsid w:val="005429BC"/>
    <w:rsid w:val="00542A2B"/>
    <w:rsid w:val="00542C98"/>
    <w:rsid w:val="005437A8"/>
    <w:rsid w:val="00543E53"/>
    <w:rsid w:val="00544F72"/>
    <w:rsid w:val="00545DF9"/>
    <w:rsid w:val="00546311"/>
    <w:rsid w:val="0054759D"/>
    <w:rsid w:val="0054774D"/>
    <w:rsid w:val="00547AAB"/>
    <w:rsid w:val="00550E91"/>
    <w:rsid w:val="00550EC3"/>
    <w:rsid w:val="00551151"/>
    <w:rsid w:val="00551858"/>
    <w:rsid w:val="005520AF"/>
    <w:rsid w:val="00552606"/>
    <w:rsid w:val="0055384F"/>
    <w:rsid w:val="00553D42"/>
    <w:rsid w:val="00553FF9"/>
    <w:rsid w:val="0055444C"/>
    <w:rsid w:val="005554EC"/>
    <w:rsid w:val="00555F29"/>
    <w:rsid w:val="005563FD"/>
    <w:rsid w:val="005573B5"/>
    <w:rsid w:val="00560299"/>
    <w:rsid w:val="005612D6"/>
    <w:rsid w:val="00561DBB"/>
    <w:rsid w:val="0056252F"/>
    <w:rsid w:val="00562AD5"/>
    <w:rsid w:val="005636B5"/>
    <w:rsid w:val="005637CF"/>
    <w:rsid w:val="00563C2E"/>
    <w:rsid w:val="005643D3"/>
    <w:rsid w:val="005645BA"/>
    <w:rsid w:val="00565EDB"/>
    <w:rsid w:val="0056622D"/>
    <w:rsid w:val="00566EED"/>
    <w:rsid w:val="0056710D"/>
    <w:rsid w:val="00567E6D"/>
    <w:rsid w:val="00570241"/>
    <w:rsid w:val="00572350"/>
    <w:rsid w:val="0057264A"/>
    <w:rsid w:val="00573E13"/>
    <w:rsid w:val="00574CF2"/>
    <w:rsid w:val="00574F6D"/>
    <w:rsid w:val="00574FFD"/>
    <w:rsid w:val="005751D8"/>
    <w:rsid w:val="0057644A"/>
    <w:rsid w:val="00576762"/>
    <w:rsid w:val="00576804"/>
    <w:rsid w:val="00576E97"/>
    <w:rsid w:val="00577B4B"/>
    <w:rsid w:val="00580342"/>
    <w:rsid w:val="005811B1"/>
    <w:rsid w:val="00581F5A"/>
    <w:rsid w:val="00583AF6"/>
    <w:rsid w:val="00584181"/>
    <w:rsid w:val="00585001"/>
    <w:rsid w:val="00586AB1"/>
    <w:rsid w:val="005874EF"/>
    <w:rsid w:val="00590C31"/>
    <w:rsid w:val="00590CA6"/>
    <w:rsid w:val="00590D0D"/>
    <w:rsid w:val="005917BB"/>
    <w:rsid w:val="005919C4"/>
    <w:rsid w:val="00591C08"/>
    <w:rsid w:val="00591C4A"/>
    <w:rsid w:val="00591E1C"/>
    <w:rsid w:val="00592275"/>
    <w:rsid w:val="0059311B"/>
    <w:rsid w:val="0059320B"/>
    <w:rsid w:val="0059336E"/>
    <w:rsid w:val="005936D7"/>
    <w:rsid w:val="00593740"/>
    <w:rsid w:val="00593A13"/>
    <w:rsid w:val="0059507C"/>
    <w:rsid w:val="00597853"/>
    <w:rsid w:val="00597EA7"/>
    <w:rsid w:val="005A01D6"/>
    <w:rsid w:val="005A0207"/>
    <w:rsid w:val="005A03D2"/>
    <w:rsid w:val="005A0892"/>
    <w:rsid w:val="005A0A8D"/>
    <w:rsid w:val="005A129F"/>
    <w:rsid w:val="005A1BA8"/>
    <w:rsid w:val="005A2AC5"/>
    <w:rsid w:val="005A2F8A"/>
    <w:rsid w:val="005A37A4"/>
    <w:rsid w:val="005A3B67"/>
    <w:rsid w:val="005A55DD"/>
    <w:rsid w:val="005A6985"/>
    <w:rsid w:val="005A69A0"/>
    <w:rsid w:val="005A6B1D"/>
    <w:rsid w:val="005A6F3B"/>
    <w:rsid w:val="005A78CA"/>
    <w:rsid w:val="005A7AE2"/>
    <w:rsid w:val="005B0FAB"/>
    <w:rsid w:val="005B2C6D"/>
    <w:rsid w:val="005B32AF"/>
    <w:rsid w:val="005B38FE"/>
    <w:rsid w:val="005B4423"/>
    <w:rsid w:val="005B4ECD"/>
    <w:rsid w:val="005B58E2"/>
    <w:rsid w:val="005B6062"/>
    <w:rsid w:val="005B62F4"/>
    <w:rsid w:val="005B64D5"/>
    <w:rsid w:val="005B6D94"/>
    <w:rsid w:val="005B7217"/>
    <w:rsid w:val="005B78BE"/>
    <w:rsid w:val="005B798C"/>
    <w:rsid w:val="005C16D1"/>
    <w:rsid w:val="005C1D9B"/>
    <w:rsid w:val="005C2054"/>
    <w:rsid w:val="005C2EB2"/>
    <w:rsid w:val="005C3CF0"/>
    <w:rsid w:val="005C4904"/>
    <w:rsid w:val="005C515D"/>
    <w:rsid w:val="005C51D3"/>
    <w:rsid w:val="005C53EA"/>
    <w:rsid w:val="005C5D92"/>
    <w:rsid w:val="005C7A3E"/>
    <w:rsid w:val="005D090A"/>
    <w:rsid w:val="005D0C65"/>
    <w:rsid w:val="005D0FCC"/>
    <w:rsid w:val="005D1924"/>
    <w:rsid w:val="005D1E2C"/>
    <w:rsid w:val="005D28F1"/>
    <w:rsid w:val="005D3309"/>
    <w:rsid w:val="005D3516"/>
    <w:rsid w:val="005D42EE"/>
    <w:rsid w:val="005D44A3"/>
    <w:rsid w:val="005D535E"/>
    <w:rsid w:val="005D53F1"/>
    <w:rsid w:val="005D7438"/>
    <w:rsid w:val="005E00AC"/>
    <w:rsid w:val="005E0316"/>
    <w:rsid w:val="005E05C0"/>
    <w:rsid w:val="005E07CD"/>
    <w:rsid w:val="005E0871"/>
    <w:rsid w:val="005E0A07"/>
    <w:rsid w:val="005E0DDB"/>
    <w:rsid w:val="005E0EB8"/>
    <w:rsid w:val="005E1AAC"/>
    <w:rsid w:val="005E2A8F"/>
    <w:rsid w:val="005E3E65"/>
    <w:rsid w:val="005E48A0"/>
    <w:rsid w:val="005E4AFE"/>
    <w:rsid w:val="005E5009"/>
    <w:rsid w:val="005E555E"/>
    <w:rsid w:val="005E58E7"/>
    <w:rsid w:val="005E6801"/>
    <w:rsid w:val="005E6CD3"/>
    <w:rsid w:val="005E797A"/>
    <w:rsid w:val="005F0C6A"/>
    <w:rsid w:val="005F0CCB"/>
    <w:rsid w:val="005F1E69"/>
    <w:rsid w:val="005F2AB1"/>
    <w:rsid w:val="005F4B0C"/>
    <w:rsid w:val="005F551C"/>
    <w:rsid w:val="005F5BBF"/>
    <w:rsid w:val="00600BA8"/>
    <w:rsid w:val="0060122D"/>
    <w:rsid w:val="006021AA"/>
    <w:rsid w:val="0060263C"/>
    <w:rsid w:val="0060278F"/>
    <w:rsid w:val="00603CA4"/>
    <w:rsid w:val="00603D12"/>
    <w:rsid w:val="0060427C"/>
    <w:rsid w:val="006044EE"/>
    <w:rsid w:val="00605E98"/>
    <w:rsid w:val="00606240"/>
    <w:rsid w:val="006062E2"/>
    <w:rsid w:val="00606A27"/>
    <w:rsid w:val="006075F5"/>
    <w:rsid w:val="00610641"/>
    <w:rsid w:val="00611422"/>
    <w:rsid w:val="006136BC"/>
    <w:rsid w:val="006136F3"/>
    <w:rsid w:val="00614D5D"/>
    <w:rsid w:val="00617319"/>
    <w:rsid w:val="0061754C"/>
    <w:rsid w:val="00617602"/>
    <w:rsid w:val="00617D39"/>
    <w:rsid w:val="00620732"/>
    <w:rsid w:val="00621834"/>
    <w:rsid w:val="00622959"/>
    <w:rsid w:val="00623557"/>
    <w:rsid w:val="006246B1"/>
    <w:rsid w:val="00625627"/>
    <w:rsid w:val="00626570"/>
    <w:rsid w:val="00626BFD"/>
    <w:rsid w:val="00626CEF"/>
    <w:rsid w:val="00630256"/>
    <w:rsid w:val="006305EE"/>
    <w:rsid w:val="006315C7"/>
    <w:rsid w:val="00631653"/>
    <w:rsid w:val="00631787"/>
    <w:rsid w:val="00631DC8"/>
    <w:rsid w:val="00631FE5"/>
    <w:rsid w:val="006327F4"/>
    <w:rsid w:val="00632D7A"/>
    <w:rsid w:val="00633444"/>
    <w:rsid w:val="006334C5"/>
    <w:rsid w:val="00633E51"/>
    <w:rsid w:val="0063487F"/>
    <w:rsid w:val="00634A75"/>
    <w:rsid w:val="00634B7C"/>
    <w:rsid w:val="00634DFD"/>
    <w:rsid w:val="00635ECE"/>
    <w:rsid w:val="00636280"/>
    <w:rsid w:val="0063643A"/>
    <w:rsid w:val="00636C00"/>
    <w:rsid w:val="00637DEC"/>
    <w:rsid w:val="006406F7"/>
    <w:rsid w:val="00641105"/>
    <w:rsid w:val="006411EF"/>
    <w:rsid w:val="00641817"/>
    <w:rsid w:val="00641A4F"/>
    <w:rsid w:val="00641C1E"/>
    <w:rsid w:val="00641DB6"/>
    <w:rsid w:val="00642F5C"/>
    <w:rsid w:val="0064306E"/>
    <w:rsid w:val="006434B2"/>
    <w:rsid w:val="00643F11"/>
    <w:rsid w:val="00644574"/>
    <w:rsid w:val="00644FA7"/>
    <w:rsid w:val="006459AE"/>
    <w:rsid w:val="0064687C"/>
    <w:rsid w:val="006473B0"/>
    <w:rsid w:val="006474A1"/>
    <w:rsid w:val="00647876"/>
    <w:rsid w:val="00650280"/>
    <w:rsid w:val="00650E33"/>
    <w:rsid w:val="006515A9"/>
    <w:rsid w:val="00651A1A"/>
    <w:rsid w:val="00651C26"/>
    <w:rsid w:val="00652158"/>
    <w:rsid w:val="0065255E"/>
    <w:rsid w:val="0065293D"/>
    <w:rsid w:val="00652B53"/>
    <w:rsid w:val="00652D36"/>
    <w:rsid w:val="00653A61"/>
    <w:rsid w:val="00653DA4"/>
    <w:rsid w:val="006542E1"/>
    <w:rsid w:val="006552D4"/>
    <w:rsid w:val="00655B08"/>
    <w:rsid w:val="00655F66"/>
    <w:rsid w:val="006566B5"/>
    <w:rsid w:val="0065757B"/>
    <w:rsid w:val="0065760E"/>
    <w:rsid w:val="00661843"/>
    <w:rsid w:val="00661F41"/>
    <w:rsid w:val="00661F76"/>
    <w:rsid w:val="00662236"/>
    <w:rsid w:val="0066268A"/>
    <w:rsid w:val="0066313A"/>
    <w:rsid w:val="00663A2B"/>
    <w:rsid w:val="00665BBF"/>
    <w:rsid w:val="00665F1B"/>
    <w:rsid w:val="006665BD"/>
    <w:rsid w:val="00667DF2"/>
    <w:rsid w:val="0067047E"/>
    <w:rsid w:val="0067074E"/>
    <w:rsid w:val="006708D4"/>
    <w:rsid w:val="00670CD2"/>
    <w:rsid w:val="006724C6"/>
    <w:rsid w:val="00672CC9"/>
    <w:rsid w:val="006730A7"/>
    <w:rsid w:val="006760B4"/>
    <w:rsid w:val="00676719"/>
    <w:rsid w:val="006770CB"/>
    <w:rsid w:val="00677166"/>
    <w:rsid w:val="00677CAF"/>
    <w:rsid w:val="00677EB7"/>
    <w:rsid w:val="00680040"/>
    <w:rsid w:val="00683516"/>
    <w:rsid w:val="00683E54"/>
    <w:rsid w:val="0068429C"/>
    <w:rsid w:val="00684731"/>
    <w:rsid w:val="006853EB"/>
    <w:rsid w:val="00685F0A"/>
    <w:rsid w:val="00686FF4"/>
    <w:rsid w:val="0068714D"/>
    <w:rsid w:val="00687A7E"/>
    <w:rsid w:val="00687B5E"/>
    <w:rsid w:val="00691A94"/>
    <w:rsid w:val="00692CCF"/>
    <w:rsid w:val="006933E9"/>
    <w:rsid w:val="00696721"/>
    <w:rsid w:val="00696838"/>
    <w:rsid w:val="00696A13"/>
    <w:rsid w:val="00696D5A"/>
    <w:rsid w:val="0069745B"/>
    <w:rsid w:val="006A1050"/>
    <w:rsid w:val="006A1383"/>
    <w:rsid w:val="006A38BC"/>
    <w:rsid w:val="006A3AC1"/>
    <w:rsid w:val="006A492E"/>
    <w:rsid w:val="006A49B7"/>
    <w:rsid w:val="006A5437"/>
    <w:rsid w:val="006A5F61"/>
    <w:rsid w:val="006A6055"/>
    <w:rsid w:val="006A637F"/>
    <w:rsid w:val="006A66C8"/>
    <w:rsid w:val="006A66FE"/>
    <w:rsid w:val="006A7CCD"/>
    <w:rsid w:val="006B283D"/>
    <w:rsid w:val="006B30BB"/>
    <w:rsid w:val="006B37C2"/>
    <w:rsid w:val="006B387D"/>
    <w:rsid w:val="006B48B7"/>
    <w:rsid w:val="006B5112"/>
    <w:rsid w:val="006B6499"/>
    <w:rsid w:val="006B6CA9"/>
    <w:rsid w:val="006C1505"/>
    <w:rsid w:val="006C17E1"/>
    <w:rsid w:val="006C1A03"/>
    <w:rsid w:val="006C1E68"/>
    <w:rsid w:val="006C275C"/>
    <w:rsid w:val="006C2FD3"/>
    <w:rsid w:val="006C480E"/>
    <w:rsid w:val="006C4831"/>
    <w:rsid w:val="006C5377"/>
    <w:rsid w:val="006C585A"/>
    <w:rsid w:val="006C7F01"/>
    <w:rsid w:val="006D0A05"/>
    <w:rsid w:val="006D12F0"/>
    <w:rsid w:val="006D17F0"/>
    <w:rsid w:val="006D1AC9"/>
    <w:rsid w:val="006D38B2"/>
    <w:rsid w:val="006D50C1"/>
    <w:rsid w:val="006D5A3A"/>
    <w:rsid w:val="006D5B1D"/>
    <w:rsid w:val="006D5D31"/>
    <w:rsid w:val="006D5D49"/>
    <w:rsid w:val="006D61D7"/>
    <w:rsid w:val="006D6B4A"/>
    <w:rsid w:val="006D7817"/>
    <w:rsid w:val="006D7926"/>
    <w:rsid w:val="006E0D30"/>
    <w:rsid w:val="006E0F00"/>
    <w:rsid w:val="006E2806"/>
    <w:rsid w:val="006E2996"/>
    <w:rsid w:val="006E2C1B"/>
    <w:rsid w:val="006E3057"/>
    <w:rsid w:val="006E307A"/>
    <w:rsid w:val="006E36CC"/>
    <w:rsid w:val="006E4161"/>
    <w:rsid w:val="006E5858"/>
    <w:rsid w:val="006E5A52"/>
    <w:rsid w:val="006E60D9"/>
    <w:rsid w:val="006E62C3"/>
    <w:rsid w:val="006E6602"/>
    <w:rsid w:val="006E69C4"/>
    <w:rsid w:val="006E757A"/>
    <w:rsid w:val="006E7803"/>
    <w:rsid w:val="006E7CD3"/>
    <w:rsid w:val="006F0200"/>
    <w:rsid w:val="006F0780"/>
    <w:rsid w:val="006F0CF5"/>
    <w:rsid w:val="006F1E4C"/>
    <w:rsid w:val="006F2854"/>
    <w:rsid w:val="006F2905"/>
    <w:rsid w:val="006F2EA6"/>
    <w:rsid w:val="006F3FC0"/>
    <w:rsid w:val="006F4474"/>
    <w:rsid w:val="006F57FD"/>
    <w:rsid w:val="006F5D15"/>
    <w:rsid w:val="006F6CC5"/>
    <w:rsid w:val="006F7A00"/>
    <w:rsid w:val="006F7D63"/>
    <w:rsid w:val="007002B6"/>
    <w:rsid w:val="00700F8F"/>
    <w:rsid w:val="00701542"/>
    <w:rsid w:val="00702355"/>
    <w:rsid w:val="00702E5F"/>
    <w:rsid w:val="00703766"/>
    <w:rsid w:val="007037D0"/>
    <w:rsid w:val="00703830"/>
    <w:rsid w:val="00703EA9"/>
    <w:rsid w:val="0070428B"/>
    <w:rsid w:val="00704B12"/>
    <w:rsid w:val="007056EE"/>
    <w:rsid w:val="0070629C"/>
    <w:rsid w:val="007065F6"/>
    <w:rsid w:val="0070666E"/>
    <w:rsid w:val="007066F4"/>
    <w:rsid w:val="007074EB"/>
    <w:rsid w:val="00707656"/>
    <w:rsid w:val="00710B29"/>
    <w:rsid w:val="00710BBC"/>
    <w:rsid w:val="00710EDA"/>
    <w:rsid w:val="00711972"/>
    <w:rsid w:val="00711AB6"/>
    <w:rsid w:val="00712443"/>
    <w:rsid w:val="00712EB0"/>
    <w:rsid w:val="00714D36"/>
    <w:rsid w:val="00715620"/>
    <w:rsid w:val="00716978"/>
    <w:rsid w:val="00716FC3"/>
    <w:rsid w:val="00720375"/>
    <w:rsid w:val="00721179"/>
    <w:rsid w:val="0072140A"/>
    <w:rsid w:val="00721E1F"/>
    <w:rsid w:val="007220AA"/>
    <w:rsid w:val="00722AF9"/>
    <w:rsid w:val="007233F7"/>
    <w:rsid w:val="00723B8F"/>
    <w:rsid w:val="00725CE3"/>
    <w:rsid w:val="00726FEE"/>
    <w:rsid w:val="007276E9"/>
    <w:rsid w:val="00727EA2"/>
    <w:rsid w:val="00730043"/>
    <w:rsid w:val="007303A3"/>
    <w:rsid w:val="00730E47"/>
    <w:rsid w:val="00731486"/>
    <w:rsid w:val="00731BBF"/>
    <w:rsid w:val="00731C5D"/>
    <w:rsid w:val="00734A15"/>
    <w:rsid w:val="00735D6D"/>
    <w:rsid w:val="00736177"/>
    <w:rsid w:val="00736229"/>
    <w:rsid w:val="00736B21"/>
    <w:rsid w:val="00736C0D"/>
    <w:rsid w:val="007406CC"/>
    <w:rsid w:val="00740894"/>
    <w:rsid w:val="00742719"/>
    <w:rsid w:val="00742F16"/>
    <w:rsid w:val="0074332A"/>
    <w:rsid w:val="0074337B"/>
    <w:rsid w:val="00743A38"/>
    <w:rsid w:val="00744206"/>
    <w:rsid w:val="0074549F"/>
    <w:rsid w:val="007458E5"/>
    <w:rsid w:val="0074593D"/>
    <w:rsid w:val="00745C43"/>
    <w:rsid w:val="00745D3E"/>
    <w:rsid w:val="007460B9"/>
    <w:rsid w:val="00746E2C"/>
    <w:rsid w:val="00746EC7"/>
    <w:rsid w:val="007477AA"/>
    <w:rsid w:val="00750F7B"/>
    <w:rsid w:val="007517F8"/>
    <w:rsid w:val="007522B0"/>
    <w:rsid w:val="0075298D"/>
    <w:rsid w:val="00752AD4"/>
    <w:rsid w:val="00753EFF"/>
    <w:rsid w:val="0075499F"/>
    <w:rsid w:val="007549ED"/>
    <w:rsid w:val="0075531F"/>
    <w:rsid w:val="007556D9"/>
    <w:rsid w:val="00755A08"/>
    <w:rsid w:val="00756031"/>
    <w:rsid w:val="00756054"/>
    <w:rsid w:val="007566ED"/>
    <w:rsid w:val="00757E56"/>
    <w:rsid w:val="00760948"/>
    <w:rsid w:val="00760C97"/>
    <w:rsid w:val="00762A9A"/>
    <w:rsid w:val="0076305F"/>
    <w:rsid w:val="00763C13"/>
    <w:rsid w:val="00764E5C"/>
    <w:rsid w:val="007653EE"/>
    <w:rsid w:val="0076544F"/>
    <w:rsid w:val="00766168"/>
    <w:rsid w:val="007666E6"/>
    <w:rsid w:val="00767318"/>
    <w:rsid w:val="007701C8"/>
    <w:rsid w:val="0077022E"/>
    <w:rsid w:val="00770540"/>
    <w:rsid w:val="00770810"/>
    <w:rsid w:val="00771CCF"/>
    <w:rsid w:val="00771EA2"/>
    <w:rsid w:val="007727A2"/>
    <w:rsid w:val="00773C39"/>
    <w:rsid w:val="00775630"/>
    <w:rsid w:val="007757BA"/>
    <w:rsid w:val="007757DD"/>
    <w:rsid w:val="007759B0"/>
    <w:rsid w:val="00776FB5"/>
    <w:rsid w:val="00777D07"/>
    <w:rsid w:val="00780413"/>
    <w:rsid w:val="00780D23"/>
    <w:rsid w:val="00782142"/>
    <w:rsid w:val="007822A9"/>
    <w:rsid w:val="007822AD"/>
    <w:rsid w:val="00782398"/>
    <w:rsid w:val="00782425"/>
    <w:rsid w:val="00782F8C"/>
    <w:rsid w:val="00783E29"/>
    <w:rsid w:val="00783E89"/>
    <w:rsid w:val="0078497B"/>
    <w:rsid w:val="00784BE3"/>
    <w:rsid w:val="0078538A"/>
    <w:rsid w:val="0078665A"/>
    <w:rsid w:val="00786792"/>
    <w:rsid w:val="00786C04"/>
    <w:rsid w:val="00786E59"/>
    <w:rsid w:val="00787C14"/>
    <w:rsid w:val="00787D3F"/>
    <w:rsid w:val="00790777"/>
    <w:rsid w:val="0079090E"/>
    <w:rsid w:val="00790B06"/>
    <w:rsid w:val="00790C73"/>
    <w:rsid w:val="00790DA9"/>
    <w:rsid w:val="00791E1D"/>
    <w:rsid w:val="007936F3"/>
    <w:rsid w:val="00793D52"/>
    <w:rsid w:val="00794649"/>
    <w:rsid w:val="0079617C"/>
    <w:rsid w:val="007966B8"/>
    <w:rsid w:val="00796941"/>
    <w:rsid w:val="0079695E"/>
    <w:rsid w:val="00797C57"/>
    <w:rsid w:val="007A02FB"/>
    <w:rsid w:val="007A0AC3"/>
    <w:rsid w:val="007A0B51"/>
    <w:rsid w:val="007A1488"/>
    <w:rsid w:val="007A19A2"/>
    <w:rsid w:val="007A26D6"/>
    <w:rsid w:val="007A2912"/>
    <w:rsid w:val="007A2ECE"/>
    <w:rsid w:val="007A312D"/>
    <w:rsid w:val="007A3A46"/>
    <w:rsid w:val="007A3A7F"/>
    <w:rsid w:val="007A4145"/>
    <w:rsid w:val="007A5BDC"/>
    <w:rsid w:val="007A6ADE"/>
    <w:rsid w:val="007A6B03"/>
    <w:rsid w:val="007A6D56"/>
    <w:rsid w:val="007A7A86"/>
    <w:rsid w:val="007B08F6"/>
    <w:rsid w:val="007B0F41"/>
    <w:rsid w:val="007B1F94"/>
    <w:rsid w:val="007B282F"/>
    <w:rsid w:val="007B2865"/>
    <w:rsid w:val="007B2FA4"/>
    <w:rsid w:val="007B32DA"/>
    <w:rsid w:val="007B339E"/>
    <w:rsid w:val="007B3A9C"/>
    <w:rsid w:val="007B43D9"/>
    <w:rsid w:val="007B4D73"/>
    <w:rsid w:val="007B595F"/>
    <w:rsid w:val="007B779E"/>
    <w:rsid w:val="007C0BD1"/>
    <w:rsid w:val="007C0CE8"/>
    <w:rsid w:val="007C0F8B"/>
    <w:rsid w:val="007C0FFC"/>
    <w:rsid w:val="007C1216"/>
    <w:rsid w:val="007C171D"/>
    <w:rsid w:val="007C4948"/>
    <w:rsid w:val="007C4A24"/>
    <w:rsid w:val="007D00AE"/>
    <w:rsid w:val="007D0109"/>
    <w:rsid w:val="007D078C"/>
    <w:rsid w:val="007D0BB6"/>
    <w:rsid w:val="007D0F6F"/>
    <w:rsid w:val="007D107C"/>
    <w:rsid w:val="007D117A"/>
    <w:rsid w:val="007D138F"/>
    <w:rsid w:val="007D1584"/>
    <w:rsid w:val="007D1587"/>
    <w:rsid w:val="007D1EF5"/>
    <w:rsid w:val="007D229F"/>
    <w:rsid w:val="007D2AEB"/>
    <w:rsid w:val="007D338E"/>
    <w:rsid w:val="007D3898"/>
    <w:rsid w:val="007D467A"/>
    <w:rsid w:val="007D4871"/>
    <w:rsid w:val="007D52D2"/>
    <w:rsid w:val="007D66FB"/>
    <w:rsid w:val="007D675B"/>
    <w:rsid w:val="007D6C15"/>
    <w:rsid w:val="007D79C7"/>
    <w:rsid w:val="007E05E4"/>
    <w:rsid w:val="007E18CD"/>
    <w:rsid w:val="007E2EE2"/>
    <w:rsid w:val="007E2F17"/>
    <w:rsid w:val="007E3012"/>
    <w:rsid w:val="007E3387"/>
    <w:rsid w:val="007E38DF"/>
    <w:rsid w:val="007E423F"/>
    <w:rsid w:val="007E44D6"/>
    <w:rsid w:val="007E49B1"/>
    <w:rsid w:val="007E4D55"/>
    <w:rsid w:val="007E57D9"/>
    <w:rsid w:val="007E5939"/>
    <w:rsid w:val="007E5AA3"/>
    <w:rsid w:val="007E6234"/>
    <w:rsid w:val="007E67C9"/>
    <w:rsid w:val="007E6C7E"/>
    <w:rsid w:val="007F4070"/>
    <w:rsid w:val="007F5500"/>
    <w:rsid w:val="007F5D0A"/>
    <w:rsid w:val="007F6329"/>
    <w:rsid w:val="007F6E3F"/>
    <w:rsid w:val="007F71D3"/>
    <w:rsid w:val="007F77AF"/>
    <w:rsid w:val="008004E6"/>
    <w:rsid w:val="008010C1"/>
    <w:rsid w:val="00801FEA"/>
    <w:rsid w:val="008023A0"/>
    <w:rsid w:val="008030D9"/>
    <w:rsid w:val="008035CD"/>
    <w:rsid w:val="00804BDD"/>
    <w:rsid w:val="00804F67"/>
    <w:rsid w:val="008061B8"/>
    <w:rsid w:val="008063F6"/>
    <w:rsid w:val="00806DAD"/>
    <w:rsid w:val="00806F28"/>
    <w:rsid w:val="00807C7F"/>
    <w:rsid w:val="00807DD7"/>
    <w:rsid w:val="008102C3"/>
    <w:rsid w:val="00810399"/>
    <w:rsid w:val="00811109"/>
    <w:rsid w:val="008114AD"/>
    <w:rsid w:val="008124DA"/>
    <w:rsid w:val="0081387A"/>
    <w:rsid w:val="00813EE5"/>
    <w:rsid w:val="00813F69"/>
    <w:rsid w:val="00814B00"/>
    <w:rsid w:val="00814CE2"/>
    <w:rsid w:val="00814D54"/>
    <w:rsid w:val="008164CE"/>
    <w:rsid w:val="00816FEF"/>
    <w:rsid w:val="00820188"/>
    <w:rsid w:val="00820922"/>
    <w:rsid w:val="00822180"/>
    <w:rsid w:val="00822D90"/>
    <w:rsid w:val="00822DA2"/>
    <w:rsid w:val="0082308A"/>
    <w:rsid w:val="00823275"/>
    <w:rsid w:val="00823988"/>
    <w:rsid w:val="00824398"/>
    <w:rsid w:val="008247C4"/>
    <w:rsid w:val="008264EF"/>
    <w:rsid w:val="00826FA4"/>
    <w:rsid w:val="00827344"/>
    <w:rsid w:val="0082772F"/>
    <w:rsid w:val="00827CC9"/>
    <w:rsid w:val="00830822"/>
    <w:rsid w:val="00830DD3"/>
    <w:rsid w:val="00830F0A"/>
    <w:rsid w:val="0083187C"/>
    <w:rsid w:val="00831BE2"/>
    <w:rsid w:val="00831C53"/>
    <w:rsid w:val="008326A6"/>
    <w:rsid w:val="008326C4"/>
    <w:rsid w:val="00832707"/>
    <w:rsid w:val="0083279C"/>
    <w:rsid w:val="00832AB3"/>
    <w:rsid w:val="008341C5"/>
    <w:rsid w:val="008348E0"/>
    <w:rsid w:val="00835FD1"/>
    <w:rsid w:val="00836030"/>
    <w:rsid w:val="00836703"/>
    <w:rsid w:val="008369D1"/>
    <w:rsid w:val="00837D15"/>
    <w:rsid w:val="00840098"/>
    <w:rsid w:val="008432E5"/>
    <w:rsid w:val="00845745"/>
    <w:rsid w:val="00846944"/>
    <w:rsid w:val="00846AAD"/>
    <w:rsid w:val="00846D24"/>
    <w:rsid w:val="008479A7"/>
    <w:rsid w:val="0085035B"/>
    <w:rsid w:val="00851250"/>
    <w:rsid w:val="008526D5"/>
    <w:rsid w:val="00852715"/>
    <w:rsid w:val="008538C9"/>
    <w:rsid w:val="00853A85"/>
    <w:rsid w:val="00853C25"/>
    <w:rsid w:val="00854066"/>
    <w:rsid w:val="00854172"/>
    <w:rsid w:val="008541B2"/>
    <w:rsid w:val="008543BB"/>
    <w:rsid w:val="008543E0"/>
    <w:rsid w:val="00854C90"/>
    <w:rsid w:val="00854EE7"/>
    <w:rsid w:val="008557A3"/>
    <w:rsid w:val="00855880"/>
    <w:rsid w:val="0085600E"/>
    <w:rsid w:val="00856470"/>
    <w:rsid w:val="00857E11"/>
    <w:rsid w:val="0086071B"/>
    <w:rsid w:val="00860FE7"/>
    <w:rsid w:val="008614D7"/>
    <w:rsid w:val="008628A0"/>
    <w:rsid w:val="00862D9E"/>
    <w:rsid w:val="00863D3D"/>
    <w:rsid w:val="00864A25"/>
    <w:rsid w:val="00865293"/>
    <w:rsid w:val="008665F5"/>
    <w:rsid w:val="00866A34"/>
    <w:rsid w:val="00866D1F"/>
    <w:rsid w:val="008672A4"/>
    <w:rsid w:val="00870675"/>
    <w:rsid w:val="0087077B"/>
    <w:rsid w:val="008728D6"/>
    <w:rsid w:val="00872E93"/>
    <w:rsid w:val="008741D8"/>
    <w:rsid w:val="008744B5"/>
    <w:rsid w:val="00874D87"/>
    <w:rsid w:val="008816BB"/>
    <w:rsid w:val="00881F11"/>
    <w:rsid w:val="008826AD"/>
    <w:rsid w:val="00882761"/>
    <w:rsid w:val="00882828"/>
    <w:rsid w:val="008828A6"/>
    <w:rsid w:val="00882B94"/>
    <w:rsid w:val="00882F5F"/>
    <w:rsid w:val="0088357D"/>
    <w:rsid w:val="008849AD"/>
    <w:rsid w:val="0088516D"/>
    <w:rsid w:val="00885931"/>
    <w:rsid w:val="00885D72"/>
    <w:rsid w:val="00887AD0"/>
    <w:rsid w:val="00892948"/>
    <w:rsid w:val="008932B5"/>
    <w:rsid w:val="00893428"/>
    <w:rsid w:val="00893508"/>
    <w:rsid w:val="00893964"/>
    <w:rsid w:val="00893BC6"/>
    <w:rsid w:val="00893BD7"/>
    <w:rsid w:val="00893F55"/>
    <w:rsid w:val="008947F0"/>
    <w:rsid w:val="0089569A"/>
    <w:rsid w:val="00895AB9"/>
    <w:rsid w:val="00895C90"/>
    <w:rsid w:val="008973D0"/>
    <w:rsid w:val="008976D4"/>
    <w:rsid w:val="008A1F63"/>
    <w:rsid w:val="008A22DE"/>
    <w:rsid w:val="008A284A"/>
    <w:rsid w:val="008A2AD1"/>
    <w:rsid w:val="008A30C6"/>
    <w:rsid w:val="008A33C6"/>
    <w:rsid w:val="008A56CA"/>
    <w:rsid w:val="008A5BC1"/>
    <w:rsid w:val="008A6D30"/>
    <w:rsid w:val="008A6D4A"/>
    <w:rsid w:val="008A6F20"/>
    <w:rsid w:val="008A776C"/>
    <w:rsid w:val="008A7E21"/>
    <w:rsid w:val="008B051D"/>
    <w:rsid w:val="008B2778"/>
    <w:rsid w:val="008B296D"/>
    <w:rsid w:val="008B2990"/>
    <w:rsid w:val="008B3127"/>
    <w:rsid w:val="008B3B5B"/>
    <w:rsid w:val="008B40B9"/>
    <w:rsid w:val="008B4561"/>
    <w:rsid w:val="008B53C9"/>
    <w:rsid w:val="008B5D08"/>
    <w:rsid w:val="008B6079"/>
    <w:rsid w:val="008B623A"/>
    <w:rsid w:val="008B68E0"/>
    <w:rsid w:val="008B6B83"/>
    <w:rsid w:val="008B7256"/>
    <w:rsid w:val="008B7925"/>
    <w:rsid w:val="008C0274"/>
    <w:rsid w:val="008C08CB"/>
    <w:rsid w:val="008C12D9"/>
    <w:rsid w:val="008C1A23"/>
    <w:rsid w:val="008C205A"/>
    <w:rsid w:val="008C2683"/>
    <w:rsid w:val="008C2A9E"/>
    <w:rsid w:val="008C30AD"/>
    <w:rsid w:val="008C3410"/>
    <w:rsid w:val="008C35C1"/>
    <w:rsid w:val="008C3E24"/>
    <w:rsid w:val="008C42BC"/>
    <w:rsid w:val="008C4321"/>
    <w:rsid w:val="008C4FB2"/>
    <w:rsid w:val="008C5341"/>
    <w:rsid w:val="008C5487"/>
    <w:rsid w:val="008C7398"/>
    <w:rsid w:val="008D014F"/>
    <w:rsid w:val="008D061E"/>
    <w:rsid w:val="008D0A04"/>
    <w:rsid w:val="008D1207"/>
    <w:rsid w:val="008D197B"/>
    <w:rsid w:val="008D290C"/>
    <w:rsid w:val="008D2BB7"/>
    <w:rsid w:val="008D30A0"/>
    <w:rsid w:val="008D3A37"/>
    <w:rsid w:val="008D3EA0"/>
    <w:rsid w:val="008D42AF"/>
    <w:rsid w:val="008D4AFB"/>
    <w:rsid w:val="008D516E"/>
    <w:rsid w:val="008D5200"/>
    <w:rsid w:val="008D5C92"/>
    <w:rsid w:val="008D5D3B"/>
    <w:rsid w:val="008D7005"/>
    <w:rsid w:val="008D7282"/>
    <w:rsid w:val="008D7889"/>
    <w:rsid w:val="008D79D5"/>
    <w:rsid w:val="008D7DF0"/>
    <w:rsid w:val="008D7E72"/>
    <w:rsid w:val="008E045A"/>
    <w:rsid w:val="008E0BEA"/>
    <w:rsid w:val="008E16E3"/>
    <w:rsid w:val="008E19C8"/>
    <w:rsid w:val="008E20FE"/>
    <w:rsid w:val="008E2564"/>
    <w:rsid w:val="008E2F7F"/>
    <w:rsid w:val="008E36FE"/>
    <w:rsid w:val="008E3B5C"/>
    <w:rsid w:val="008E5147"/>
    <w:rsid w:val="008E6104"/>
    <w:rsid w:val="008E67D3"/>
    <w:rsid w:val="008E72DC"/>
    <w:rsid w:val="008E77E5"/>
    <w:rsid w:val="008E7D48"/>
    <w:rsid w:val="008F0193"/>
    <w:rsid w:val="008F0AD8"/>
    <w:rsid w:val="008F101C"/>
    <w:rsid w:val="008F1E9B"/>
    <w:rsid w:val="008F23AB"/>
    <w:rsid w:val="008F2476"/>
    <w:rsid w:val="008F38D5"/>
    <w:rsid w:val="008F3930"/>
    <w:rsid w:val="008F3D87"/>
    <w:rsid w:val="008F3F69"/>
    <w:rsid w:val="008F4584"/>
    <w:rsid w:val="008F5780"/>
    <w:rsid w:val="008F5BFF"/>
    <w:rsid w:val="008F7694"/>
    <w:rsid w:val="008F791A"/>
    <w:rsid w:val="00901002"/>
    <w:rsid w:val="00901C96"/>
    <w:rsid w:val="00902712"/>
    <w:rsid w:val="00902B09"/>
    <w:rsid w:val="00902E29"/>
    <w:rsid w:val="00902FC0"/>
    <w:rsid w:val="009030B0"/>
    <w:rsid w:val="00904826"/>
    <w:rsid w:val="0090489E"/>
    <w:rsid w:val="00906101"/>
    <w:rsid w:val="00906C68"/>
    <w:rsid w:val="00906FAC"/>
    <w:rsid w:val="0090766E"/>
    <w:rsid w:val="00911424"/>
    <w:rsid w:val="009119BF"/>
    <w:rsid w:val="00911B25"/>
    <w:rsid w:val="00912653"/>
    <w:rsid w:val="0091457F"/>
    <w:rsid w:val="00916C5A"/>
    <w:rsid w:val="009176E6"/>
    <w:rsid w:val="00917CCD"/>
    <w:rsid w:val="00920384"/>
    <w:rsid w:val="0092076A"/>
    <w:rsid w:val="00920A89"/>
    <w:rsid w:val="00921430"/>
    <w:rsid w:val="00922527"/>
    <w:rsid w:val="00922DEF"/>
    <w:rsid w:val="0092313C"/>
    <w:rsid w:val="00923967"/>
    <w:rsid w:val="009248A9"/>
    <w:rsid w:val="00925045"/>
    <w:rsid w:val="00925148"/>
    <w:rsid w:val="0092563C"/>
    <w:rsid w:val="00925B0D"/>
    <w:rsid w:val="009277E4"/>
    <w:rsid w:val="009277EC"/>
    <w:rsid w:val="009279A6"/>
    <w:rsid w:val="00931A76"/>
    <w:rsid w:val="00931AB4"/>
    <w:rsid w:val="00931C5D"/>
    <w:rsid w:val="00932330"/>
    <w:rsid w:val="009324BB"/>
    <w:rsid w:val="009324FF"/>
    <w:rsid w:val="00933425"/>
    <w:rsid w:val="00933910"/>
    <w:rsid w:val="00933E46"/>
    <w:rsid w:val="009347C8"/>
    <w:rsid w:val="00935161"/>
    <w:rsid w:val="0093603A"/>
    <w:rsid w:val="009364FD"/>
    <w:rsid w:val="00936656"/>
    <w:rsid w:val="00936AFC"/>
    <w:rsid w:val="00936B1D"/>
    <w:rsid w:val="00936CF6"/>
    <w:rsid w:val="009375AE"/>
    <w:rsid w:val="00940464"/>
    <w:rsid w:val="00940F5A"/>
    <w:rsid w:val="009425E2"/>
    <w:rsid w:val="009427CC"/>
    <w:rsid w:val="00943B2E"/>
    <w:rsid w:val="00944D24"/>
    <w:rsid w:val="00944F88"/>
    <w:rsid w:val="00945AFF"/>
    <w:rsid w:val="00946089"/>
    <w:rsid w:val="00947D68"/>
    <w:rsid w:val="009513AC"/>
    <w:rsid w:val="0095161F"/>
    <w:rsid w:val="0095193F"/>
    <w:rsid w:val="00952BF5"/>
    <w:rsid w:val="00954A74"/>
    <w:rsid w:val="009552B1"/>
    <w:rsid w:val="009553A4"/>
    <w:rsid w:val="00955682"/>
    <w:rsid w:val="009564C7"/>
    <w:rsid w:val="009575E7"/>
    <w:rsid w:val="0095783E"/>
    <w:rsid w:val="00960544"/>
    <w:rsid w:val="009605CD"/>
    <w:rsid w:val="0096063A"/>
    <w:rsid w:val="00960A59"/>
    <w:rsid w:val="00960C77"/>
    <w:rsid w:val="009610F7"/>
    <w:rsid w:val="00961356"/>
    <w:rsid w:val="00961FC6"/>
    <w:rsid w:val="00964536"/>
    <w:rsid w:val="00964603"/>
    <w:rsid w:val="009647D7"/>
    <w:rsid w:val="00964EE7"/>
    <w:rsid w:val="009657FD"/>
    <w:rsid w:val="00965F45"/>
    <w:rsid w:val="00966012"/>
    <w:rsid w:val="00970835"/>
    <w:rsid w:val="00970860"/>
    <w:rsid w:val="00971880"/>
    <w:rsid w:val="009731C0"/>
    <w:rsid w:val="00973DBB"/>
    <w:rsid w:val="00974212"/>
    <w:rsid w:val="00974C4E"/>
    <w:rsid w:val="00975F0E"/>
    <w:rsid w:val="00975F55"/>
    <w:rsid w:val="0097686D"/>
    <w:rsid w:val="00976AA2"/>
    <w:rsid w:val="00976D8C"/>
    <w:rsid w:val="009772F8"/>
    <w:rsid w:val="00980725"/>
    <w:rsid w:val="009818FD"/>
    <w:rsid w:val="00981D05"/>
    <w:rsid w:val="00981DF6"/>
    <w:rsid w:val="009820F4"/>
    <w:rsid w:val="0098263F"/>
    <w:rsid w:val="00982E86"/>
    <w:rsid w:val="009833D0"/>
    <w:rsid w:val="0098375C"/>
    <w:rsid w:val="00983CE5"/>
    <w:rsid w:val="00984175"/>
    <w:rsid w:val="00985941"/>
    <w:rsid w:val="00985B70"/>
    <w:rsid w:val="00985D06"/>
    <w:rsid w:val="00990955"/>
    <w:rsid w:val="00991AEF"/>
    <w:rsid w:val="00992374"/>
    <w:rsid w:val="00994D26"/>
    <w:rsid w:val="00994F10"/>
    <w:rsid w:val="00995F55"/>
    <w:rsid w:val="009A02EC"/>
    <w:rsid w:val="009A084F"/>
    <w:rsid w:val="009A1014"/>
    <w:rsid w:val="009A13C5"/>
    <w:rsid w:val="009A1798"/>
    <w:rsid w:val="009A19F1"/>
    <w:rsid w:val="009A26BA"/>
    <w:rsid w:val="009A2B1E"/>
    <w:rsid w:val="009A2E8A"/>
    <w:rsid w:val="009A2FF9"/>
    <w:rsid w:val="009A3287"/>
    <w:rsid w:val="009A4017"/>
    <w:rsid w:val="009A460A"/>
    <w:rsid w:val="009A47C1"/>
    <w:rsid w:val="009A4E96"/>
    <w:rsid w:val="009A56C4"/>
    <w:rsid w:val="009A5AFD"/>
    <w:rsid w:val="009A68D7"/>
    <w:rsid w:val="009A6AEE"/>
    <w:rsid w:val="009A703D"/>
    <w:rsid w:val="009B03EA"/>
    <w:rsid w:val="009B0DF7"/>
    <w:rsid w:val="009B1201"/>
    <w:rsid w:val="009B21B3"/>
    <w:rsid w:val="009B3410"/>
    <w:rsid w:val="009B3E34"/>
    <w:rsid w:val="009B443A"/>
    <w:rsid w:val="009B5060"/>
    <w:rsid w:val="009B54BF"/>
    <w:rsid w:val="009B6AE8"/>
    <w:rsid w:val="009B7042"/>
    <w:rsid w:val="009B7094"/>
    <w:rsid w:val="009B7F7F"/>
    <w:rsid w:val="009C33C0"/>
    <w:rsid w:val="009C35E7"/>
    <w:rsid w:val="009C360B"/>
    <w:rsid w:val="009C425E"/>
    <w:rsid w:val="009C455E"/>
    <w:rsid w:val="009C4DCB"/>
    <w:rsid w:val="009C5588"/>
    <w:rsid w:val="009C5EAA"/>
    <w:rsid w:val="009D0238"/>
    <w:rsid w:val="009D0A46"/>
    <w:rsid w:val="009D11EE"/>
    <w:rsid w:val="009D222D"/>
    <w:rsid w:val="009D39FA"/>
    <w:rsid w:val="009D3EF5"/>
    <w:rsid w:val="009D46C4"/>
    <w:rsid w:val="009D55B9"/>
    <w:rsid w:val="009D5757"/>
    <w:rsid w:val="009D5D2C"/>
    <w:rsid w:val="009D610E"/>
    <w:rsid w:val="009D7F07"/>
    <w:rsid w:val="009E0337"/>
    <w:rsid w:val="009E054F"/>
    <w:rsid w:val="009E0F8B"/>
    <w:rsid w:val="009E3CBC"/>
    <w:rsid w:val="009E404C"/>
    <w:rsid w:val="009E454D"/>
    <w:rsid w:val="009E4996"/>
    <w:rsid w:val="009E4F1A"/>
    <w:rsid w:val="009E5CCB"/>
    <w:rsid w:val="009E655A"/>
    <w:rsid w:val="009E70A5"/>
    <w:rsid w:val="009E72B3"/>
    <w:rsid w:val="009E7633"/>
    <w:rsid w:val="009E785B"/>
    <w:rsid w:val="009F0941"/>
    <w:rsid w:val="009F0A93"/>
    <w:rsid w:val="009F2BF6"/>
    <w:rsid w:val="009F3A04"/>
    <w:rsid w:val="009F556E"/>
    <w:rsid w:val="009F638F"/>
    <w:rsid w:val="009F6664"/>
    <w:rsid w:val="009F6E2E"/>
    <w:rsid w:val="00A00A7A"/>
    <w:rsid w:val="00A0179B"/>
    <w:rsid w:val="00A0199A"/>
    <w:rsid w:val="00A027B9"/>
    <w:rsid w:val="00A042E7"/>
    <w:rsid w:val="00A04F11"/>
    <w:rsid w:val="00A05132"/>
    <w:rsid w:val="00A056FB"/>
    <w:rsid w:val="00A057AF"/>
    <w:rsid w:val="00A05C0F"/>
    <w:rsid w:val="00A06A1A"/>
    <w:rsid w:val="00A06C15"/>
    <w:rsid w:val="00A07366"/>
    <w:rsid w:val="00A1015A"/>
    <w:rsid w:val="00A10917"/>
    <w:rsid w:val="00A1093B"/>
    <w:rsid w:val="00A11241"/>
    <w:rsid w:val="00A116C1"/>
    <w:rsid w:val="00A11DEA"/>
    <w:rsid w:val="00A11F5F"/>
    <w:rsid w:val="00A12080"/>
    <w:rsid w:val="00A1265F"/>
    <w:rsid w:val="00A13086"/>
    <w:rsid w:val="00A13095"/>
    <w:rsid w:val="00A143A2"/>
    <w:rsid w:val="00A15226"/>
    <w:rsid w:val="00A15C6E"/>
    <w:rsid w:val="00A16FC9"/>
    <w:rsid w:val="00A1725D"/>
    <w:rsid w:val="00A17260"/>
    <w:rsid w:val="00A17336"/>
    <w:rsid w:val="00A17800"/>
    <w:rsid w:val="00A17FCE"/>
    <w:rsid w:val="00A2092F"/>
    <w:rsid w:val="00A2143B"/>
    <w:rsid w:val="00A21D4B"/>
    <w:rsid w:val="00A229A6"/>
    <w:rsid w:val="00A2339D"/>
    <w:rsid w:val="00A23AB7"/>
    <w:rsid w:val="00A23EC5"/>
    <w:rsid w:val="00A23FBB"/>
    <w:rsid w:val="00A24AB8"/>
    <w:rsid w:val="00A24E4F"/>
    <w:rsid w:val="00A251C6"/>
    <w:rsid w:val="00A25A4D"/>
    <w:rsid w:val="00A26437"/>
    <w:rsid w:val="00A276AD"/>
    <w:rsid w:val="00A27AC0"/>
    <w:rsid w:val="00A27B8E"/>
    <w:rsid w:val="00A27D7E"/>
    <w:rsid w:val="00A27EA4"/>
    <w:rsid w:val="00A30287"/>
    <w:rsid w:val="00A315B0"/>
    <w:rsid w:val="00A3209E"/>
    <w:rsid w:val="00A32BE5"/>
    <w:rsid w:val="00A32DD5"/>
    <w:rsid w:val="00A3302D"/>
    <w:rsid w:val="00A331F3"/>
    <w:rsid w:val="00A33C15"/>
    <w:rsid w:val="00A33CF0"/>
    <w:rsid w:val="00A342BF"/>
    <w:rsid w:val="00A356A2"/>
    <w:rsid w:val="00A36742"/>
    <w:rsid w:val="00A375B7"/>
    <w:rsid w:val="00A40263"/>
    <w:rsid w:val="00A402FB"/>
    <w:rsid w:val="00A40A3B"/>
    <w:rsid w:val="00A40A72"/>
    <w:rsid w:val="00A411B4"/>
    <w:rsid w:val="00A414D3"/>
    <w:rsid w:val="00A4193C"/>
    <w:rsid w:val="00A4253D"/>
    <w:rsid w:val="00A435D7"/>
    <w:rsid w:val="00A43622"/>
    <w:rsid w:val="00A43B89"/>
    <w:rsid w:val="00A43D9F"/>
    <w:rsid w:val="00A43EED"/>
    <w:rsid w:val="00A447A0"/>
    <w:rsid w:val="00A44E06"/>
    <w:rsid w:val="00A44E69"/>
    <w:rsid w:val="00A4503F"/>
    <w:rsid w:val="00A460B1"/>
    <w:rsid w:val="00A474AF"/>
    <w:rsid w:val="00A478F0"/>
    <w:rsid w:val="00A47BE2"/>
    <w:rsid w:val="00A47C05"/>
    <w:rsid w:val="00A501C7"/>
    <w:rsid w:val="00A50597"/>
    <w:rsid w:val="00A512CB"/>
    <w:rsid w:val="00A53149"/>
    <w:rsid w:val="00A539FA"/>
    <w:rsid w:val="00A54098"/>
    <w:rsid w:val="00A54673"/>
    <w:rsid w:val="00A54995"/>
    <w:rsid w:val="00A553C0"/>
    <w:rsid w:val="00A55A06"/>
    <w:rsid w:val="00A5629E"/>
    <w:rsid w:val="00A568F4"/>
    <w:rsid w:val="00A56A1C"/>
    <w:rsid w:val="00A56A5E"/>
    <w:rsid w:val="00A56E23"/>
    <w:rsid w:val="00A56E39"/>
    <w:rsid w:val="00A60777"/>
    <w:rsid w:val="00A61CDF"/>
    <w:rsid w:val="00A61E20"/>
    <w:rsid w:val="00A62681"/>
    <w:rsid w:val="00A626A7"/>
    <w:rsid w:val="00A63AAA"/>
    <w:rsid w:val="00A640F2"/>
    <w:rsid w:val="00A64455"/>
    <w:rsid w:val="00A64D1F"/>
    <w:rsid w:val="00A64D88"/>
    <w:rsid w:val="00A6664E"/>
    <w:rsid w:val="00A66C4C"/>
    <w:rsid w:val="00A67FBA"/>
    <w:rsid w:val="00A703AB"/>
    <w:rsid w:val="00A70B55"/>
    <w:rsid w:val="00A711D8"/>
    <w:rsid w:val="00A7137C"/>
    <w:rsid w:val="00A72AE7"/>
    <w:rsid w:val="00A73572"/>
    <w:rsid w:val="00A73A3B"/>
    <w:rsid w:val="00A74685"/>
    <w:rsid w:val="00A74A26"/>
    <w:rsid w:val="00A752C8"/>
    <w:rsid w:val="00A76098"/>
    <w:rsid w:val="00A76BCA"/>
    <w:rsid w:val="00A77439"/>
    <w:rsid w:val="00A7765D"/>
    <w:rsid w:val="00A7788E"/>
    <w:rsid w:val="00A816CA"/>
    <w:rsid w:val="00A8184F"/>
    <w:rsid w:val="00A81C82"/>
    <w:rsid w:val="00A8201B"/>
    <w:rsid w:val="00A8384B"/>
    <w:rsid w:val="00A85A9A"/>
    <w:rsid w:val="00A85E21"/>
    <w:rsid w:val="00A86609"/>
    <w:rsid w:val="00A86810"/>
    <w:rsid w:val="00A90807"/>
    <w:rsid w:val="00A9159C"/>
    <w:rsid w:val="00A91BC9"/>
    <w:rsid w:val="00A91C36"/>
    <w:rsid w:val="00A92CD1"/>
    <w:rsid w:val="00A93A8C"/>
    <w:rsid w:val="00A93C36"/>
    <w:rsid w:val="00A93C8C"/>
    <w:rsid w:val="00A9406F"/>
    <w:rsid w:val="00A9440C"/>
    <w:rsid w:val="00A94D1F"/>
    <w:rsid w:val="00A9511D"/>
    <w:rsid w:val="00A95805"/>
    <w:rsid w:val="00A95CB4"/>
    <w:rsid w:val="00A96A2F"/>
    <w:rsid w:val="00A97296"/>
    <w:rsid w:val="00A97550"/>
    <w:rsid w:val="00A97C17"/>
    <w:rsid w:val="00AA0541"/>
    <w:rsid w:val="00AA1D81"/>
    <w:rsid w:val="00AA2D49"/>
    <w:rsid w:val="00AA3283"/>
    <w:rsid w:val="00AA3E21"/>
    <w:rsid w:val="00AA41D2"/>
    <w:rsid w:val="00AA53BA"/>
    <w:rsid w:val="00AA5B53"/>
    <w:rsid w:val="00AA6D36"/>
    <w:rsid w:val="00AA75D8"/>
    <w:rsid w:val="00AA7C61"/>
    <w:rsid w:val="00AB0178"/>
    <w:rsid w:val="00AB0F2D"/>
    <w:rsid w:val="00AB1126"/>
    <w:rsid w:val="00AB1D91"/>
    <w:rsid w:val="00AB1EA0"/>
    <w:rsid w:val="00AB22B3"/>
    <w:rsid w:val="00AB2687"/>
    <w:rsid w:val="00AB3455"/>
    <w:rsid w:val="00AB3703"/>
    <w:rsid w:val="00AB42F0"/>
    <w:rsid w:val="00AB44C9"/>
    <w:rsid w:val="00AB5B8D"/>
    <w:rsid w:val="00AB6532"/>
    <w:rsid w:val="00AB6791"/>
    <w:rsid w:val="00AB6F2E"/>
    <w:rsid w:val="00AB7872"/>
    <w:rsid w:val="00AC000F"/>
    <w:rsid w:val="00AC0256"/>
    <w:rsid w:val="00AC0F0A"/>
    <w:rsid w:val="00AC17B9"/>
    <w:rsid w:val="00AC216A"/>
    <w:rsid w:val="00AC2591"/>
    <w:rsid w:val="00AC2CD8"/>
    <w:rsid w:val="00AC35A3"/>
    <w:rsid w:val="00AC4119"/>
    <w:rsid w:val="00AC41A7"/>
    <w:rsid w:val="00AC57F9"/>
    <w:rsid w:val="00AC5A87"/>
    <w:rsid w:val="00AC650D"/>
    <w:rsid w:val="00AC6CA8"/>
    <w:rsid w:val="00AD0DBD"/>
    <w:rsid w:val="00AD0EC1"/>
    <w:rsid w:val="00AD195E"/>
    <w:rsid w:val="00AD41A3"/>
    <w:rsid w:val="00AD4F62"/>
    <w:rsid w:val="00AD5E4A"/>
    <w:rsid w:val="00AD638F"/>
    <w:rsid w:val="00AD6469"/>
    <w:rsid w:val="00AD6A0D"/>
    <w:rsid w:val="00AD6F40"/>
    <w:rsid w:val="00AD7214"/>
    <w:rsid w:val="00AD79BC"/>
    <w:rsid w:val="00AD7BED"/>
    <w:rsid w:val="00AE0481"/>
    <w:rsid w:val="00AE09FA"/>
    <w:rsid w:val="00AE0E85"/>
    <w:rsid w:val="00AE1E82"/>
    <w:rsid w:val="00AE1F26"/>
    <w:rsid w:val="00AE3528"/>
    <w:rsid w:val="00AE394F"/>
    <w:rsid w:val="00AE3B85"/>
    <w:rsid w:val="00AE4A72"/>
    <w:rsid w:val="00AE5460"/>
    <w:rsid w:val="00AE584D"/>
    <w:rsid w:val="00AE5F30"/>
    <w:rsid w:val="00AE60B3"/>
    <w:rsid w:val="00AE6953"/>
    <w:rsid w:val="00AE6D76"/>
    <w:rsid w:val="00AE7621"/>
    <w:rsid w:val="00AF03AD"/>
    <w:rsid w:val="00AF07E6"/>
    <w:rsid w:val="00AF1D1E"/>
    <w:rsid w:val="00AF1E90"/>
    <w:rsid w:val="00AF1FE9"/>
    <w:rsid w:val="00AF260C"/>
    <w:rsid w:val="00AF2A88"/>
    <w:rsid w:val="00AF3650"/>
    <w:rsid w:val="00AF4DA5"/>
    <w:rsid w:val="00AF6416"/>
    <w:rsid w:val="00AF7D17"/>
    <w:rsid w:val="00AF7D3A"/>
    <w:rsid w:val="00B0055E"/>
    <w:rsid w:val="00B00B17"/>
    <w:rsid w:val="00B00CA0"/>
    <w:rsid w:val="00B0161B"/>
    <w:rsid w:val="00B02D2D"/>
    <w:rsid w:val="00B0393C"/>
    <w:rsid w:val="00B03FBD"/>
    <w:rsid w:val="00B04A8D"/>
    <w:rsid w:val="00B04E0B"/>
    <w:rsid w:val="00B04F19"/>
    <w:rsid w:val="00B0603E"/>
    <w:rsid w:val="00B0766B"/>
    <w:rsid w:val="00B077CB"/>
    <w:rsid w:val="00B078D6"/>
    <w:rsid w:val="00B10D72"/>
    <w:rsid w:val="00B11536"/>
    <w:rsid w:val="00B118CA"/>
    <w:rsid w:val="00B1275A"/>
    <w:rsid w:val="00B12BDB"/>
    <w:rsid w:val="00B139E5"/>
    <w:rsid w:val="00B13A74"/>
    <w:rsid w:val="00B1429F"/>
    <w:rsid w:val="00B14583"/>
    <w:rsid w:val="00B14C76"/>
    <w:rsid w:val="00B14C78"/>
    <w:rsid w:val="00B16242"/>
    <w:rsid w:val="00B1667D"/>
    <w:rsid w:val="00B166E4"/>
    <w:rsid w:val="00B16A5D"/>
    <w:rsid w:val="00B16D90"/>
    <w:rsid w:val="00B17B3C"/>
    <w:rsid w:val="00B20D18"/>
    <w:rsid w:val="00B20D91"/>
    <w:rsid w:val="00B2174D"/>
    <w:rsid w:val="00B21E72"/>
    <w:rsid w:val="00B2301D"/>
    <w:rsid w:val="00B23279"/>
    <w:rsid w:val="00B235BD"/>
    <w:rsid w:val="00B23B3D"/>
    <w:rsid w:val="00B2423E"/>
    <w:rsid w:val="00B251E5"/>
    <w:rsid w:val="00B2564A"/>
    <w:rsid w:val="00B257D0"/>
    <w:rsid w:val="00B26023"/>
    <w:rsid w:val="00B26A00"/>
    <w:rsid w:val="00B27319"/>
    <w:rsid w:val="00B305DC"/>
    <w:rsid w:val="00B3067D"/>
    <w:rsid w:val="00B30867"/>
    <w:rsid w:val="00B30B2D"/>
    <w:rsid w:val="00B30B80"/>
    <w:rsid w:val="00B30BCD"/>
    <w:rsid w:val="00B312EB"/>
    <w:rsid w:val="00B3133D"/>
    <w:rsid w:val="00B31856"/>
    <w:rsid w:val="00B31AA2"/>
    <w:rsid w:val="00B32D5A"/>
    <w:rsid w:val="00B33647"/>
    <w:rsid w:val="00B344ED"/>
    <w:rsid w:val="00B3575F"/>
    <w:rsid w:val="00B35EB4"/>
    <w:rsid w:val="00B360CA"/>
    <w:rsid w:val="00B37135"/>
    <w:rsid w:val="00B3761E"/>
    <w:rsid w:val="00B376D5"/>
    <w:rsid w:val="00B37737"/>
    <w:rsid w:val="00B37E40"/>
    <w:rsid w:val="00B409CA"/>
    <w:rsid w:val="00B40C33"/>
    <w:rsid w:val="00B41135"/>
    <w:rsid w:val="00B414A4"/>
    <w:rsid w:val="00B41ABE"/>
    <w:rsid w:val="00B426F9"/>
    <w:rsid w:val="00B43E4D"/>
    <w:rsid w:val="00B45361"/>
    <w:rsid w:val="00B4630D"/>
    <w:rsid w:val="00B469A4"/>
    <w:rsid w:val="00B470EB"/>
    <w:rsid w:val="00B4712B"/>
    <w:rsid w:val="00B500DE"/>
    <w:rsid w:val="00B504D2"/>
    <w:rsid w:val="00B51360"/>
    <w:rsid w:val="00B51EC9"/>
    <w:rsid w:val="00B5298C"/>
    <w:rsid w:val="00B53159"/>
    <w:rsid w:val="00B54038"/>
    <w:rsid w:val="00B544E5"/>
    <w:rsid w:val="00B54AF2"/>
    <w:rsid w:val="00B556F0"/>
    <w:rsid w:val="00B55CA7"/>
    <w:rsid w:val="00B565D6"/>
    <w:rsid w:val="00B567B6"/>
    <w:rsid w:val="00B5795D"/>
    <w:rsid w:val="00B57E7C"/>
    <w:rsid w:val="00B60CEE"/>
    <w:rsid w:val="00B61E7C"/>
    <w:rsid w:val="00B625E8"/>
    <w:rsid w:val="00B62B83"/>
    <w:rsid w:val="00B63F52"/>
    <w:rsid w:val="00B640BF"/>
    <w:rsid w:val="00B642F4"/>
    <w:rsid w:val="00B65AA2"/>
    <w:rsid w:val="00B6652D"/>
    <w:rsid w:val="00B6661E"/>
    <w:rsid w:val="00B66ADF"/>
    <w:rsid w:val="00B67289"/>
    <w:rsid w:val="00B67558"/>
    <w:rsid w:val="00B67BFA"/>
    <w:rsid w:val="00B71423"/>
    <w:rsid w:val="00B7175A"/>
    <w:rsid w:val="00B73286"/>
    <w:rsid w:val="00B73744"/>
    <w:rsid w:val="00B73BDE"/>
    <w:rsid w:val="00B754AF"/>
    <w:rsid w:val="00B76F1F"/>
    <w:rsid w:val="00B7705E"/>
    <w:rsid w:val="00B81C94"/>
    <w:rsid w:val="00B82E56"/>
    <w:rsid w:val="00B83072"/>
    <w:rsid w:val="00B83CBF"/>
    <w:rsid w:val="00B84391"/>
    <w:rsid w:val="00B84810"/>
    <w:rsid w:val="00B8534E"/>
    <w:rsid w:val="00B8536B"/>
    <w:rsid w:val="00B85DB6"/>
    <w:rsid w:val="00B860E6"/>
    <w:rsid w:val="00B8629A"/>
    <w:rsid w:val="00B87BFA"/>
    <w:rsid w:val="00B90196"/>
    <w:rsid w:val="00B903A1"/>
    <w:rsid w:val="00B904AB"/>
    <w:rsid w:val="00B911F2"/>
    <w:rsid w:val="00B929A1"/>
    <w:rsid w:val="00B9352A"/>
    <w:rsid w:val="00B9455E"/>
    <w:rsid w:val="00B94E72"/>
    <w:rsid w:val="00B94E87"/>
    <w:rsid w:val="00B9532A"/>
    <w:rsid w:val="00B95474"/>
    <w:rsid w:val="00B96334"/>
    <w:rsid w:val="00B97373"/>
    <w:rsid w:val="00B9757C"/>
    <w:rsid w:val="00B97AC9"/>
    <w:rsid w:val="00BA041D"/>
    <w:rsid w:val="00BA0E49"/>
    <w:rsid w:val="00BA0FF3"/>
    <w:rsid w:val="00BA1751"/>
    <w:rsid w:val="00BA1787"/>
    <w:rsid w:val="00BA2BFC"/>
    <w:rsid w:val="00BA3165"/>
    <w:rsid w:val="00BA3A8C"/>
    <w:rsid w:val="00BA433F"/>
    <w:rsid w:val="00BA438E"/>
    <w:rsid w:val="00BA4CCE"/>
    <w:rsid w:val="00BA5B31"/>
    <w:rsid w:val="00BA5E34"/>
    <w:rsid w:val="00BA62F3"/>
    <w:rsid w:val="00BA67E7"/>
    <w:rsid w:val="00BA681F"/>
    <w:rsid w:val="00BA7417"/>
    <w:rsid w:val="00BA796C"/>
    <w:rsid w:val="00BA7AB6"/>
    <w:rsid w:val="00BA7BCC"/>
    <w:rsid w:val="00BB003E"/>
    <w:rsid w:val="00BB0063"/>
    <w:rsid w:val="00BB1271"/>
    <w:rsid w:val="00BB17FD"/>
    <w:rsid w:val="00BB1922"/>
    <w:rsid w:val="00BB1A74"/>
    <w:rsid w:val="00BB1D58"/>
    <w:rsid w:val="00BB281B"/>
    <w:rsid w:val="00BB4C40"/>
    <w:rsid w:val="00BB5C32"/>
    <w:rsid w:val="00BB6DF5"/>
    <w:rsid w:val="00BB7A75"/>
    <w:rsid w:val="00BC18E0"/>
    <w:rsid w:val="00BC240B"/>
    <w:rsid w:val="00BC3113"/>
    <w:rsid w:val="00BC32D0"/>
    <w:rsid w:val="00BC37D6"/>
    <w:rsid w:val="00BC3DCC"/>
    <w:rsid w:val="00BC3E80"/>
    <w:rsid w:val="00BC4551"/>
    <w:rsid w:val="00BC4F51"/>
    <w:rsid w:val="00BC4FB1"/>
    <w:rsid w:val="00BC5554"/>
    <w:rsid w:val="00BC581E"/>
    <w:rsid w:val="00BC62F5"/>
    <w:rsid w:val="00BC6395"/>
    <w:rsid w:val="00BC6A48"/>
    <w:rsid w:val="00BC6FE1"/>
    <w:rsid w:val="00BD0C1F"/>
    <w:rsid w:val="00BD0E13"/>
    <w:rsid w:val="00BD11B2"/>
    <w:rsid w:val="00BD1347"/>
    <w:rsid w:val="00BD1C90"/>
    <w:rsid w:val="00BD2723"/>
    <w:rsid w:val="00BD27D6"/>
    <w:rsid w:val="00BD2841"/>
    <w:rsid w:val="00BD2C28"/>
    <w:rsid w:val="00BD2F86"/>
    <w:rsid w:val="00BD334C"/>
    <w:rsid w:val="00BD5CC7"/>
    <w:rsid w:val="00BD6EEC"/>
    <w:rsid w:val="00BD702A"/>
    <w:rsid w:val="00BE0158"/>
    <w:rsid w:val="00BE0CE1"/>
    <w:rsid w:val="00BE1A3C"/>
    <w:rsid w:val="00BE1C85"/>
    <w:rsid w:val="00BE3C64"/>
    <w:rsid w:val="00BE3FAD"/>
    <w:rsid w:val="00BE4522"/>
    <w:rsid w:val="00BE47D8"/>
    <w:rsid w:val="00BE49D4"/>
    <w:rsid w:val="00BE5311"/>
    <w:rsid w:val="00BE7FFC"/>
    <w:rsid w:val="00BF0534"/>
    <w:rsid w:val="00BF0D94"/>
    <w:rsid w:val="00BF1259"/>
    <w:rsid w:val="00BF19CB"/>
    <w:rsid w:val="00BF1FF9"/>
    <w:rsid w:val="00BF27AD"/>
    <w:rsid w:val="00BF2D27"/>
    <w:rsid w:val="00BF32CE"/>
    <w:rsid w:val="00BF36D7"/>
    <w:rsid w:val="00BF3D44"/>
    <w:rsid w:val="00BF3F0F"/>
    <w:rsid w:val="00BF3F1E"/>
    <w:rsid w:val="00BF47C4"/>
    <w:rsid w:val="00BF47E4"/>
    <w:rsid w:val="00BF4DBD"/>
    <w:rsid w:val="00BF62FA"/>
    <w:rsid w:val="00BF6333"/>
    <w:rsid w:val="00BF6D30"/>
    <w:rsid w:val="00BF7753"/>
    <w:rsid w:val="00C0128C"/>
    <w:rsid w:val="00C02D69"/>
    <w:rsid w:val="00C03C11"/>
    <w:rsid w:val="00C03E26"/>
    <w:rsid w:val="00C04572"/>
    <w:rsid w:val="00C05637"/>
    <w:rsid w:val="00C0620C"/>
    <w:rsid w:val="00C068E5"/>
    <w:rsid w:val="00C06E85"/>
    <w:rsid w:val="00C06F63"/>
    <w:rsid w:val="00C07150"/>
    <w:rsid w:val="00C07611"/>
    <w:rsid w:val="00C07731"/>
    <w:rsid w:val="00C07A2E"/>
    <w:rsid w:val="00C07DEA"/>
    <w:rsid w:val="00C101F2"/>
    <w:rsid w:val="00C1032F"/>
    <w:rsid w:val="00C10A30"/>
    <w:rsid w:val="00C10CA8"/>
    <w:rsid w:val="00C10FF4"/>
    <w:rsid w:val="00C117BA"/>
    <w:rsid w:val="00C127C1"/>
    <w:rsid w:val="00C12F23"/>
    <w:rsid w:val="00C138AB"/>
    <w:rsid w:val="00C15A8F"/>
    <w:rsid w:val="00C160C0"/>
    <w:rsid w:val="00C16134"/>
    <w:rsid w:val="00C16B3E"/>
    <w:rsid w:val="00C16E34"/>
    <w:rsid w:val="00C173C3"/>
    <w:rsid w:val="00C201C2"/>
    <w:rsid w:val="00C2033B"/>
    <w:rsid w:val="00C20545"/>
    <w:rsid w:val="00C20616"/>
    <w:rsid w:val="00C223C1"/>
    <w:rsid w:val="00C2280B"/>
    <w:rsid w:val="00C22D9F"/>
    <w:rsid w:val="00C23325"/>
    <w:rsid w:val="00C23695"/>
    <w:rsid w:val="00C242B5"/>
    <w:rsid w:val="00C24788"/>
    <w:rsid w:val="00C24FE3"/>
    <w:rsid w:val="00C2507F"/>
    <w:rsid w:val="00C25DC6"/>
    <w:rsid w:val="00C25FB8"/>
    <w:rsid w:val="00C26942"/>
    <w:rsid w:val="00C270E8"/>
    <w:rsid w:val="00C27670"/>
    <w:rsid w:val="00C27F74"/>
    <w:rsid w:val="00C3030C"/>
    <w:rsid w:val="00C31564"/>
    <w:rsid w:val="00C31FCE"/>
    <w:rsid w:val="00C33893"/>
    <w:rsid w:val="00C33A6D"/>
    <w:rsid w:val="00C33BC9"/>
    <w:rsid w:val="00C33C1A"/>
    <w:rsid w:val="00C34CED"/>
    <w:rsid w:val="00C34EB0"/>
    <w:rsid w:val="00C35176"/>
    <w:rsid w:val="00C35714"/>
    <w:rsid w:val="00C35777"/>
    <w:rsid w:val="00C35C59"/>
    <w:rsid w:val="00C369AE"/>
    <w:rsid w:val="00C36A7D"/>
    <w:rsid w:val="00C36C4F"/>
    <w:rsid w:val="00C36E20"/>
    <w:rsid w:val="00C37148"/>
    <w:rsid w:val="00C37BE2"/>
    <w:rsid w:val="00C37CB8"/>
    <w:rsid w:val="00C37F9A"/>
    <w:rsid w:val="00C404D6"/>
    <w:rsid w:val="00C4083E"/>
    <w:rsid w:val="00C40CB9"/>
    <w:rsid w:val="00C410FA"/>
    <w:rsid w:val="00C4224F"/>
    <w:rsid w:val="00C423DC"/>
    <w:rsid w:val="00C426E1"/>
    <w:rsid w:val="00C42965"/>
    <w:rsid w:val="00C431B1"/>
    <w:rsid w:val="00C437DC"/>
    <w:rsid w:val="00C4382F"/>
    <w:rsid w:val="00C43DA7"/>
    <w:rsid w:val="00C44391"/>
    <w:rsid w:val="00C44B94"/>
    <w:rsid w:val="00C45300"/>
    <w:rsid w:val="00C4538B"/>
    <w:rsid w:val="00C455D2"/>
    <w:rsid w:val="00C456E9"/>
    <w:rsid w:val="00C459E4"/>
    <w:rsid w:val="00C45D26"/>
    <w:rsid w:val="00C47462"/>
    <w:rsid w:val="00C47E77"/>
    <w:rsid w:val="00C5071F"/>
    <w:rsid w:val="00C5086F"/>
    <w:rsid w:val="00C50985"/>
    <w:rsid w:val="00C51827"/>
    <w:rsid w:val="00C51834"/>
    <w:rsid w:val="00C51C50"/>
    <w:rsid w:val="00C5241E"/>
    <w:rsid w:val="00C52968"/>
    <w:rsid w:val="00C5377E"/>
    <w:rsid w:val="00C53993"/>
    <w:rsid w:val="00C5410C"/>
    <w:rsid w:val="00C54797"/>
    <w:rsid w:val="00C54C19"/>
    <w:rsid w:val="00C54E4B"/>
    <w:rsid w:val="00C577EF"/>
    <w:rsid w:val="00C60D72"/>
    <w:rsid w:val="00C627CA"/>
    <w:rsid w:val="00C629DC"/>
    <w:rsid w:val="00C63877"/>
    <w:rsid w:val="00C64D6F"/>
    <w:rsid w:val="00C65371"/>
    <w:rsid w:val="00C666AC"/>
    <w:rsid w:val="00C67FAE"/>
    <w:rsid w:val="00C7019D"/>
    <w:rsid w:val="00C70AD9"/>
    <w:rsid w:val="00C70DA3"/>
    <w:rsid w:val="00C7142B"/>
    <w:rsid w:val="00C72129"/>
    <w:rsid w:val="00C72563"/>
    <w:rsid w:val="00C74C7A"/>
    <w:rsid w:val="00C7536A"/>
    <w:rsid w:val="00C75566"/>
    <w:rsid w:val="00C756CA"/>
    <w:rsid w:val="00C759A2"/>
    <w:rsid w:val="00C75C71"/>
    <w:rsid w:val="00C75DE2"/>
    <w:rsid w:val="00C76A76"/>
    <w:rsid w:val="00C76E49"/>
    <w:rsid w:val="00C76F5C"/>
    <w:rsid w:val="00C77E2E"/>
    <w:rsid w:val="00C805F1"/>
    <w:rsid w:val="00C810FA"/>
    <w:rsid w:val="00C8247E"/>
    <w:rsid w:val="00C8325A"/>
    <w:rsid w:val="00C83520"/>
    <w:rsid w:val="00C83855"/>
    <w:rsid w:val="00C83A4D"/>
    <w:rsid w:val="00C844FA"/>
    <w:rsid w:val="00C84B42"/>
    <w:rsid w:val="00C85AAA"/>
    <w:rsid w:val="00C85BFA"/>
    <w:rsid w:val="00C86C97"/>
    <w:rsid w:val="00C86EC5"/>
    <w:rsid w:val="00C90425"/>
    <w:rsid w:val="00C904BC"/>
    <w:rsid w:val="00C91ABB"/>
    <w:rsid w:val="00C92958"/>
    <w:rsid w:val="00C93C85"/>
    <w:rsid w:val="00C957AE"/>
    <w:rsid w:val="00CA0A16"/>
    <w:rsid w:val="00CA30C3"/>
    <w:rsid w:val="00CA394E"/>
    <w:rsid w:val="00CA3D89"/>
    <w:rsid w:val="00CA3EBE"/>
    <w:rsid w:val="00CA4A73"/>
    <w:rsid w:val="00CA4BA9"/>
    <w:rsid w:val="00CA4D6A"/>
    <w:rsid w:val="00CA608F"/>
    <w:rsid w:val="00CA71C1"/>
    <w:rsid w:val="00CB01BD"/>
    <w:rsid w:val="00CB0E58"/>
    <w:rsid w:val="00CB0F7C"/>
    <w:rsid w:val="00CB26CE"/>
    <w:rsid w:val="00CB2F61"/>
    <w:rsid w:val="00CB3566"/>
    <w:rsid w:val="00CB4897"/>
    <w:rsid w:val="00CB5D75"/>
    <w:rsid w:val="00CB6296"/>
    <w:rsid w:val="00CC154B"/>
    <w:rsid w:val="00CC23CF"/>
    <w:rsid w:val="00CC27A5"/>
    <w:rsid w:val="00CC2ADF"/>
    <w:rsid w:val="00CC2CE3"/>
    <w:rsid w:val="00CC2D9F"/>
    <w:rsid w:val="00CC422B"/>
    <w:rsid w:val="00CC4236"/>
    <w:rsid w:val="00CC4AF0"/>
    <w:rsid w:val="00CC5FD2"/>
    <w:rsid w:val="00CC6D38"/>
    <w:rsid w:val="00CC6F53"/>
    <w:rsid w:val="00CC7EBC"/>
    <w:rsid w:val="00CD04E6"/>
    <w:rsid w:val="00CD09AA"/>
    <w:rsid w:val="00CD13BB"/>
    <w:rsid w:val="00CD15A8"/>
    <w:rsid w:val="00CD1CC7"/>
    <w:rsid w:val="00CD1F9F"/>
    <w:rsid w:val="00CD282E"/>
    <w:rsid w:val="00CD28C2"/>
    <w:rsid w:val="00CD29EA"/>
    <w:rsid w:val="00CD2E5D"/>
    <w:rsid w:val="00CD3613"/>
    <w:rsid w:val="00CD43FD"/>
    <w:rsid w:val="00CD495E"/>
    <w:rsid w:val="00CD7E6E"/>
    <w:rsid w:val="00CE06EC"/>
    <w:rsid w:val="00CE072E"/>
    <w:rsid w:val="00CE142E"/>
    <w:rsid w:val="00CE1A7B"/>
    <w:rsid w:val="00CE1D91"/>
    <w:rsid w:val="00CE1EE0"/>
    <w:rsid w:val="00CE2668"/>
    <w:rsid w:val="00CE2970"/>
    <w:rsid w:val="00CE2A50"/>
    <w:rsid w:val="00CE2D24"/>
    <w:rsid w:val="00CE3193"/>
    <w:rsid w:val="00CE36EA"/>
    <w:rsid w:val="00CE3934"/>
    <w:rsid w:val="00CE3C52"/>
    <w:rsid w:val="00CE3E74"/>
    <w:rsid w:val="00CE4027"/>
    <w:rsid w:val="00CE4176"/>
    <w:rsid w:val="00CE48AE"/>
    <w:rsid w:val="00CE4E2C"/>
    <w:rsid w:val="00CE5644"/>
    <w:rsid w:val="00CE6487"/>
    <w:rsid w:val="00CE65F1"/>
    <w:rsid w:val="00CE6D35"/>
    <w:rsid w:val="00CE771E"/>
    <w:rsid w:val="00CE7E20"/>
    <w:rsid w:val="00CF0C68"/>
    <w:rsid w:val="00CF10C5"/>
    <w:rsid w:val="00CF173F"/>
    <w:rsid w:val="00CF2198"/>
    <w:rsid w:val="00CF2757"/>
    <w:rsid w:val="00CF2BD8"/>
    <w:rsid w:val="00CF3406"/>
    <w:rsid w:val="00CF346B"/>
    <w:rsid w:val="00CF55F0"/>
    <w:rsid w:val="00CF5D14"/>
    <w:rsid w:val="00CF5D82"/>
    <w:rsid w:val="00CF6673"/>
    <w:rsid w:val="00CF6F4E"/>
    <w:rsid w:val="00CF78E3"/>
    <w:rsid w:val="00CF7962"/>
    <w:rsid w:val="00D010F9"/>
    <w:rsid w:val="00D01229"/>
    <w:rsid w:val="00D018B2"/>
    <w:rsid w:val="00D01976"/>
    <w:rsid w:val="00D01CBE"/>
    <w:rsid w:val="00D02897"/>
    <w:rsid w:val="00D02ACE"/>
    <w:rsid w:val="00D03347"/>
    <w:rsid w:val="00D0337D"/>
    <w:rsid w:val="00D03EBE"/>
    <w:rsid w:val="00D0407D"/>
    <w:rsid w:val="00D04760"/>
    <w:rsid w:val="00D051AF"/>
    <w:rsid w:val="00D069D8"/>
    <w:rsid w:val="00D06CBD"/>
    <w:rsid w:val="00D079DF"/>
    <w:rsid w:val="00D10527"/>
    <w:rsid w:val="00D105ED"/>
    <w:rsid w:val="00D10BB5"/>
    <w:rsid w:val="00D10C56"/>
    <w:rsid w:val="00D11925"/>
    <w:rsid w:val="00D12665"/>
    <w:rsid w:val="00D1293E"/>
    <w:rsid w:val="00D1357F"/>
    <w:rsid w:val="00D14118"/>
    <w:rsid w:val="00D14AC8"/>
    <w:rsid w:val="00D14CB8"/>
    <w:rsid w:val="00D15204"/>
    <w:rsid w:val="00D154BE"/>
    <w:rsid w:val="00D1571C"/>
    <w:rsid w:val="00D16AAA"/>
    <w:rsid w:val="00D203C0"/>
    <w:rsid w:val="00D20870"/>
    <w:rsid w:val="00D2087E"/>
    <w:rsid w:val="00D208C2"/>
    <w:rsid w:val="00D2234D"/>
    <w:rsid w:val="00D22A29"/>
    <w:rsid w:val="00D23CB2"/>
    <w:rsid w:val="00D24575"/>
    <w:rsid w:val="00D2514D"/>
    <w:rsid w:val="00D25B32"/>
    <w:rsid w:val="00D262A6"/>
    <w:rsid w:val="00D2668B"/>
    <w:rsid w:val="00D27580"/>
    <w:rsid w:val="00D2783B"/>
    <w:rsid w:val="00D301FD"/>
    <w:rsid w:val="00D30EC3"/>
    <w:rsid w:val="00D31A59"/>
    <w:rsid w:val="00D32C92"/>
    <w:rsid w:val="00D33477"/>
    <w:rsid w:val="00D3453E"/>
    <w:rsid w:val="00D3588E"/>
    <w:rsid w:val="00D376AE"/>
    <w:rsid w:val="00D37C64"/>
    <w:rsid w:val="00D37E49"/>
    <w:rsid w:val="00D40046"/>
    <w:rsid w:val="00D40406"/>
    <w:rsid w:val="00D40680"/>
    <w:rsid w:val="00D407F9"/>
    <w:rsid w:val="00D41837"/>
    <w:rsid w:val="00D41F57"/>
    <w:rsid w:val="00D4215A"/>
    <w:rsid w:val="00D4317A"/>
    <w:rsid w:val="00D43688"/>
    <w:rsid w:val="00D443AF"/>
    <w:rsid w:val="00D45D16"/>
    <w:rsid w:val="00D45E11"/>
    <w:rsid w:val="00D46449"/>
    <w:rsid w:val="00D46F3D"/>
    <w:rsid w:val="00D4733C"/>
    <w:rsid w:val="00D476E5"/>
    <w:rsid w:val="00D4775F"/>
    <w:rsid w:val="00D47808"/>
    <w:rsid w:val="00D47B19"/>
    <w:rsid w:val="00D503CA"/>
    <w:rsid w:val="00D50E7D"/>
    <w:rsid w:val="00D52B56"/>
    <w:rsid w:val="00D5310E"/>
    <w:rsid w:val="00D547D9"/>
    <w:rsid w:val="00D5535C"/>
    <w:rsid w:val="00D55591"/>
    <w:rsid w:val="00D55618"/>
    <w:rsid w:val="00D56D48"/>
    <w:rsid w:val="00D577FA"/>
    <w:rsid w:val="00D5797F"/>
    <w:rsid w:val="00D57CCB"/>
    <w:rsid w:val="00D57D73"/>
    <w:rsid w:val="00D602C1"/>
    <w:rsid w:val="00D60420"/>
    <w:rsid w:val="00D608F6"/>
    <w:rsid w:val="00D6165C"/>
    <w:rsid w:val="00D62154"/>
    <w:rsid w:val="00D6329A"/>
    <w:rsid w:val="00D63923"/>
    <w:rsid w:val="00D63D28"/>
    <w:rsid w:val="00D64E0E"/>
    <w:rsid w:val="00D64FA7"/>
    <w:rsid w:val="00D65238"/>
    <w:rsid w:val="00D65697"/>
    <w:rsid w:val="00D714F1"/>
    <w:rsid w:val="00D7284E"/>
    <w:rsid w:val="00D73343"/>
    <w:rsid w:val="00D76A29"/>
    <w:rsid w:val="00D77630"/>
    <w:rsid w:val="00D8013E"/>
    <w:rsid w:val="00D8068D"/>
    <w:rsid w:val="00D80D67"/>
    <w:rsid w:val="00D81871"/>
    <w:rsid w:val="00D82267"/>
    <w:rsid w:val="00D8242D"/>
    <w:rsid w:val="00D8323C"/>
    <w:rsid w:val="00D83778"/>
    <w:rsid w:val="00D83D8F"/>
    <w:rsid w:val="00D83F01"/>
    <w:rsid w:val="00D843A9"/>
    <w:rsid w:val="00D84E26"/>
    <w:rsid w:val="00D85169"/>
    <w:rsid w:val="00D85424"/>
    <w:rsid w:val="00D85461"/>
    <w:rsid w:val="00D867F0"/>
    <w:rsid w:val="00D86E31"/>
    <w:rsid w:val="00D90167"/>
    <w:rsid w:val="00D90513"/>
    <w:rsid w:val="00D9080C"/>
    <w:rsid w:val="00D912C6"/>
    <w:rsid w:val="00D9133B"/>
    <w:rsid w:val="00D91988"/>
    <w:rsid w:val="00D9273F"/>
    <w:rsid w:val="00D9287C"/>
    <w:rsid w:val="00D928C5"/>
    <w:rsid w:val="00D94546"/>
    <w:rsid w:val="00D9551A"/>
    <w:rsid w:val="00D95A99"/>
    <w:rsid w:val="00D96A31"/>
    <w:rsid w:val="00D973F3"/>
    <w:rsid w:val="00D9799B"/>
    <w:rsid w:val="00D97FCA"/>
    <w:rsid w:val="00DA0609"/>
    <w:rsid w:val="00DA11AC"/>
    <w:rsid w:val="00DA1508"/>
    <w:rsid w:val="00DA2762"/>
    <w:rsid w:val="00DA2B0E"/>
    <w:rsid w:val="00DA467E"/>
    <w:rsid w:val="00DA4BDF"/>
    <w:rsid w:val="00DA4ED8"/>
    <w:rsid w:val="00DA6657"/>
    <w:rsid w:val="00DA6C5A"/>
    <w:rsid w:val="00DA6D6F"/>
    <w:rsid w:val="00DB13F5"/>
    <w:rsid w:val="00DB1970"/>
    <w:rsid w:val="00DB305E"/>
    <w:rsid w:val="00DB39CD"/>
    <w:rsid w:val="00DB3D8B"/>
    <w:rsid w:val="00DB5D55"/>
    <w:rsid w:val="00DB5EEC"/>
    <w:rsid w:val="00DB617F"/>
    <w:rsid w:val="00DB6432"/>
    <w:rsid w:val="00DB6645"/>
    <w:rsid w:val="00DB6A88"/>
    <w:rsid w:val="00DB7D7E"/>
    <w:rsid w:val="00DC0513"/>
    <w:rsid w:val="00DC075D"/>
    <w:rsid w:val="00DC0DA3"/>
    <w:rsid w:val="00DC1250"/>
    <w:rsid w:val="00DC1323"/>
    <w:rsid w:val="00DC2540"/>
    <w:rsid w:val="00DC32B8"/>
    <w:rsid w:val="00DC3476"/>
    <w:rsid w:val="00DC34A8"/>
    <w:rsid w:val="00DC3E0A"/>
    <w:rsid w:val="00DC3F91"/>
    <w:rsid w:val="00DC4788"/>
    <w:rsid w:val="00DC4DD5"/>
    <w:rsid w:val="00DC54DC"/>
    <w:rsid w:val="00DC688C"/>
    <w:rsid w:val="00DC78DD"/>
    <w:rsid w:val="00DC7E30"/>
    <w:rsid w:val="00DD0EE1"/>
    <w:rsid w:val="00DD1426"/>
    <w:rsid w:val="00DD1430"/>
    <w:rsid w:val="00DD1B60"/>
    <w:rsid w:val="00DD241C"/>
    <w:rsid w:val="00DD24F6"/>
    <w:rsid w:val="00DD2964"/>
    <w:rsid w:val="00DD3400"/>
    <w:rsid w:val="00DD440D"/>
    <w:rsid w:val="00DD475D"/>
    <w:rsid w:val="00DD4AE5"/>
    <w:rsid w:val="00DD54EB"/>
    <w:rsid w:val="00DD5E09"/>
    <w:rsid w:val="00DD6EBC"/>
    <w:rsid w:val="00DD7052"/>
    <w:rsid w:val="00DD710B"/>
    <w:rsid w:val="00DD7A44"/>
    <w:rsid w:val="00DE0D25"/>
    <w:rsid w:val="00DE0D89"/>
    <w:rsid w:val="00DE179D"/>
    <w:rsid w:val="00DE395E"/>
    <w:rsid w:val="00DE420C"/>
    <w:rsid w:val="00DE42AA"/>
    <w:rsid w:val="00DE5C08"/>
    <w:rsid w:val="00DE633A"/>
    <w:rsid w:val="00DE6D92"/>
    <w:rsid w:val="00DE7346"/>
    <w:rsid w:val="00DE759C"/>
    <w:rsid w:val="00DE7A45"/>
    <w:rsid w:val="00DE7B93"/>
    <w:rsid w:val="00DF08F2"/>
    <w:rsid w:val="00DF1100"/>
    <w:rsid w:val="00DF1182"/>
    <w:rsid w:val="00DF1AF4"/>
    <w:rsid w:val="00DF25F8"/>
    <w:rsid w:val="00DF44E5"/>
    <w:rsid w:val="00DF465F"/>
    <w:rsid w:val="00DF49F7"/>
    <w:rsid w:val="00DF510E"/>
    <w:rsid w:val="00DF51D6"/>
    <w:rsid w:val="00DF58BA"/>
    <w:rsid w:val="00DF5CA7"/>
    <w:rsid w:val="00DF6026"/>
    <w:rsid w:val="00DF628B"/>
    <w:rsid w:val="00DF66AB"/>
    <w:rsid w:val="00DF6B71"/>
    <w:rsid w:val="00DF743E"/>
    <w:rsid w:val="00DF7B47"/>
    <w:rsid w:val="00DF7B89"/>
    <w:rsid w:val="00E007A6"/>
    <w:rsid w:val="00E010B8"/>
    <w:rsid w:val="00E0116E"/>
    <w:rsid w:val="00E017C6"/>
    <w:rsid w:val="00E018AD"/>
    <w:rsid w:val="00E01A71"/>
    <w:rsid w:val="00E02149"/>
    <w:rsid w:val="00E03AC1"/>
    <w:rsid w:val="00E0401D"/>
    <w:rsid w:val="00E04580"/>
    <w:rsid w:val="00E0478E"/>
    <w:rsid w:val="00E05079"/>
    <w:rsid w:val="00E05C62"/>
    <w:rsid w:val="00E05D5B"/>
    <w:rsid w:val="00E07833"/>
    <w:rsid w:val="00E1077B"/>
    <w:rsid w:val="00E10D52"/>
    <w:rsid w:val="00E10E10"/>
    <w:rsid w:val="00E1175C"/>
    <w:rsid w:val="00E13729"/>
    <w:rsid w:val="00E14B25"/>
    <w:rsid w:val="00E14FF3"/>
    <w:rsid w:val="00E15439"/>
    <w:rsid w:val="00E154F4"/>
    <w:rsid w:val="00E156DE"/>
    <w:rsid w:val="00E162A0"/>
    <w:rsid w:val="00E162D4"/>
    <w:rsid w:val="00E170D7"/>
    <w:rsid w:val="00E17A76"/>
    <w:rsid w:val="00E17B7E"/>
    <w:rsid w:val="00E20CEB"/>
    <w:rsid w:val="00E21AB2"/>
    <w:rsid w:val="00E22E27"/>
    <w:rsid w:val="00E2328B"/>
    <w:rsid w:val="00E25377"/>
    <w:rsid w:val="00E26A66"/>
    <w:rsid w:val="00E30045"/>
    <w:rsid w:val="00E30096"/>
    <w:rsid w:val="00E31A67"/>
    <w:rsid w:val="00E32201"/>
    <w:rsid w:val="00E32C47"/>
    <w:rsid w:val="00E32CEF"/>
    <w:rsid w:val="00E32D48"/>
    <w:rsid w:val="00E3336B"/>
    <w:rsid w:val="00E334EA"/>
    <w:rsid w:val="00E33B05"/>
    <w:rsid w:val="00E33C6A"/>
    <w:rsid w:val="00E34301"/>
    <w:rsid w:val="00E3481E"/>
    <w:rsid w:val="00E360C0"/>
    <w:rsid w:val="00E371C9"/>
    <w:rsid w:val="00E37915"/>
    <w:rsid w:val="00E401D5"/>
    <w:rsid w:val="00E416FA"/>
    <w:rsid w:val="00E41B25"/>
    <w:rsid w:val="00E42380"/>
    <w:rsid w:val="00E42E71"/>
    <w:rsid w:val="00E431A8"/>
    <w:rsid w:val="00E43543"/>
    <w:rsid w:val="00E43D04"/>
    <w:rsid w:val="00E43FAD"/>
    <w:rsid w:val="00E443EA"/>
    <w:rsid w:val="00E44690"/>
    <w:rsid w:val="00E45838"/>
    <w:rsid w:val="00E45DB3"/>
    <w:rsid w:val="00E46B08"/>
    <w:rsid w:val="00E472A9"/>
    <w:rsid w:val="00E4766C"/>
    <w:rsid w:val="00E50C26"/>
    <w:rsid w:val="00E513F9"/>
    <w:rsid w:val="00E514F4"/>
    <w:rsid w:val="00E5176D"/>
    <w:rsid w:val="00E518F4"/>
    <w:rsid w:val="00E51AA4"/>
    <w:rsid w:val="00E51FD5"/>
    <w:rsid w:val="00E522CE"/>
    <w:rsid w:val="00E52DEB"/>
    <w:rsid w:val="00E52E60"/>
    <w:rsid w:val="00E53D79"/>
    <w:rsid w:val="00E54ADB"/>
    <w:rsid w:val="00E54D23"/>
    <w:rsid w:val="00E55A9B"/>
    <w:rsid w:val="00E560FD"/>
    <w:rsid w:val="00E5627C"/>
    <w:rsid w:val="00E624C0"/>
    <w:rsid w:val="00E624FC"/>
    <w:rsid w:val="00E628CB"/>
    <w:rsid w:val="00E62E89"/>
    <w:rsid w:val="00E63160"/>
    <w:rsid w:val="00E632D3"/>
    <w:rsid w:val="00E6331B"/>
    <w:rsid w:val="00E63690"/>
    <w:rsid w:val="00E64DF5"/>
    <w:rsid w:val="00E65426"/>
    <w:rsid w:val="00E6744E"/>
    <w:rsid w:val="00E6763A"/>
    <w:rsid w:val="00E71F1E"/>
    <w:rsid w:val="00E7242D"/>
    <w:rsid w:val="00E7429C"/>
    <w:rsid w:val="00E74456"/>
    <w:rsid w:val="00E7471D"/>
    <w:rsid w:val="00E77F10"/>
    <w:rsid w:val="00E805D2"/>
    <w:rsid w:val="00E805EF"/>
    <w:rsid w:val="00E80941"/>
    <w:rsid w:val="00E81FE4"/>
    <w:rsid w:val="00E82FFA"/>
    <w:rsid w:val="00E833FE"/>
    <w:rsid w:val="00E834CA"/>
    <w:rsid w:val="00E84111"/>
    <w:rsid w:val="00E846FB"/>
    <w:rsid w:val="00E857EF"/>
    <w:rsid w:val="00E85B6B"/>
    <w:rsid w:val="00E85C95"/>
    <w:rsid w:val="00E86143"/>
    <w:rsid w:val="00E862D0"/>
    <w:rsid w:val="00E86C22"/>
    <w:rsid w:val="00E90423"/>
    <w:rsid w:val="00E905F4"/>
    <w:rsid w:val="00E91D67"/>
    <w:rsid w:val="00E92518"/>
    <w:rsid w:val="00E92A13"/>
    <w:rsid w:val="00E93C15"/>
    <w:rsid w:val="00E93C56"/>
    <w:rsid w:val="00E93E3C"/>
    <w:rsid w:val="00E952FC"/>
    <w:rsid w:val="00E9531A"/>
    <w:rsid w:val="00E95382"/>
    <w:rsid w:val="00E95E63"/>
    <w:rsid w:val="00E96CE3"/>
    <w:rsid w:val="00E970EC"/>
    <w:rsid w:val="00EA17A2"/>
    <w:rsid w:val="00EA2756"/>
    <w:rsid w:val="00EA29BF"/>
    <w:rsid w:val="00EA3BD1"/>
    <w:rsid w:val="00EA3D35"/>
    <w:rsid w:val="00EA4461"/>
    <w:rsid w:val="00EA44E5"/>
    <w:rsid w:val="00EA499B"/>
    <w:rsid w:val="00EA5537"/>
    <w:rsid w:val="00EA59C9"/>
    <w:rsid w:val="00EA5BBE"/>
    <w:rsid w:val="00EA6506"/>
    <w:rsid w:val="00EA7027"/>
    <w:rsid w:val="00EA79E1"/>
    <w:rsid w:val="00EA7C92"/>
    <w:rsid w:val="00EA7F4C"/>
    <w:rsid w:val="00EB028D"/>
    <w:rsid w:val="00EB0325"/>
    <w:rsid w:val="00EB03B2"/>
    <w:rsid w:val="00EB0D2C"/>
    <w:rsid w:val="00EB17C5"/>
    <w:rsid w:val="00EB1BF1"/>
    <w:rsid w:val="00EB1CCD"/>
    <w:rsid w:val="00EB1D67"/>
    <w:rsid w:val="00EB1F55"/>
    <w:rsid w:val="00EB20AC"/>
    <w:rsid w:val="00EB23C1"/>
    <w:rsid w:val="00EB2457"/>
    <w:rsid w:val="00EB4287"/>
    <w:rsid w:val="00EB497E"/>
    <w:rsid w:val="00EB4B80"/>
    <w:rsid w:val="00EB55F4"/>
    <w:rsid w:val="00EB598B"/>
    <w:rsid w:val="00EB6092"/>
    <w:rsid w:val="00EB67AB"/>
    <w:rsid w:val="00EB6E6F"/>
    <w:rsid w:val="00EB7470"/>
    <w:rsid w:val="00EC0EB6"/>
    <w:rsid w:val="00EC4046"/>
    <w:rsid w:val="00EC406E"/>
    <w:rsid w:val="00EC4699"/>
    <w:rsid w:val="00EC4F2B"/>
    <w:rsid w:val="00EC5886"/>
    <w:rsid w:val="00EC6096"/>
    <w:rsid w:val="00EC78A0"/>
    <w:rsid w:val="00ED08EC"/>
    <w:rsid w:val="00ED0961"/>
    <w:rsid w:val="00ED09C1"/>
    <w:rsid w:val="00ED14FD"/>
    <w:rsid w:val="00ED17FA"/>
    <w:rsid w:val="00ED190B"/>
    <w:rsid w:val="00ED1E8E"/>
    <w:rsid w:val="00ED2E13"/>
    <w:rsid w:val="00ED376E"/>
    <w:rsid w:val="00ED42E4"/>
    <w:rsid w:val="00ED475C"/>
    <w:rsid w:val="00ED4FD9"/>
    <w:rsid w:val="00ED575E"/>
    <w:rsid w:val="00ED5A56"/>
    <w:rsid w:val="00ED5D24"/>
    <w:rsid w:val="00ED604B"/>
    <w:rsid w:val="00ED6487"/>
    <w:rsid w:val="00EE0B9B"/>
    <w:rsid w:val="00EE186A"/>
    <w:rsid w:val="00EE1A50"/>
    <w:rsid w:val="00EE1F39"/>
    <w:rsid w:val="00EE3529"/>
    <w:rsid w:val="00EE3774"/>
    <w:rsid w:val="00EE38B0"/>
    <w:rsid w:val="00EE3B0F"/>
    <w:rsid w:val="00EE3E87"/>
    <w:rsid w:val="00EE3F1F"/>
    <w:rsid w:val="00EE4A0F"/>
    <w:rsid w:val="00EE5405"/>
    <w:rsid w:val="00EE5AA5"/>
    <w:rsid w:val="00EE5FA4"/>
    <w:rsid w:val="00EE6227"/>
    <w:rsid w:val="00EE6426"/>
    <w:rsid w:val="00EE64F3"/>
    <w:rsid w:val="00EE6994"/>
    <w:rsid w:val="00EE6C65"/>
    <w:rsid w:val="00EE7CC8"/>
    <w:rsid w:val="00EF0A49"/>
    <w:rsid w:val="00EF0F65"/>
    <w:rsid w:val="00EF2020"/>
    <w:rsid w:val="00EF2B50"/>
    <w:rsid w:val="00EF3342"/>
    <w:rsid w:val="00EF4745"/>
    <w:rsid w:val="00EF4FAE"/>
    <w:rsid w:val="00EF50FB"/>
    <w:rsid w:val="00EF5477"/>
    <w:rsid w:val="00F01B09"/>
    <w:rsid w:val="00F02133"/>
    <w:rsid w:val="00F024B6"/>
    <w:rsid w:val="00F029D4"/>
    <w:rsid w:val="00F02A4E"/>
    <w:rsid w:val="00F033CD"/>
    <w:rsid w:val="00F0373A"/>
    <w:rsid w:val="00F04325"/>
    <w:rsid w:val="00F047E7"/>
    <w:rsid w:val="00F049E4"/>
    <w:rsid w:val="00F05EDC"/>
    <w:rsid w:val="00F067E3"/>
    <w:rsid w:val="00F0690F"/>
    <w:rsid w:val="00F06921"/>
    <w:rsid w:val="00F06E30"/>
    <w:rsid w:val="00F070A5"/>
    <w:rsid w:val="00F0755D"/>
    <w:rsid w:val="00F07C42"/>
    <w:rsid w:val="00F10532"/>
    <w:rsid w:val="00F10662"/>
    <w:rsid w:val="00F10921"/>
    <w:rsid w:val="00F11C1F"/>
    <w:rsid w:val="00F1233F"/>
    <w:rsid w:val="00F1277E"/>
    <w:rsid w:val="00F129B8"/>
    <w:rsid w:val="00F12A99"/>
    <w:rsid w:val="00F13273"/>
    <w:rsid w:val="00F13C09"/>
    <w:rsid w:val="00F1425C"/>
    <w:rsid w:val="00F1429E"/>
    <w:rsid w:val="00F143A0"/>
    <w:rsid w:val="00F1612F"/>
    <w:rsid w:val="00F16A7E"/>
    <w:rsid w:val="00F16E9C"/>
    <w:rsid w:val="00F1711B"/>
    <w:rsid w:val="00F17574"/>
    <w:rsid w:val="00F177E2"/>
    <w:rsid w:val="00F179FE"/>
    <w:rsid w:val="00F20466"/>
    <w:rsid w:val="00F22A4D"/>
    <w:rsid w:val="00F236A5"/>
    <w:rsid w:val="00F23827"/>
    <w:rsid w:val="00F2449F"/>
    <w:rsid w:val="00F249A4"/>
    <w:rsid w:val="00F24AF0"/>
    <w:rsid w:val="00F25502"/>
    <w:rsid w:val="00F25503"/>
    <w:rsid w:val="00F2550B"/>
    <w:rsid w:val="00F26265"/>
    <w:rsid w:val="00F27366"/>
    <w:rsid w:val="00F30116"/>
    <w:rsid w:val="00F3107A"/>
    <w:rsid w:val="00F31BEC"/>
    <w:rsid w:val="00F334DF"/>
    <w:rsid w:val="00F335D6"/>
    <w:rsid w:val="00F3413A"/>
    <w:rsid w:val="00F347A6"/>
    <w:rsid w:val="00F34801"/>
    <w:rsid w:val="00F34CDE"/>
    <w:rsid w:val="00F34F21"/>
    <w:rsid w:val="00F35540"/>
    <w:rsid w:val="00F3555E"/>
    <w:rsid w:val="00F36462"/>
    <w:rsid w:val="00F36DAD"/>
    <w:rsid w:val="00F37ACB"/>
    <w:rsid w:val="00F37AFF"/>
    <w:rsid w:val="00F40B05"/>
    <w:rsid w:val="00F41311"/>
    <w:rsid w:val="00F41EE6"/>
    <w:rsid w:val="00F42E73"/>
    <w:rsid w:val="00F432F6"/>
    <w:rsid w:val="00F43956"/>
    <w:rsid w:val="00F45088"/>
    <w:rsid w:val="00F4521D"/>
    <w:rsid w:val="00F45D5A"/>
    <w:rsid w:val="00F45FFC"/>
    <w:rsid w:val="00F464B4"/>
    <w:rsid w:val="00F471D2"/>
    <w:rsid w:val="00F50092"/>
    <w:rsid w:val="00F50CE2"/>
    <w:rsid w:val="00F513BF"/>
    <w:rsid w:val="00F516CF"/>
    <w:rsid w:val="00F5239E"/>
    <w:rsid w:val="00F524BF"/>
    <w:rsid w:val="00F53EBC"/>
    <w:rsid w:val="00F56A56"/>
    <w:rsid w:val="00F616D6"/>
    <w:rsid w:val="00F61E61"/>
    <w:rsid w:val="00F623F8"/>
    <w:rsid w:val="00F62F58"/>
    <w:rsid w:val="00F62FF4"/>
    <w:rsid w:val="00F633CF"/>
    <w:rsid w:val="00F6363B"/>
    <w:rsid w:val="00F6397F"/>
    <w:rsid w:val="00F64644"/>
    <w:rsid w:val="00F64F62"/>
    <w:rsid w:val="00F650A4"/>
    <w:rsid w:val="00F65209"/>
    <w:rsid w:val="00F65D5D"/>
    <w:rsid w:val="00F66058"/>
    <w:rsid w:val="00F66472"/>
    <w:rsid w:val="00F66543"/>
    <w:rsid w:val="00F669B1"/>
    <w:rsid w:val="00F66F92"/>
    <w:rsid w:val="00F675C5"/>
    <w:rsid w:val="00F67735"/>
    <w:rsid w:val="00F677B4"/>
    <w:rsid w:val="00F677B6"/>
    <w:rsid w:val="00F70B99"/>
    <w:rsid w:val="00F711B6"/>
    <w:rsid w:val="00F716E3"/>
    <w:rsid w:val="00F71783"/>
    <w:rsid w:val="00F71EC5"/>
    <w:rsid w:val="00F73720"/>
    <w:rsid w:val="00F73EE3"/>
    <w:rsid w:val="00F74DF9"/>
    <w:rsid w:val="00F75C73"/>
    <w:rsid w:val="00F75CFD"/>
    <w:rsid w:val="00F75D96"/>
    <w:rsid w:val="00F75EFC"/>
    <w:rsid w:val="00F75F71"/>
    <w:rsid w:val="00F7670A"/>
    <w:rsid w:val="00F7702E"/>
    <w:rsid w:val="00F81105"/>
    <w:rsid w:val="00F8135C"/>
    <w:rsid w:val="00F819FF"/>
    <w:rsid w:val="00F820E0"/>
    <w:rsid w:val="00F82909"/>
    <w:rsid w:val="00F82F2B"/>
    <w:rsid w:val="00F838F1"/>
    <w:rsid w:val="00F84B0B"/>
    <w:rsid w:val="00F84D50"/>
    <w:rsid w:val="00F8500F"/>
    <w:rsid w:val="00F85272"/>
    <w:rsid w:val="00F9011B"/>
    <w:rsid w:val="00F904CD"/>
    <w:rsid w:val="00F9141E"/>
    <w:rsid w:val="00F927C8"/>
    <w:rsid w:val="00F92CFD"/>
    <w:rsid w:val="00F92F60"/>
    <w:rsid w:val="00F93AE3"/>
    <w:rsid w:val="00F94839"/>
    <w:rsid w:val="00F9569F"/>
    <w:rsid w:val="00F96D4D"/>
    <w:rsid w:val="00F96EE0"/>
    <w:rsid w:val="00F97A5D"/>
    <w:rsid w:val="00FA0447"/>
    <w:rsid w:val="00FA0EB1"/>
    <w:rsid w:val="00FA1204"/>
    <w:rsid w:val="00FA2054"/>
    <w:rsid w:val="00FA2432"/>
    <w:rsid w:val="00FA24A8"/>
    <w:rsid w:val="00FA31B6"/>
    <w:rsid w:val="00FA3D78"/>
    <w:rsid w:val="00FA449A"/>
    <w:rsid w:val="00FA699A"/>
    <w:rsid w:val="00FA6D17"/>
    <w:rsid w:val="00FA6DF9"/>
    <w:rsid w:val="00FA6F2A"/>
    <w:rsid w:val="00FA70A4"/>
    <w:rsid w:val="00FA7517"/>
    <w:rsid w:val="00FA7699"/>
    <w:rsid w:val="00FA7B50"/>
    <w:rsid w:val="00FB095B"/>
    <w:rsid w:val="00FB0AA9"/>
    <w:rsid w:val="00FB13EA"/>
    <w:rsid w:val="00FB20A8"/>
    <w:rsid w:val="00FB2A1F"/>
    <w:rsid w:val="00FB2A3D"/>
    <w:rsid w:val="00FB2C14"/>
    <w:rsid w:val="00FB2D54"/>
    <w:rsid w:val="00FB3D45"/>
    <w:rsid w:val="00FB4DDA"/>
    <w:rsid w:val="00FB5A8C"/>
    <w:rsid w:val="00FB5D7C"/>
    <w:rsid w:val="00FB7832"/>
    <w:rsid w:val="00FC0010"/>
    <w:rsid w:val="00FC01E0"/>
    <w:rsid w:val="00FC031F"/>
    <w:rsid w:val="00FC0D8F"/>
    <w:rsid w:val="00FC10F0"/>
    <w:rsid w:val="00FC1D81"/>
    <w:rsid w:val="00FC1EE4"/>
    <w:rsid w:val="00FC2038"/>
    <w:rsid w:val="00FC260C"/>
    <w:rsid w:val="00FC3B26"/>
    <w:rsid w:val="00FC5880"/>
    <w:rsid w:val="00FC5A87"/>
    <w:rsid w:val="00FC6786"/>
    <w:rsid w:val="00FC7B73"/>
    <w:rsid w:val="00FC7F58"/>
    <w:rsid w:val="00FD1392"/>
    <w:rsid w:val="00FD206B"/>
    <w:rsid w:val="00FD3A64"/>
    <w:rsid w:val="00FD3A85"/>
    <w:rsid w:val="00FD51B9"/>
    <w:rsid w:val="00FD51E3"/>
    <w:rsid w:val="00FD687F"/>
    <w:rsid w:val="00FD68E5"/>
    <w:rsid w:val="00FD77E6"/>
    <w:rsid w:val="00FD7D56"/>
    <w:rsid w:val="00FE1D92"/>
    <w:rsid w:val="00FE1DC4"/>
    <w:rsid w:val="00FE2519"/>
    <w:rsid w:val="00FE2968"/>
    <w:rsid w:val="00FE2B29"/>
    <w:rsid w:val="00FE318D"/>
    <w:rsid w:val="00FE32B1"/>
    <w:rsid w:val="00FE3AC4"/>
    <w:rsid w:val="00FE3AEA"/>
    <w:rsid w:val="00FE3BA7"/>
    <w:rsid w:val="00FE46D4"/>
    <w:rsid w:val="00FE549B"/>
    <w:rsid w:val="00FE5502"/>
    <w:rsid w:val="00FE559B"/>
    <w:rsid w:val="00FE63BC"/>
    <w:rsid w:val="00FE6EF2"/>
    <w:rsid w:val="00FE7CFF"/>
    <w:rsid w:val="00FE7F62"/>
    <w:rsid w:val="00FF0E1C"/>
    <w:rsid w:val="00FF18EB"/>
    <w:rsid w:val="00FF1FFA"/>
    <w:rsid w:val="00FF22A1"/>
    <w:rsid w:val="00FF2538"/>
    <w:rsid w:val="00FF2BAB"/>
    <w:rsid w:val="00FF2E3B"/>
    <w:rsid w:val="00FF3DAE"/>
    <w:rsid w:val="00FF4587"/>
    <w:rsid w:val="00FF4A3E"/>
    <w:rsid w:val="00FF5CB0"/>
    <w:rsid w:val="00FF63E5"/>
    <w:rsid w:val="00FF68B9"/>
    <w:rsid w:val="00FF6A30"/>
    <w:rsid w:val="00FF7A3F"/>
    <w:rsid w:val="00FF7AC2"/>
    <w:rsid w:val="00FF7B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6E8FFE"/>
  <w15:docId w15:val="{3531BDDE-424C-498E-ACA3-5F866ED61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1B60"/>
    <w:pPr>
      <w:spacing w:after="0" w:line="480" w:lineRule="auto"/>
    </w:pPr>
    <w:rPr>
      <w:rFonts w:ascii="Times New Roman" w:eastAsia="Times New Roman" w:hAnsi="Times New Roman" w:cs="Times New Roman"/>
      <w:sz w:val="24"/>
    </w:rPr>
  </w:style>
  <w:style w:type="paragraph" w:styleId="Heading1">
    <w:name w:val="heading 1"/>
    <w:basedOn w:val="Normal"/>
    <w:link w:val="Heading1Char"/>
    <w:uiPriority w:val="9"/>
    <w:qFormat/>
    <w:rsid w:val="007D0BB6"/>
    <w:pPr>
      <w:spacing w:before="100" w:beforeAutospacing="1" w:after="100" w:afterAutospacing="1" w:line="240" w:lineRule="auto"/>
      <w:jc w:val="center"/>
      <w:outlineLvl w:val="0"/>
    </w:pPr>
    <w:rPr>
      <w:b/>
      <w:bCs/>
      <w:kern w:val="36"/>
      <w:szCs w:val="48"/>
    </w:rPr>
  </w:style>
  <w:style w:type="paragraph" w:styleId="Heading2">
    <w:name w:val="heading 2"/>
    <w:basedOn w:val="Normal"/>
    <w:next w:val="Normal"/>
    <w:link w:val="Heading2Char"/>
    <w:uiPriority w:val="9"/>
    <w:unhideWhenUsed/>
    <w:qFormat/>
    <w:rsid w:val="00130D40"/>
    <w:pPr>
      <w:keepNext/>
      <w:keepLines/>
      <w:spacing w:before="200" w:line="360" w:lineRule="auto"/>
      <w:outlineLvl w:val="1"/>
    </w:pPr>
    <w:rPr>
      <w:rFonts w:asciiTheme="majorHAnsi" w:eastAsiaTheme="majorEastAsia" w:hAnsiTheme="majorHAnsi"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D1B60"/>
    <w:rPr>
      <w:color w:val="0000FF"/>
      <w:u w:val="single"/>
    </w:rPr>
  </w:style>
  <w:style w:type="character" w:customStyle="1" w:styleId="st">
    <w:name w:val="st"/>
    <w:rsid w:val="00DD1B60"/>
  </w:style>
  <w:style w:type="paragraph" w:styleId="Header">
    <w:name w:val="header"/>
    <w:basedOn w:val="Normal"/>
    <w:link w:val="HeaderChar"/>
    <w:uiPriority w:val="99"/>
    <w:unhideWhenUsed/>
    <w:rsid w:val="00936CF6"/>
    <w:pPr>
      <w:tabs>
        <w:tab w:val="center" w:pos="4680"/>
        <w:tab w:val="right" w:pos="9360"/>
      </w:tabs>
      <w:spacing w:line="240" w:lineRule="auto"/>
    </w:pPr>
  </w:style>
  <w:style w:type="character" w:customStyle="1" w:styleId="HeaderChar">
    <w:name w:val="Header Char"/>
    <w:basedOn w:val="DefaultParagraphFont"/>
    <w:link w:val="Header"/>
    <w:uiPriority w:val="99"/>
    <w:rsid w:val="00936CF6"/>
    <w:rPr>
      <w:rFonts w:ascii="Times New Roman" w:eastAsia="Times New Roman" w:hAnsi="Times New Roman" w:cs="Times New Roman"/>
      <w:sz w:val="24"/>
    </w:rPr>
  </w:style>
  <w:style w:type="paragraph" w:styleId="Footer">
    <w:name w:val="footer"/>
    <w:basedOn w:val="Normal"/>
    <w:link w:val="FooterChar"/>
    <w:uiPriority w:val="99"/>
    <w:unhideWhenUsed/>
    <w:rsid w:val="00936CF6"/>
    <w:pPr>
      <w:tabs>
        <w:tab w:val="center" w:pos="4680"/>
        <w:tab w:val="right" w:pos="9360"/>
      </w:tabs>
      <w:spacing w:line="240" w:lineRule="auto"/>
    </w:pPr>
  </w:style>
  <w:style w:type="character" w:customStyle="1" w:styleId="FooterChar">
    <w:name w:val="Footer Char"/>
    <w:basedOn w:val="DefaultParagraphFont"/>
    <w:link w:val="Footer"/>
    <w:uiPriority w:val="99"/>
    <w:rsid w:val="00936CF6"/>
    <w:rPr>
      <w:rFonts w:ascii="Times New Roman" w:eastAsia="Times New Roman" w:hAnsi="Times New Roman" w:cs="Times New Roman"/>
      <w:sz w:val="24"/>
    </w:rPr>
  </w:style>
  <w:style w:type="table" w:styleId="TableGrid">
    <w:name w:val="Table Grid"/>
    <w:basedOn w:val="TableNormal"/>
    <w:uiPriority w:val="39"/>
    <w:rsid w:val="00637D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E48A0"/>
    <w:pPr>
      <w:spacing w:before="100" w:beforeAutospacing="1" w:after="100" w:afterAutospacing="1" w:line="240" w:lineRule="auto"/>
    </w:pPr>
    <w:rPr>
      <w:szCs w:val="24"/>
    </w:rPr>
  </w:style>
  <w:style w:type="paragraph" w:styleId="ListParagraph">
    <w:name w:val="List Paragraph"/>
    <w:basedOn w:val="Normal"/>
    <w:uiPriority w:val="34"/>
    <w:qFormat/>
    <w:rsid w:val="00F9569F"/>
    <w:pPr>
      <w:ind w:left="720"/>
      <w:contextualSpacing/>
    </w:pPr>
  </w:style>
  <w:style w:type="character" w:customStyle="1" w:styleId="Heading1Char">
    <w:name w:val="Heading 1 Char"/>
    <w:basedOn w:val="DefaultParagraphFont"/>
    <w:link w:val="Heading1"/>
    <w:uiPriority w:val="9"/>
    <w:rsid w:val="007D0BB6"/>
    <w:rPr>
      <w:rFonts w:ascii="Times New Roman" w:eastAsia="Times New Roman" w:hAnsi="Times New Roman" w:cs="Times New Roman"/>
      <w:b/>
      <w:bCs/>
      <w:kern w:val="36"/>
      <w:sz w:val="24"/>
      <w:szCs w:val="48"/>
    </w:rPr>
  </w:style>
  <w:style w:type="paragraph" w:styleId="BalloonText">
    <w:name w:val="Balloon Text"/>
    <w:basedOn w:val="Normal"/>
    <w:link w:val="BalloonTextChar"/>
    <w:uiPriority w:val="99"/>
    <w:semiHidden/>
    <w:unhideWhenUsed/>
    <w:rsid w:val="006F1E4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1E4C"/>
    <w:rPr>
      <w:rFonts w:ascii="Tahoma" w:eastAsia="Times New Roman" w:hAnsi="Tahoma" w:cs="Tahoma"/>
      <w:sz w:val="16"/>
      <w:szCs w:val="16"/>
    </w:rPr>
  </w:style>
  <w:style w:type="character" w:customStyle="1" w:styleId="Heading2Char">
    <w:name w:val="Heading 2 Char"/>
    <w:basedOn w:val="DefaultParagraphFont"/>
    <w:link w:val="Heading2"/>
    <w:uiPriority w:val="9"/>
    <w:rsid w:val="00130D40"/>
    <w:rPr>
      <w:rFonts w:asciiTheme="majorHAnsi" w:eastAsiaTheme="majorEastAsia" w:hAnsiTheme="majorHAnsi" w:cstheme="majorBidi"/>
      <w:b/>
      <w:bCs/>
      <w:sz w:val="24"/>
      <w:szCs w:val="26"/>
    </w:rPr>
  </w:style>
  <w:style w:type="paragraph" w:styleId="TOCHeading">
    <w:name w:val="TOC Heading"/>
    <w:basedOn w:val="Heading1"/>
    <w:next w:val="Normal"/>
    <w:uiPriority w:val="39"/>
    <w:unhideWhenUsed/>
    <w:qFormat/>
    <w:rsid w:val="007D0BB6"/>
    <w:pPr>
      <w:keepNext/>
      <w:keepLines/>
      <w:spacing w:before="480" w:beforeAutospacing="0" w:after="0" w:afterAutospacing="0" w:line="276" w:lineRule="auto"/>
      <w:outlineLvl w:val="9"/>
    </w:pPr>
    <w:rPr>
      <w:rFonts w:asciiTheme="majorHAnsi" w:eastAsiaTheme="majorEastAsia" w:hAnsiTheme="majorHAnsi" w:cstheme="majorBidi"/>
      <w:color w:val="365F91" w:themeColor="accent1" w:themeShade="BF"/>
      <w:kern w:val="0"/>
      <w:sz w:val="28"/>
      <w:szCs w:val="28"/>
      <w:lang w:eastAsia="ja-JP"/>
    </w:rPr>
  </w:style>
  <w:style w:type="paragraph" w:styleId="TOC1">
    <w:name w:val="toc 1"/>
    <w:basedOn w:val="Normal"/>
    <w:next w:val="Normal"/>
    <w:autoRedefine/>
    <w:uiPriority w:val="39"/>
    <w:unhideWhenUsed/>
    <w:rsid w:val="007D0BB6"/>
    <w:pPr>
      <w:spacing w:after="100"/>
    </w:pPr>
  </w:style>
  <w:style w:type="paragraph" w:styleId="TOC2">
    <w:name w:val="toc 2"/>
    <w:basedOn w:val="Normal"/>
    <w:next w:val="Normal"/>
    <w:autoRedefine/>
    <w:uiPriority w:val="39"/>
    <w:unhideWhenUsed/>
    <w:rsid w:val="007D0BB6"/>
    <w:pPr>
      <w:spacing w:after="100"/>
      <w:ind w:left="240"/>
    </w:pPr>
  </w:style>
  <w:style w:type="character" w:styleId="Emphasis">
    <w:name w:val="Emphasis"/>
    <w:basedOn w:val="DefaultParagraphFont"/>
    <w:uiPriority w:val="20"/>
    <w:qFormat/>
    <w:rsid w:val="006C275C"/>
    <w:rPr>
      <w:i/>
      <w:iCs/>
    </w:rPr>
  </w:style>
  <w:style w:type="character" w:customStyle="1" w:styleId="m1185450788064146369gmail-redactor-invisible-space">
    <w:name w:val="m_1185450788064146369gmail-redactor-invisible-space"/>
    <w:basedOn w:val="DefaultParagraphFont"/>
    <w:rsid w:val="00C24FE3"/>
  </w:style>
  <w:style w:type="character" w:styleId="HTMLCite">
    <w:name w:val="HTML Cite"/>
    <w:basedOn w:val="DefaultParagraphFont"/>
    <w:uiPriority w:val="99"/>
    <w:semiHidden/>
    <w:unhideWhenUsed/>
    <w:rsid w:val="00DD54E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46543">
      <w:bodyDiv w:val="1"/>
      <w:marLeft w:val="0"/>
      <w:marRight w:val="0"/>
      <w:marTop w:val="0"/>
      <w:marBottom w:val="0"/>
      <w:divBdr>
        <w:top w:val="none" w:sz="0" w:space="0" w:color="auto"/>
        <w:left w:val="none" w:sz="0" w:space="0" w:color="auto"/>
        <w:bottom w:val="none" w:sz="0" w:space="0" w:color="auto"/>
        <w:right w:val="none" w:sz="0" w:space="0" w:color="auto"/>
      </w:divBdr>
      <w:divsChild>
        <w:div w:id="525216591">
          <w:marLeft w:val="0"/>
          <w:marRight w:val="0"/>
          <w:marTop w:val="0"/>
          <w:marBottom w:val="0"/>
          <w:divBdr>
            <w:top w:val="none" w:sz="0" w:space="0" w:color="auto"/>
            <w:left w:val="none" w:sz="0" w:space="0" w:color="auto"/>
            <w:bottom w:val="none" w:sz="0" w:space="0" w:color="auto"/>
            <w:right w:val="none" w:sz="0" w:space="0" w:color="auto"/>
          </w:divBdr>
        </w:div>
      </w:divsChild>
    </w:div>
    <w:div w:id="25839920">
      <w:bodyDiv w:val="1"/>
      <w:marLeft w:val="0"/>
      <w:marRight w:val="0"/>
      <w:marTop w:val="0"/>
      <w:marBottom w:val="0"/>
      <w:divBdr>
        <w:top w:val="none" w:sz="0" w:space="0" w:color="auto"/>
        <w:left w:val="none" w:sz="0" w:space="0" w:color="auto"/>
        <w:bottom w:val="none" w:sz="0" w:space="0" w:color="auto"/>
        <w:right w:val="none" w:sz="0" w:space="0" w:color="auto"/>
      </w:divBdr>
    </w:div>
    <w:div w:id="42599754">
      <w:bodyDiv w:val="1"/>
      <w:marLeft w:val="0"/>
      <w:marRight w:val="0"/>
      <w:marTop w:val="0"/>
      <w:marBottom w:val="0"/>
      <w:divBdr>
        <w:top w:val="none" w:sz="0" w:space="0" w:color="auto"/>
        <w:left w:val="none" w:sz="0" w:space="0" w:color="auto"/>
        <w:bottom w:val="none" w:sz="0" w:space="0" w:color="auto"/>
        <w:right w:val="none" w:sz="0" w:space="0" w:color="auto"/>
      </w:divBdr>
      <w:divsChild>
        <w:div w:id="250698788">
          <w:marLeft w:val="0"/>
          <w:marRight w:val="0"/>
          <w:marTop w:val="0"/>
          <w:marBottom w:val="0"/>
          <w:divBdr>
            <w:top w:val="none" w:sz="0" w:space="0" w:color="auto"/>
            <w:left w:val="none" w:sz="0" w:space="0" w:color="auto"/>
            <w:bottom w:val="none" w:sz="0" w:space="0" w:color="auto"/>
            <w:right w:val="none" w:sz="0" w:space="0" w:color="auto"/>
          </w:divBdr>
        </w:div>
      </w:divsChild>
    </w:div>
    <w:div w:id="81072914">
      <w:bodyDiv w:val="1"/>
      <w:marLeft w:val="0"/>
      <w:marRight w:val="0"/>
      <w:marTop w:val="0"/>
      <w:marBottom w:val="0"/>
      <w:divBdr>
        <w:top w:val="none" w:sz="0" w:space="0" w:color="auto"/>
        <w:left w:val="none" w:sz="0" w:space="0" w:color="auto"/>
        <w:bottom w:val="none" w:sz="0" w:space="0" w:color="auto"/>
        <w:right w:val="none" w:sz="0" w:space="0" w:color="auto"/>
      </w:divBdr>
      <w:divsChild>
        <w:div w:id="1833988928">
          <w:marLeft w:val="0"/>
          <w:marRight w:val="0"/>
          <w:marTop w:val="0"/>
          <w:marBottom w:val="0"/>
          <w:divBdr>
            <w:top w:val="none" w:sz="0" w:space="0" w:color="auto"/>
            <w:left w:val="none" w:sz="0" w:space="0" w:color="auto"/>
            <w:bottom w:val="none" w:sz="0" w:space="0" w:color="auto"/>
            <w:right w:val="none" w:sz="0" w:space="0" w:color="auto"/>
          </w:divBdr>
        </w:div>
      </w:divsChild>
    </w:div>
    <w:div w:id="94063213">
      <w:bodyDiv w:val="1"/>
      <w:marLeft w:val="0"/>
      <w:marRight w:val="0"/>
      <w:marTop w:val="0"/>
      <w:marBottom w:val="0"/>
      <w:divBdr>
        <w:top w:val="none" w:sz="0" w:space="0" w:color="auto"/>
        <w:left w:val="none" w:sz="0" w:space="0" w:color="auto"/>
        <w:bottom w:val="none" w:sz="0" w:space="0" w:color="auto"/>
        <w:right w:val="none" w:sz="0" w:space="0" w:color="auto"/>
      </w:divBdr>
    </w:div>
    <w:div w:id="203100399">
      <w:bodyDiv w:val="1"/>
      <w:marLeft w:val="0"/>
      <w:marRight w:val="0"/>
      <w:marTop w:val="0"/>
      <w:marBottom w:val="0"/>
      <w:divBdr>
        <w:top w:val="none" w:sz="0" w:space="0" w:color="auto"/>
        <w:left w:val="none" w:sz="0" w:space="0" w:color="auto"/>
        <w:bottom w:val="none" w:sz="0" w:space="0" w:color="auto"/>
        <w:right w:val="none" w:sz="0" w:space="0" w:color="auto"/>
      </w:divBdr>
      <w:divsChild>
        <w:div w:id="1368263790">
          <w:marLeft w:val="0"/>
          <w:marRight w:val="0"/>
          <w:marTop w:val="0"/>
          <w:marBottom w:val="0"/>
          <w:divBdr>
            <w:top w:val="none" w:sz="0" w:space="0" w:color="auto"/>
            <w:left w:val="none" w:sz="0" w:space="0" w:color="auto"/>
            <w:bottom w:val="none" w:sz="0" w:space="0" w:color="auto"/>
            <w:right w:val="none" w:sz="0" w:space="0" w:color="auto"/>
          </w:divBdr>
        </w:div>
        <w:div w:id="1473718031">
          <w:marLeft w:val="45"/>
          <w:marRight w:val="45"/>
          <w:marTop w:val="15"/>
          <w:marBottom w:val="0"/>
          <w:divBdr>
            <w:top w:val="none" w:sz="0" w:space="0" w:color="auto"/>
            <w:left w:val="none" w:sz="0" w:space="0" w:color="auto"/>
            <w:bottom w:val="none" w:sz="0" w:space="0" w:color="auto"/>
            <w:right w:val="none" w:sz="0" w:space="0" w:color="auto"/>
          </w:divBdr>
          <w:divsChild>
            <w:div w:id="160079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708617">
      <w:bodyDiv w:val="1"/>
      <w:marLeft w:val="0"/>
      <w:marRight w:val="0"/>
      <w:marTop w:val="0"/>
      <w:marBottom w:val="0"/>
      <w:divBdr>
        <w:top w:val="none" w:sz="0" w:space="0" w:color="auto"/>
        <w:left w:val="none" w:sz="0" w:space="0" w:color="auto"/>
        <w:bottom w:val="none" w:sz="0" w:space="0" w:color="auto"/>
        <w:right w:val="none" w:sz="0" w:space="0" w:color="auto"/>
      </w:divBdr>
      <w:divsChild>
        <w:div w:id="1869828539">
          <w:marLeft w:val="0"/>
          <w:marRight w:val="0"/>
          <w:marTop w:val="0"/>
          <w:marBottom w:val="0"/>
          <w:divBdr>
            <w:top w:val="none" w:sz="0" w:space="0" w:color="auto"/>
            <w:left w:val="none" w:sz="0" w:space="0" w:color="auto"/>
            <w:bottom w:val="none" w:sz="0" w:space="0" w:color="auto"/>
            <w:right w:val="none" w:sz="0" w:space="0" w:color="auto"/>
          </w:divBdr>
        </w:div>
      </w:divsChild>
    </w:div>
    <w:div w:id="429589182">
      <w:bodyDiv w:val="1"/>
      <w:marLeft w:val="0"/>
      <w:marRight w:val="0"/>
      <w:marTop w:val="0"/>
      <w:marBottom w:val="0"/>
      <w:divBdr>
        <w:top w:val="none" w:sz="0" w:space="0" w:color="auto"/>
        <w:left w:val="none" w:sz="0" w:space="0" w:color="auto"/>
        <w:bottom w:val="none" w:sz="0" w:space="0" w:color="auto"/>
        <w:right w:val="none" w:sz="0" w:space="0" w:color="auto"/>
      </w:divBdr>
    </w:div>
    <w:div w:id="464128172">
      <w:bodyDiv w:val="1"/>
      <w:marLeft w:val="0"/>
      <w:marRight w:val="0"/>
      <w:marTop w:val="0"/>
      <w:marBottom w:val="0"/>
      <w:divBdr>
        <w:top w:val="none" w:sz="0" w:space="0" w:color="auto"/>
        <w:left w:val="none" w:sz="0" w:space="0" w:color="auto"/>
        <w:bottom w:val="none" w:sz="0" w:space="0" w:color="auto"/>
        <w:right w:val="none" w:sz="0" w:space="0" w:color="auto"/>
      </w:divBdr>
    </w:div>
    <w:div w:id="482964192">
      <w:bodyDiv w:val="1"/>
      <w:marLeft w:val="0"/>
      <w:marRight w:val="0"/>
      <w:marTop w:val="0"/>
      <w:marBottom w:val="0"/>
      <w:divBdr>
        <w:top w:val="none" w:sz="0" w:space="0" w:color="auto"/>
        <w:left w:val="none" w:sz="0" w:space="0" w:color="auto"/>
        <w:bottom w:val="none" w:sz="0" w:space="0" w:color="auto"/>
        <w:right w:val="none" w:sz="0" w:space="0" w:color="auto"/>
      </w:divBdr>
    </w:div>
    <w:div w:id="494762341">
      <w:bodyDiv w:val="1"/>
      <w:marLeft w:val="0"/>
      <w:marRight w:val="0"/>
      <w:marTop w:val="0"/>
      <w:marBottom w:val="0"/>
      <w:divBdr>
        <w:top w:val="none" w:sz="0" w:space="0" w:color="auto"/>
        <w:left w:val="none" w:sz="0" w:space="0" w:color="auto"/>
        <w:bottom w:val="none" w:sz="0" w:space="0" w:color="auto"/>
        <w:right w:val="none" w:sz="0" w:space="0" w:color="auto"/>
      </w:divBdr>
    </w:div>
    <w:div w:id="554270661">
      <w:bodyDiv w:val="1"/>
      <w:marLeft w:val="0"/>
      <w:marRight w:val="0"/>
      <w:marTop w:val="0"/>
      <w:marBottom w:val="0"/>
      <w:divBdr>
        <w:top w:val="none" w:sz="0" w:space="0" w:color="auto"/>
        <w:left w:val="none" w:sz="0" w:space="0" w:color="auto"/>
        <w:bottom w:val="none" w:sz="0" w:space="0" w:color="auto"/>
        <w:right w:val="none" w:sz="0" w:space="0" w:color="auto"/>
      </w:divBdr>
    </w:div>
    <w:div w:id="574895470">
      <w:bodyDiv w:val="1"/>
      <w:marLeft w:val="0"/>
      <w:marRight w:val="0"/>
      <w:marTop w:val="0"/>
      <w:marBottom w:val="0"/>
      <w:divBdr>
        <w:top w:val="none" w:sz="0" w:space="0" w:color="auto"/>
        <w:left w:val="none" w:sz="0" w:space="0" w:color="auto"/>
        <w:bottom w:val="none" w:sz="0" w:space="0" w:color="auto"/>
        <w:right w:val="none" w:sz="0" w:space="0" w:color="auto"/>
      </w:divBdr>
    </w:div>
    <w:div w:id="646204959">
      <w:bodyDiv w:val="1"/>
      <w:marLeft w:val="0"/>
      <w:marRight w:val="0"/>
      <w:marTop w:val="0"/>
      <w:marBottom w:val="0"/>
      <w:divBdr>
        <w:top w:val="none" w:sz="0" w:space="0" w:color="auto"/>
        <w:left w:val="none" w:sz="0" w:space="0" w:color="auto"/>
        <w:bottom w:val="none" w:sz="0" w:space="0" w:color="auto"/>
        <w:right w:val="none" w:sz="0" w:space="0" w:color="auto"/>
      </w:divBdr>
    </w:div>
    <w:div w:id="652831080">
      <w:bodyDiv w:val="1"/>
      <w:marLeft w:val="0"/>
      <w:marRight w:val="0"/>
      <w:marTop w:val="0"/>
      <w:marBottom w:val="0"/>
      <w:divBdr>
        <w:top w:val="none" w:sz="0" w:space="0" w:color="auto"/>
        <w:left w:val="none" w:sz="0" w:space="0" w:color="auto"/>
        <w:bottom w:val="none" w:sz="0" w:space="0" w:color="auto"/>
        <w:right w:val="none" w:sz="0" w:space="0" w:color="auto"/>
      </w:divBdr>
    </w:div>
    <w:div w:id="656569985">
      <w:bodyDiv w:val="1"/>
      <w:marLeft w:val="0"/>
      <w:marRight w:val="0"/>
      <w:marTop w:val="0"/>
      <w:marBottom w:val="0"/>
      <w:divBdr>
        <w:top w:val="none" w:sz="0" w:space="0" w:color="auto"/>
        <w:left w:val="none" w:sz="0" w:space="0" w:color="auto"/>
        <w:bottom w:val="none" w:sz="0" w:space="0" w:color="auto"/>
        <w:right w:val="none" w:sz="0" w:space="0" w:color="auto"/>
      </w:divBdr>
    </w:div>
    <w:div w:id="661783951">
      <w:bodyDiv w:val="1"/>
      <w:marLeft w:val="0"/>
      <w:marRight w:val="0"/>
      <w:marTop w:val="0"/>
      <w:marBottom w:val="0"/>
      <w:divBdr>
        <w:top w:val="none" w:sz="0" w:space="0" w:color="auto"/>
        <w:left w:val="none" w:sz="0" w:space="0" w:color="auto"/>
        <w:bottom w:val="none" w:sz="0" w:space="0" w:color="auto"/>
        <w:right w:val="none" w:sz="0" w:space="0" w:color="auto"/>
      </w:divBdr>
    </w:div>
    <w:div w:id="717975124">
      <w:bodyDiv w:val="1"/>
      <w:marLeft w:val="0"/>
      <w:marRight w:val="0"/>
      <w:marTop w:val="0"/>
      <w:marBottom w:val="0"/>
      <w:divBdr>
        <w:top w:val="none" w:sz="0" w:space="0" w:color="auto"/>
        <w:left w:val="none" w:sz="0" w:space="0" w:color="auto"/>
        <w:bottom w:val="none" w:sz="0" w:space="0" w:color="auto"/>
        <w:right w:val="none" w:sz="0" w:space="0" w:color="auto"/>
      </w:divBdr>
    </w:div>
    <w:div w:id="817725039">
      <w:bodyDiv w:val="1"/>
      <w:marLeft w:val="0"/>
      <w:marRight w:val="0"/>
      <w:marTop w:val="0"/>
      <w:marBottom w:val="0"/>
      <w:divBdr>
        <w:top w:val="none" w:sz="0" w:space="0" w:color="auto"/>
        <w:left w:val="none" w:sz="0" w:space="0" w:color="auto"/>
        <w:bottom w:val="none" w:sz="0" w:space="0" w:color="auto"/>
        <w:right w:val="none" w:sz="0" w:space="0" w:color="auto"/>
      </w:divBdr>
    </w:div>
    <w:div w:id="870268543">
      <w:bodyDiv w:val="1"/>
      <w:marLeft w:val="0"/>
      <w:marRight w:val="0"/>
      <w:marTop w:val="0"/>
      <w:marBottom w:val="0"/>
      <w:divBdr>
        <w:top w:val="none" w:sz="0" w:space="0" w:color="auto"/>
        <w:left w:val="none" w:sz="0" w:space="0" w:color="auto"/>
        <w:bottom w:val="none" w:sz="0" w:space="0" w:color="auto"/>
        <w:right w:val="none" w:sz="0" w:space="0" w:color="auto"/>
      </w:divBdr>
    </w:div>
    <w:div w:id="874581650">
      <w:bodyDiv w:val="1"/>
      <w:marLeft w:val="0"/>
      <w:marRight w:val="0"/>
      <w:marTop w:val="0"/>
      <w:marBottom w:val="0"/>
      <w:divBdr>
        <w:top w:val="none" w:sz="0" w:space="0" w:color="auto"/>
        <w:left w:val="none" w:sz="0" w:space="0" w:color="auto"/>
        <w:bottom w:val="none" w:sz="0" w:space="0" w:color="auto"/>
        <w:right w:val="none" w:sz="0" w:space="0" w:color="auto"/>
      </w:divBdr>
    </w:div>
    <w:div w:id="905264309">
      <w:bodyDiv w:val="1"/>
      <w:marLeft w:val="0"/>
      <w:marRight w:val="0"/>
      <w:marTop w:val="0"/>
      <w:marBottom w:val="0"/>
      <w:divBdr>
        <w:top w:val="none" w:sz="0" w:space="0" w:color="auto"/>
        <w:left w:val="none" w:sz="0" w:space="0" w:color="auto"/>
        <w:bottom w:val="none" w:sz="0" w:space="0" w:color="auto"/>
        <w:right w:val="none" w:sz="0" w:space="0" w:color="auto"/>
      </w:divBdr>
    </w:div>
    <w:div w:id="1043603082">
      <w:bodyDiv w:val="1"/>
      <w:marLeft w:val="0"/>
      <w:marRight w:val="0"/>
      <w:marTop w:val="0"/>
      <w:marBottom w:val="0"/>
      <w:divBdr>
        <w:top w:val="none" w:sz="0" w:space="0" w:color="auto"/>
        <w:left w:val="none" w:sz="0" w:space="0" w:color="auto"/>
        <w:bottom w:val="none" w:sz="0" w:space="0" w:color="auto"/>
        <w:right w:val="none" w:sz="0" w:space="0" w:color="auto"/>
      </w:divBdr>
    </w:div>
    <w:div w:id="1083725547">
      <w:bodyDiv w:val="1"/>
      <w:marLeft w:val="0"/>
      <w:marRight w:val="0"/>
      <w:marTop w:val="0"/>
      <w:marBottom w:val="0"/>
      <w:divBdr>
        <w:top w:val="none" w:sz="0" w:space="0" w:color="auto"/>
        <w:left w:val="none" w:sz="0" w:space="0" w:color="auto"/>
        <w:bottom w:val="none" w:sz="0" w:space="0" w:color="auto"/>
        <w:right w:val="none" w:sz="0" w:space="0" w:color="auto"/>
      </w:divBdr>
    </w:div>
    <w:div w:id="1128819385">
      <w:bodyDiv w:val="1"/>
      <w:marLeft w:val="0"/>
      <w:marRight w:val="0"/>
      <w:marTop w:val="0"/>
      <w:marBottom w:val="0"/>
      <w:divBdr>
        <w:top w:val="none" w:sz="0" w:space="0" w:color="auto"/>
        <w:left w:val="none" w:sz="0" w:space="0" w:color="auto"/>
        <w:bottom w:val="none" w:sz="0" w:space="0" w:color="auto"/>
        <w:right w:val="none" w:sz="0" w:space="0" w:color="auto"/>
      </w:divBdr>
    </w:div>
    <w:div w:id="1454132294">
      <w:bodyDiv w:val="1"/>
      <w:marLeft w:val="0"/>
      <w:marRight w:val="0"/>
      <w:marTop w:val="0"/>
      <w:marBottom w:val="0"/>
      <w:divBdr>
        <w:top w:val="none" w:sz="0" w:space="0" w:color="auto"/>
        <w:left w:val="none" w:sz="0" w:space="0" w:color="auto"/>
        <w:bottom w:val="none" w:sz="0" w:space="0" w:color="auto"/>
        <w:right w:val="none" w:sz="0" w:space="0" w:color="auto"/>
      </w:divBdr>
    </w:div>
    <w:div w:id="1460612685">
      <w:bodyDiv w:val="1"/>
      <w:marLeft w:val="0"/>
      <w:marRight w:val="0"/>
      <w:marTop w:val="0"/>
      <w:marBottom w:val="0"/>
      <w:divBdr>
        <w:top w:val="none" w:sz="0" w:space="0" w:color="auto"/>
        <w:left w:val="none" w:sz="0" w:space="0" w:color="auto"/>
        <w:bottom w:val="none" w:sz="0" w:space="0" w:color="auto"/>
        <w:right w:val="none" w:sz="0" w:space="0" w:color="auto"/>
      </w:divBdr>
    </w:div>
    <w:div w:id="1489709281">
      <w:bodyDiv w:val="1"/>
      <w:marLeft w:val="0"/>
      <w:marRight w:val="0"/>
      <w:marTop w:val="0"/>
      <w:marBottom w:val="0"/>
      <w:divBdr>
        <w:top w:val="none" w:sz="0" w:space="0" w:color="auto"/>
        <w:left w:val="none" w:sz="0" w:space="0" w:color="auto"/>
        <w:bottom w:val="none" w:sz="0" w:space="0" w:color="auto"/>
        <w:right w:val="none" w:sz="0" w:space="0" w:color="auto"/>
      </w:divBdr>
    </w:div>
    <w:div w:id="1526212128">
      <w:bodyDiv w:val="1"/>
      <w:marLeft w:val="0"/>
      <w:marRight w:val="0"/>
      <w:marTop w:val="0"/>
      <w:marBottom w:val="0"/>
      <w:divBdr>
        <w:top w:val="none" w:sz="0" w:space="0" w:color="auto"/>
        <w:left w:val="none" w:sz="0" w:space="0" w:color="auto"/>
        <w:bottom w:val="none" w:sz="0" w:space="0" w:color="auto"/>
        <w:right w:val="none" w:sz="0" w:space="0" w:color="auto"/>
      </w:divBdr>
    </w:div>
    <w:div w:id="1529760324">
      <w:bodyDiv w:val="1"/>
      <w:marLeft w:val="0"/>
      <w:marRight w:val="0"/>
      <w:marTop w:val="0"/>
      <w:marBottom w:val="0"/>
      <w:divBdr>
        <w:top w:val="none" w:sz="0" w:space="0" w:color="auto"/>
        <w:left w:val="none" w:sz="0" w:space="0" w:color="auto"/>
        <w:bottom w:val="none" w:sz="0" w:space="0" w:color="auto"/>
        <w:right w:val="none" w:sz="0" w:space="0" w:color="auto"/>
      </w:divBdr>
    </w:div>
    <w:div w:id="1549687094">
      <w:bodyDiv w:val="1"/>
      <w:marLeft w:val="0"/>
      <w:marRight w:val="0"/>
      <w:marTop w:val="0"/>
      <w:marBottom w:val="0"/>
      <w:divBdr>
        <w:top w:val="none" w:sz="0" w:space="0" w:color="auto"/>
        <w:left w:val="none" w:sz="0" w:space="0" w:color="auto"/>
        <w:bottom w:val="none" w:sz="0" w:space="0" w:color="auto"/>
        <w:right w:val="none" w:sz="0" w:space="0" w:color="auto"/>
      </w:divBdr>
    </w:div>
    <w:div w:id="1628052231">
      <w:bodyDiv w:val="1"/>
      <w:marLeft w:val="0"/>
      <w:marRight w:val="0"/>
      <w:marTop w:val="0"/>
      <w:marBottom w:val="0"/>
      <w:divBdr>
        <w:top w:val="none" w:sz="0" w:space="0" w:color="auto"/>
        <w:left w:val="none" w:sz="0" w:space="0" w:color="auto"/>
        <w:bottom w:val="none" w:sz="0" w:space="0" w:color="auto"/>
        <w:right w:val="none" w:sz="0" w:space="0" w:color="auto"/>
      </w:divBdr>
    </w:div>
    <w:div w:id="1660841709">
      <w:bodyDiv w:val="1"/>
      <w:marLeft w:val="0"/>
      <w:marRight w:val="0"/>
      <w:marTop w:val="0"/>
      <w:marBottom w:val="0"/>
      <w:divBdr>
        <w:top w:val="none" w:sz="0" w:space="0" w:color="auto"/>
        <w:left w:val="none" w:sz="0" w:space="0" w:color="auto"/>
        <w:bottom w:val="none" w:sz="0" w:space="0" w:color="auto"/>
        <w:right w:val="none" w:sz="0" w:space="0" w:color="auto"/>
      </w:divBdr>
    </w:div>
    <w:div w:id="1703481880">
      <w:bodyDiv w:val="1"/>
      <w:marLeft w:val="0"/>
      <w:marRight w:val="0"/>
      <w:marTop w:val="0"/>
      <w:marBottom w:val="0"/>
      <w:divBdr>
        <w:top w:val="none" w:sz="0" w:space="0" w:color="auto"/>
        <w:left w:val="none" w:sz="0" w:space="0" w:color="auto"/>
        <w:bottom w:val="none" w:sz="0" w:space="0" w:color="auto"/>
        <w:right w:val="none" w:sz="0" w:space="0" w:color="auto"/>
      </w:divBdr>
    </w:div>
    <w:div w:id="1780836363">
      <w:bodyDiv w:val="1"/>
      <w:marLeft w:val="0"/>
      <w:marRight w:val="0"/>
      <w:marTop w:val="0"/>
      <w:marBottom w:val="0"/>
      <w:divBdr>
        <w:top w:val="none" w:sz="0" w:space="0" w:color="auto"/>
        <w:left w:val="none" w:sz="0" w:space="0" w:color="auto"/>
        <w:bottom w:val="none" w:sz="0" w:space="0" w:color="auto"/>
        <w:right w:val="none" w:sz="0" w:space="0" w:color="auto"/>
      </w:divBdr>
    </w:div>
    <w:div w:id="1844589088">
      <w:bodyDiv w:val="1"/>
      <w:marLeft w:val="0"/>
      <w:marRight w:val="0"/>
      <w:marTop w:val="0"/>
      <w:marBottom w:val="0"/>
      <w:divBdr>
        <w:top w:val="none" w:sz="0" w:space="0" w:color="auto"/>
        <w:left w:val="none" w:sz="0" w:space="0" w:color="auto"/>
        <w:bottom w:val="none" w:sz="0" w:space="0" w:color="auto"/>
        <w:right w:val="none" w:sz="0" w:space="0" w:color="auto"/>
      </w:divBdr>
      <w:divsChild>
        <w:div w:id="1934850273">
          <w:marLeft w:val="0"/>
          <w:marRight w:val="0"/>
          <w:marTop w:val="0"/>
          <w:marBottom w:val="0"/>
          <w:divBdr>
            <w:top w:val="none" w:sz="0" w:space="0" w:color="auto"/>
            <w:left w:val="none" w:sz="0" w:space="0" w:color="auto"/>
            <w:bottom w:val="none" w:sz="0" w:space="0" w:color="auto"/>
            <w:right w:val="none" w:sz="0" w:space="0" w:color="auto"/>
          </w:divBdr>
        </w:div>
      </w:divsChild>
    </w:div>
    <w:div w:id="1931813618">
      <w:bodyDiv w:val="1"/>
      <w:marLeft w:val="0"/>
      <w:marRight w:val="0"/>
      <w:marTop w:val="0"/>
      <w:marBottom w:val="0"/>
      <w:divBdr>
        <w:top w:val="none" w:sz="0" w:space="0" w:color="auto"/>
        <w:left w:val="none" w:sz="0" w:space="0" w:color="auto"/>
        <w:bottom w:val="none" w:sz="0" w:space="0" w:color="auto"/>
        <w:right w:val="none" w:sz="0" w:space="0" w:color="auto"/>
      </w:divBdr>
    </w:div>
    <w:div w:id="1942949106">
      <w:bodyDiv w:val="1"/>
      <w:marLeft w:val="0"/>
      <w:marRight w:val="0"/>
      <w:marTop w:val="0"/>
      <w:marBottom w:val="0"/>
      <w:divBdr>
        <w:top w:val="none" w:sz="0" w:space="0" w:color="auto"/>
        <w:left w:val="none" w:sz="0" w:space="0" w:color="auto"/>
        <w:bottom w:val="none" w:sz="0" w:space="0" w:color="auto"/>
        <w:right w:val="none" w:sz="0" w:space="0" w:color="auto"/>
      </w:divBdr>
    </w:div>
    <w:div w:id="1958021460">
      <w:bodyDiv w:val="1"/>
      <w:marLeft w:val="0"/>
      <w:marRight w:val="0"/>
      <w:marTop w:val="0"/>
      <w:marBottom w:val="0"/>
      <w:divBdr>
        <w:top w:val="none" w:sz="0" w:space="0" w:color="auto"/>
        <w:left w:val="none" w:sz="0" w:space="0" w:color="auto"/>
        <w:bottom w:val="none" w:sz="0" w:space="0" w:color="auto"/>
        <w:right w:val="none" w:sz="0" w:space="0" w:color="auto"/>
      </w:divBdr>
    </w:div>
    <w:div w:id="2006543035">
      <w:bodyDiv w:val="1"/>
      <w:marLeft w:val="0"/>
      <w:marRight w:val="0"/>
      <w:marTop w:val="0"/>
      <w:marBottom w:val="0"/>
      <w:divBdr>
        <w:top w:val="none" w:sz="0" w:space="0" w:color="auto"/>
        <w:left w:val="none" w:sz="0" w:space="0" w:color="auto"/>
        <w:bottom w:val="none" w:sz="0" w:space="0" w:color="auto"/>
        <w:right w:val="none" w:sz="0" w:space="0" w:color="auto"/>
      </w:divBdr>
    </w:div>
    <w:div w:id="2008901409">
      <w:bodyDiv w:val="1"/>
      <w:marLeft w:val="0"/>
      <w:marRight w:val="0"/>
      <w:marTop w:val="0"/>
      <w:marBottom w:val="0"/>
      <w:divBdr>
        <w:top w:val="none" w:sz="0" w:space="0" w:color="auto"/>
        <w:left w:val="none" w:sz="0" w:space="0" w:color="auto"/>
        <w:bottom w:val="none" w:sz="0" w:space="0" w:color="auto"/>
        <w:right w:val="none" w:sz="0" w:space="0" w:color="auto"/>
      </w:divBdr>
    </w:div>
    <w:div w:id="2047482942">
      <w:bodyDiv w:val="1"/>
      <w:marLeft w:val="0"/>
      <w:marRight w:val="0"/>
      <w:marTop w:val="0"/>
      <w:marBottom w:val="0"/>
      <w:divBdr>
        <w:top w:val="none" w:sz="0" w:space="0" w:color="auto"/>
        <w:left w:val="none" w:sz="0" w:space="0" w:color="auto"/>
        <w:bottom w:val="none" w:sz="0" w:space="0" w:color="auto"/>
        <w:right w:val="none" w:sz="0" w:space="0" w:color="auto"/>
      </w:divBdr>
    </w:div>
    <w:div w:id="2069258313">
      <w:bodyDiv w:val="1"/>
      <w:marLeft w:val="0"/>
      <w:marRight w:val="0"/>
      <w:marTop w:val="0"/>
      <w:marBottom w:val="0"/>
      <w:divBdr>
        <w:top w:val="none" w:sz="0" w:space="0" w:color="auto"/>
        <w:left w:val="none" w:sz="0" w:space="0" w:color="auto"/>
        <w:bottom w:val="none" w:sz="0" w:space="0" w:color="auto"/>
        <w:right w:val="none" w:sz="0" w:space="0" w:color="auto"/>
      </w:divBdr>
    </w:div>
    <w:div w:id="2081563078">
      <w:bodyDiv w:val="1"/>
      <w:marLeft w:val="0"/>
      <w:marRight w:val="0"/>
      <w:marTop w:val="0"/>
      <w:marBottom w:val="0"/>
      <w:divBdr>
        <w:top w:val="none" w:sz="0" w:space="0" w:color="auto"/>
        <w:left w:val="none" w:sz="0" w:space="0" w:color="auto"/>
        <w:bottom w:val="none" w:sz="0" w:space="0" w:color="auto"/>
        <w:right w:val="none" w:sz="0" w:space="0" w:color="auto"/>
      </w:divBdr>
      <w:divsChild>
        <w:div w:id="1462965833">
          <w:marLeft w:val="0"/>
          <w:marRight w:val="0"/>
          <w:marTop w:val="0"/>
          <w:marBottom w:val="0"/>
          <w:divBdr>
            <w:top w:val="none" w:sz="0" w:space="0" w:color="auto"/>
            <w:left w:val="none" w:sz="0" w:space="0" w:color="auto"/>
            <w:bottom w:val="none" w:sz="0" w:space="0" w:color="auto"/>
            <w:right w:val="none" w:sz="0" w:space="0" w:color="auto"/>
          </w:divBdr>
        </w:div>
      </w:divsChild>
    </w:div>
    <w:div w:id="2091729193">
      <w:bodyDiv w:val="1"/>
      <w:marLeft w:val="0"/>
      <w:marRight w:val="0"/>
      <w:marTop w:val="0"/>
      <w:marBottom w:val="0"/>
      <w:divBdr>
        <w:top w:val="none" w:sz="0" w:space="0" w:color="auto"/>
        <w:left w:val="none" w:sz="0" w:space="0" w:color="auto"/>
        <w:bottom w:val="none" w:sz="0" w:space="0" w:color="auto"/>
        <w:right w:val="none" w:sz="0" w:space="0" w:color="auto"/>
      </w:divBdr>
    </w:div>
    <w:div w:id="2119719174">
      <w:bodyDiv w:val="1"/>
      <w:marLeft w:val="0"/>
      <w:marRight w:val="0"/>
      <w:marTop w:val="0"/>
      <w:marBottom w:val="0"/>
      <w:divBdr>
        <w:top w:val="none" w:sz="0" w:space="0" w:color="auto"/>
        <w:left w:val="none" w:sz="0" w:space="0" w:color="auto"/>
        <w:bottom w:val="none" w:sz="0" w:space="0" w:color="auto"/>
        <w:right w:val="none" w:sz="0" w:space="0" w:color="auto"/>
      </w:divBdr>
    </w:div>
    <w:div w:id="2126194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file>

<file path=customXml/itemProps1.xml><?xml version="1.0" encoding="utf-8"?>
<ds:datastoreItem xmlns:ds="http://schemas.openxmlformats.org/officeDocument/2006/customXml" ds:itemID="{A0927474-EF98-4E56-B9CE-A7C4FED96E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1100</Words>
  <Characters>627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s</dc:creator>
  <cp:lastModifiedBy>Thomas Oshoko</cp:lastModifiedBy>
  <cp:revision>4</cp:revision>
  <dcterms:created xsi:type="dcterms:W3CDTF">2019-11-20T23:02:00Z</dcterms:created>
  <dcterms:modified xsi:type="dcterms:W3CDTF">2019-11-20T23:33:00Z</dcterms:modified>
</cp:coreProperties>
</file>